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BB608" w14:textId="7D614937" w:rsidR="00DF7B10" w:rsidRPr="0077597A" w:rsidRDefault="003C31AE" w:rsidP="0077597A">
      <w:pPr>
        <w:pStyle w:val="Heading1"/>
        <w:spacing w:before="7800" w:after="120" w:line="240" w:lineRule="auto"/>
        <w:rPr>
          <w:rFonts w:eastAsia="Microsoft YaHei"/>
          <w:lang w:eastAsia="zh-CN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77597A">
        <w:rPr>
          <w:rFonts w:eastAsia="Microsoft YaHei" w:cs="SimSun" w:hint="eastAsia"/>
          <w:lang w:eastAsia="zh-CN"/>
        </w:rPr>
        <w:t>文化和语言多元化</w:t>
      </w:r>
    </w:p>
    <w:p w14:paraId="00E341C1" w14:textId="77777777" w:rsidR="00DF7B10" w:rsidRPr="0077597A" w:rsidRDefault="00685626" w:rsidP="0077597A">
      <w:pPr>
        <w:pStyle w:val="Subtitle"/>
        <w:spacing w:before="120" w:after="120" w:line="240" w:lineRule="auto"/>
        <w:rPr>
          <w:rFonts w:eastAsia="Microsoft YaHei"/>
          <w:lang w:eastAsia="zh-CN"/>
        </w:rPr>
      </w:pPr>
      <w:r w:rsidRPr="0077597A">
        <w:rPr>
          <w:rFonts w:eastAsia="Microsoft YaHei" w:cs="SimSun" w:hint="eastAsia"/>
          <w:lang w:eastAsia="zh-CN"/>
        </w:rPr>
        <w:t>我们的战略</w:t>
      </w:r>
    </w:p>
    <w:bookmarkEnd w:id="0"/>
    <w:p w14:paraId="295E2B5B" w14:textId="07EA90F1" w:rsidR="001A6053" w:rsidRPr="0077597A" w:rsidRDefault="00685626" w:rsidP="0077597A">
      <w:pPr>
        <w:pStyle w:val="Subtitle"/>
        <w:tabs>
          <w:tab w:val="clear" w:pos="5655"/>
          <w:tab w:val="center" w:pos="4513"/>
        </w:tabs>
        <w:spacing w:before="120" w:after="120" w:line="240" w:lineRule="auto"/>
        <w:rPr>
          <w:rFonts w:eastAsia="Microsoft YaHei"/>
          <w:sz w:val="32"/>
          <w:szCs w:val="32"/>
          <w:lang w:eastAsia="zh-CN"/>
        </w:rPr>
      </w:pPr>
      <w:r w:rsidRPr="0077597A">
        <w:rPr>
          <w:rFonts w:eastAsia="Microsoft YaHei" w:cs="SimSun" w:hint="eastAsia"/>
          <w:sz w:val="32"/>
          <w:szCs w:val="32"/>
          <w:lang w:eastAsia="zh-CN"/>
        </w:rPr>
        <w:t xml:space="preserve">2024 </w:t>
      </w:r>
      <w:r w:rsidRPr="0077597A">
        <w:rPr>
          <w:rFonts w:eastAsia="Microsoft YaHei" w:cs="SimSun" w:hint="eastAsia"/>
          <w:sz w:val="32"/>
          <w:szCs w:val="32"/>
          <w:lang w:eastAsia="zh-CN"/>
        </w:rPr>
        <w:t>至</w:t>
      </w:r>
      <w:r w:rsidRPr="0077597A">
        <w:rPr>
          <w:rFonts w:eastAsia="Microsoft YaHei" w:cs="SimSun" w:hint="eastAsia"/>
          <w:sz w:val="32"/>
          <w:szCs w:val="32"/>
          <w:lang w:eastAsia="zh-CN"/>
        </w:rPr>
        <w:t xml:space="preserve"> 2028 </w:t>
      </w:r>
      <w:r w:rsidRPr="0077597A">
        <w:rPr>
          <w:rFonts w:eastAsia="Microsoft YaHei" w:cs="SimSun" w:hint="eastAsia"/>
          <w:sz w:val="32"/>
          <w:szCs w:val="32"/>
          <w:lang w:eastAsia="zh-CN"/>
        </w:rPr>
        <w:t>年</w:t>
      </w:r>
      <w:r w:rsidR="0077597A">
        <w:rPr>
          <w:rFonts w:eastAsia="Microsoft YaHei" w:cs="SimSun"/>
          <w:sz w:val="32"/>
          <w:szCs w:val="32"/>
          <w:lang w:eastAsia="zh-CN"/>
        </w:rPr>
        <w:tab/>
      </w:r>
    </w:p>
    <w:p w14:paraId="1CB21C47" w14:textId="77777777" w:rsidR="001A6053" w:rsidRPr="0077597A" w:rsidRDefault="00685626" w:rsidP="0077597A">
      <w:pPr>
        <w:spacing w:before="120" w:after="120" w:line="240" w:lineRule="auto"/>
        <w:rPr>
          <w:rFonts w:eastAsia="Microsoft YaHei"/>
          <w:color w:val="FFFFFF" w:themeColor="background1"/>
          <w:lang w:eastAsia="zh-CN"/>
        </w:rPr>
      </w:pPr>
      <w:r w:rsidRPr="0077597A">
        <w:rPr>
          <w:rFonts w:eastAsia="Microsoft YaHei" w:cs="SimSun" w:hint="eastAsia"/>
          <w:color w:val="FFFFFF" w:themeColor="background1"/>
          <w:lang w:eastAsia="zh-CN"/>
        </w:rPr>
        <w:t xml:space="preserve">Chinese (Simplified) | </w:t>
      </w:r>
      <w:r w:rsidRPr="0077597A">
        <w:rPr>
          <w:rFonts w:eastAsia="Microsoft YaHei" w:cs="SimSun" w:hint="eastAsia"/>
          <w:color w:val="FFFFFF" w:themeColor="background1"/>
          <w:lang w:eastAsia="zh-CN"/>
        </w:rPr>
        <w:t>简体中文</w:t>
      </w:r>
    </w:p>
    <w:p w14:paraId="77F38314" w14:textId="77777777" w:rsidR="00B60B5F" w:rsidRPr="0077597A" w:rsidRDefault="00685626" w:rsidP="0077597A">
      <w:pPr>
        <w:spacing w:before="120" w:after="120" w:line="240" w:lineRule="auto"/>
        <w:rPr>
          <w:rFonts w:eastAsia="Microsoft YaHei"/>
          <w:color w:val="FFFFFF" w:themeColor="background1"/>
          <w:lang w:eastAsia="zh-CN"/>
        </w:rPr>
      </w:pPr>
      <w:r w:rsidRPr="0077597A">
        <w:rPr>
          <w:rFonts w:eastAsia="Microsoft YaHei" w:cs="SimSun" w:hint="eastAsia"/>
          <w:color w:val="FFFFFF" w:themeColor="background1"/>
          <w:lang w:eastAsia="zh-CN"/>
        </w:rPr>
        <w:t>简明易读版</w:t>
      </w:r>
    </w:p>
    <w:p w14:paraId="53F89010" w14:textId="77777777" w:rsidR="007C5556" w:rsidRPr="0077597A" w:rsidRDefault="00685626" w:rsidP="00EC1317">
      <w:pPr>
        <w:spacing w:before="120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51E6D832" wp14:editId="6B6F4DFC">
                <wp:simplePos x="0" y="0"/>
                <wp:positionH relativeFrom="column">
                  <wp:posOffset>-344170</wp:posOffset>
                </wp:positionH>
                <wp:positionV relativeFrom="paragraph">
                  <wp:posOffset>127526</wp:posOffset>
                </wp:positionV>
                <wp:extent cx="1575487" cy="533449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53344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B7D26F" w14:textId="77777777" w:rsidR="00685626" w:rsidRPr="00D8630C" w:rsidRDefault="00685626" w:rsidP="008A0EE5">
                            <w:pPr>
                              <w:jc w:val="center"/>
                              <w:rPr>
                                <w:rFonts w:ascii="NSimSun" w:eastAsia="NSimSun" w:hAnsi="NSimSun"/>
                                <w:b/>
                                <w:bCs/>
                                <w:color w:val="6B2976"/>
                                <w:lang w:val="en-PH"/>
                              </w:rPr>
                            </w:pPr>
                            <w:r w:rsidRPr="00D8630C">
                              <w:rPr>
                                <w:rFonts w:ascii="NSimSun" w:eastAsia="NSimSun" w:hAnsi="NSimSun" w:cs="SimSun"/>
                                <w:b/>
                                <w:bCs/>
                                <w:color w:val="6B2976"/>
                              </w:rPr>
                              <w:t>易读版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E6D8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7.1pt;margin-top:10.05pt;width:124.05pt;height:42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" filled="f" stroked="f">
                <v:textbox inset="0,0,0,0">
                  <w:txbxContent>
                    <w:p w14:paraId="16B7D26F" w14:textId="77777777" w:rsidR="00685626" w:rsidRPr="00D8630C" w:rsidRDefault="00685626" w:rsidP="008A0EE5">
                      <w:pPr>
                        <w:jc w:val="center"/>
                        <w:rPr>
                          <w:rFonts w:ascii="NSimSun" w:eastAsia="NSimSun" w:hAnsi="NSimSun"/>
                          <w:b/>
                          <w:bCs/>
                          <w:color w:val="6B2976"/>
                          <w:lang w:val="en-PH"/>
                        </w:rPr>
                      </w:pPr>
                      <w:r w:rsidRPr="00D8630C">
                        <w:rPr>
                          <w:rFonts w:ascii="NSimSun" w:eastAsia="NSimSun" w:hAnsi="NSimSun" w:cs="SimSun"/>
                          <w:b/>
                          <w:bCs/>
                          <w:color w:val="6B2976"/>
                        </w:rPr>
                        <w:t>易读版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77597A">
        <w:rPr>
          <w:rFonts w:eastAsia="Microsoft YaHei" w:hint="eastAsia"/>
          <w:noProof/>
          <w:lang w:eastAsia="zh-CN"/>
        </w:rPr>
        <w:drawing>
          <wp:inline distT="0" distB="0" distL="0" distR="0" wp14:anchorId="58D13833" wp14:editId="301CB084">
            <wp:extent cx="900000" cy="853178"/>
            <wp:effectExtent l="0" t="0" r="0" b="4445"/>
            <wp:docPr id="18" name="Picture 18" descr="NDIS标识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NDIS标识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77597A">
        <w:rPr>
          <w:rFonts w:eastAsia="Microsoft YaHei" w:hint="eastAsia"/>
          <w:lang w:eastAsia="zh-CN"/>
        </w:rPr>
        <w:br w:type="page"/>
      </w:r>
    </w:p>
    <w:p w14:paraId="01BB865D" w14:textId="77777777" w:rsidR="00F3744E" w:rsidRPr="0077597A" w:rsidRDefault="00685626" w:rsidP="00AF6DFE">
      <w:pPr>
        <w:pStyle w:val="TOCHeading"/>
        <w:spacing w:after="240" w:line="240" w:lineRule="auto"/>
        <w:rPr>
          <w:rFonts w:eastAsia="Microsoft YaHei"/>
          <w:lang w:eastAsia="zh-CN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77597A">
        <w:rPr>
          <w:rFonts w:eastAsia="Microsoft YaHei" w:cs="SimSun" w:hint="eastAsia"/>
          <w:lang w:eastAsia="zh-CN"/>
        </w:rPr>
        <w:lastRenderedPageBreak/>
        <w:t>如何理解本战略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EC028A" w:rsidRPr="0077597A" w14:paraId="3F2AED94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21E5B61" w14:textId="77777777" w:rsidR="00665419" w:rsidRPr="0077597A" w:rsidRDefault="00685626" w:rsidP="00FB07D9">
            <w:pPr>
              <w:pStyle w:val="Image"/>
              <w:spacing w:before="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7941EA45" wp14:editId="28C309EF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490220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9DECD1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b/>
                                      <w:bCs/>
                                      <w:sz w:val="30"/>
                                      <w:szCs w:val="30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30"/>
                                      <w:szCs w:val="30"/>
                                    </w:rPr>
                                    <w:t>我们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41EA45" id="_x0000_s1027" type="#_x0000_t202" alt="&quot;&quot;" style="position:absolute;left:0;text-align:left;margin-left:5.55pt;margin-top:38.6pt;width:110.4pt;height:49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" filled="f" stroked="f">
                      <v:textbox>
                        <w:txbxContent>
                          <w:p w14:paraId="0C9DECD1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30"/>
                                <w:szCs w:val="30"/>
                              </w:rPr>
                              <w:t>我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E9F7692" wp14:editId="26949EE0">
                  <wp:extent cx="1404000" cy="1084153"/>
                  <wp:effectExtent l="0" t="0" r="5715" b="1905"/>
                  <wp:docPr id="95" name="Picture 95" descr="一群人。最前面有一个人举着一张卡片，上面写着“我们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一群人。最前面有一个人举着一张卡片，上面写着“我们”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A4578E" w14:textId="5DFF5723" w:rsidR="003D6075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本战略由国家残障保险局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(NDIA) </w:t>
            </w:r>
            <w:r w:rsidRPr="0077597A">
              <w:rPr>
                <w:rFonts w:eastAsia="Microsoft YaHei" w:cs="SimSun" w:hint="eastAsia"/>
                <w:lang w:eastAsia="zh-CN"/>
              </w:rPr>
              <w:t>制定。</w:t>
            </w:r>
          </w:p>
          <w:p w14:paraId="08BFBFBA" w14:textId="77777777" w:rsidR="00665419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本手册中提到的“我们”，是指</w:t>
            </w:r>
            <w:r w:rsidRPr="0077597A">
              <w:rPr>
                <w:rFonts w:eastAsia="Microsoft YaHei" w:cs="SimSun" w:hint="eastAsia"/>
                <w:lang w:eastAsia="zh-CN"/>
              </w:rPr>
              <w:t>NDIA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  <w:tr w:rsidR="00EC028A" w:rsidRPr="0077597A" w14:paraId="75E6F1CC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CE92AA5" w14:textId="77777777" w:rsidR="00665419" w:rsidRPr="0077597A" w:rsidRDefault="00685626" w:rsidP="0023472A">
            <w:pPr>
              <w:pStyle w:val="Image"/>
              <w:spacing w:before="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2E9FB711" wp14:editId="5BCEA7C3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1508125</wp:posOffset>
                      </wp:positionV>
                      <wp:extent cx="1532890" cy="1117600"/>
                      <wp:effectExtent l="0" t="0" r="0" b="635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11176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D5D54C" w14:textId="77777777" w:rsidR="00685626" w:rsidRPr="0077597A" w:rsidRDefault="00685626" w:rsidP="0077597A">
                                  <w:pPr>
                                    <w:spacing w:before="0" w:after="0" w:line="216" w:lineRule="auto"/>
                                    <w:jc w:val="center"/>
                                    <w:rPr>
                                      <w:rFonts w:eastAsia="Microsoft YaHei"/>
                                      <w:b/>
                                      <w:bCs/>
                                      <w:sz w:val="64"/>
                                      <w:szCs w:val="64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64"/>
                                      <w:szCs w:val="64"/>
                                    </w:rPr>
                                    <w:t>粗体</w:t>
                                  </w:r>
                                </w:p>
                                <w:p w14:paraId="24649250" w14:textId="77777777" w:rsidR="00685626" w:rsidRPr="0077597A" w:rsidRDefault="00685626" w:rsidP="0077597A">
                                  <w:pPr>
                                    <w:spacing w:before="0" w:after="0" w:line="216" w:lineRule="auto"/>
                                    <w:jc w:val="center"/>
                                    <w:rPr>
                                      <w:rFonts w:eastAsia="Microsoft YaHei"/>
                                      <w:sz w:val="56"/>
                                      <w:szCs w:val="56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sz w:val="56"/>
                                      <w:szCs w:val="56"/>
                                    </w:rPr>
                                    <w:t>非粗体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9FB711" id="_x0000_s1028" type="#_x0000_t202" alt="&quot;&quot;" style="position:absolute;left:0;text-align:left;margin-left:-2.9pt;margin-top:118.75pt;width:120.7pt;height:8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" filled="f" stroked="f">
                      <v:textbox inset="0,0,0,0">
                        <w:txbxContent>
                          <w:p w14:paraId="16D5D54C" w14:textId="77777777" w:rsidR="00685626" w:rsidRPr="0077597A" w:rsidRDefault="00685626" w:rsidP="0077597A">
                            <w:pPr>
                              <w:spacing w:before="0" w:after="0" w:line="216" w:lineRule="auto"/>
                              <w:jc w:val="center"/>
                              <w:rPr>
                                <w:rFonts w:eastAsia="Microsoft YaHei"/>
                                <w:b/>
                                <w:bCs/>
                                <w:sz w:val="64"/>
                                <w:szCs w:val="64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64"/>
                                <w:szCs w:val="64"/>
                              </w:rPr>
                              <w:t>粗体</w:t>
                            </w:r>
                          </w:p>
                          <w:p w14:paraId="24649250" w14:textId="77777777" w:rsidR="00685626" w:rsidRPr="0077597A" w:rsidRDefault="00685626" w:rsidP="0077597A">
                            <w:pPr>
                              <w:spacing w:before="0" w:after="0" w:line="216" w:lineRule="auto"/>
                              <w:jc w:val="center"/>
                              <w:rPr>
                                <w:rFonts w:eastAsia="Microsoft YaHei"/>
                                <w:sz w:val="56"/>
                                <w:szCs w:val="56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sz w:val="56"/>
                                <w:szCs w:val="56"/>
                              </w:rPr>
                              <w:t>非粗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3D01037" wp14:editId="200AF2E9">
                  <wp:extent cx="1332000" cy="1332000"/>
                  <wp:effectExtent l="0" t="0" r="1905" b="1905"/>
                  <wp:docPr id="6" name="Picture 6" descr="一份易读版文件，旁边打了个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一份易读版文件，旁边打了个勾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15DAA7" w14:textId="77777777" w:rsidR="00115682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以简明易懂的方式编写了本战略。</w:t>
            </w:r>
          </w:p>
          <w:p w14:paraId="097202ED" w14:textId="77777777" w:rsidR="00665419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会用图片来解释一些概念。</w:t>
            </w:r>
          </w:p>
        </w:tc>
      </w:tr>
      <w:tr w:rsidR="00EC028A" w:rsidRPr="0077597A" w14:paraId="131A9CB6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D705B0" w14:textId="77777777" w:rsidR="00E05DD1" w:rsidRPr="0077597A" w:rsidRDefault="00685626" w:rsidP="00FB07D9">
            <w:pPr>
              <w:pStyle w:val="Image"/>
              <w:spacing w:before="12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F15A1D2" wp14:editId="5BEDD293">
                  <wp:extent cx="1295500" cy="911833"/>
                  <wp:effectExtent l="0" t="0" r="0" b="3175"/>
                  <wp:docPr id="4" name="Picture 4" descr="“粗体”和“非粗体”这两个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“粗体”和“非粗体”这两个词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F01FE0A" w14:textId="77777777" w:rsidR="00E05DD1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一些重要的文字我们用了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粗体字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  <w:p w14:paraId="1A7B9BF4" w14:textId="77777777" w:rsidR="00E05DD1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意味着这些词汇的字体笔画更粗、颜色更深。</w:t>
            </w:r>
          </w:p>
        </w:tc>
      </w:tr>
      <w:tr w:rsidR="00EC028A" w:rsidRPr="0077597A" w14:paraId="7D660B5D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FAA703" w14:textId="77777777" w:rsidR="009D031E" w:rsidRPr="0077597A" w:rsidRDefault="00685626" w:rsidP="009B5F33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4DB430B6" wp14:editId="75285E3A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145415</wp:posOffset>
                      </wp:positionV>
                      <wp:extent cx="892175" cy="294005"/>
                      <wp:effectExtent l="0" t="0" r="3175" b="10795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40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0DD9E1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词汇表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B430B6" id="_x0000_s1029" type="#_x0000_t202" alt="&quot;&quot;" style="position:absolute;left:0;text-align:left;margin-left:22.75pt;margin-top:11.45pt;width:70.25pt;height:23.1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" filled="f" stroked="f">
                      <v:textbox inset="0,0,0,0">
                        <w:txbxContent>
                          <w:p w14:paraId="600DD9E1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词汇表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78D7892" wp14:editId="1957629E">
                  <wp:extent cx="1332000" cy="1332000"/>
                  <wp:effectExtent l="0" t="0" r="0" b="0"/>
                  <wp:docPr id="10" name="Picture 10" descr="一份词汇表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一份词汇表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E6276E" w14:textId="77777777" w:rsidR="003D6075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会解释这些词汇的含义。</w:t>
            </w:r>
          </w:p>
          <w:p w14:paraId="4883A537" w14:textId="5C7DC9E9" w:rsidR="009D031E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第</w:t>
            </w:r>
            <w:r w:rsidR="00B24473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B24473" w:rsidRPr="0077597A">
              <w:rPr>
                <w:rFonts w:eastAsia="Microsoft YaHei" w:cs="SimSun" w:hint="eastAsia"/>
                <w:lang w:eastAsia="zh-CN"/>
              </w:rPr>
              <w:instrText xml:space="preserve"> PAGEREF _Ref155785641 \h </w:instrText>
            </w:r>
            <w:r w:rsidR="00B24473" w:rsidRPr="0077597A">
              <w:rPr>
                <w:rFonts w:eastAsia="Microsoft YaHei" w:hint="eastAsia"/>
                <w:lang w:eastAsia="zh-CN"/>
              </w:rPr>
            </w:r>
            <w:r w:rsidR="00B24473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 w:cs="SimSun"/>
                <w:noProof/>
                <w:lang w:eastAsia="zh-CN"/>
              </w:rPr>
              <w:t>34</w:t>
            </w:r>
            <w:r w:rsidR="00B24473" w:rsidRPr="0077597A">
              <w:rPr>
                <w:rFonts w:eastAsia="Microsoft YaHei" w:hint="eastAsia"/>
                <w:lang w:eastAsia="zh-CN"/>
              </w:rPr>
              <w:fldChar w:fldCharType="end"/>
            </w:r>
            <w:r w:rsidRPr="0077597A">
              <w:rPr>
                <w:rFonts w:eastAsia="Microsoft YaHei" w:cs="SimSun" w:hint="eastAsia"/>
                <w:lang w:eastAsia="zh-CN"/>
              </w:rPr>
              <w:t>页为词汇列表。</w:t>
            </w:r>
          </w:p>
        </w:tc>
      </w:tr>
      <w:tr w:rsidR="00EC028A" w:rsidRPr="0077597A" w14:paraId="0D481E99" w14:textId="77777777" w:rsidTr="00FB07D9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ECEED90" w14:textId="77777777" w:rsidR="009D031E" w:rsidRPr="0077597A" w:rsidRDefault="00685626" w:rsidP="00FB07D9">
            <w:pPr>
              <w:pStyle w:val="Image"/>
              <w:spacing w:before="12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86EF840" wp14:editId="64369992">
                  <wp:extent cx="1332000" cy="1332000"/>
                  <wp:effectExtent l="0" t="0" r="1905" b="1905"/>
                  <wp:docPr id="11" name="Picture 11" descr="一个人手里拿着一份易读版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一个人手里拿着一份易读版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737C9409" w14:textId="270895B7" w:rsidR="00641C3E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是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《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 xml:space="preserve">2024 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至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 xml:space="preserve"> 2028 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年文化和语言多元化战略》（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 xml:space="preserve">Cultural and Linguistic Diversity Strategy 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="00114B3B" w:rsidRPr="0077597A">
              <w:rPr>
                <w:rFonts w:eastAsia="Microsoft YaHei" w:cs="SimSun" w:hint="eastAsia"/>
                <w:lang w:eastAsia="zh-CN"/>
              </w:rPr>
              <w:t>2024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–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2028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）</w:t>
            </w:r>
            <w:r w:rsidRPr="0077597A">
              <w:rPr>
                <w:rFonts w:eastAsia="Microsoft YaHei" w:cs="SimSun" w:hint="eastAsia"/>
                <w:lang w:eastAsia="zh-CN"/>
              </w:rPr>
              <w:t>的易读版本。</w:t>
            </w:r>
          </w:p>
        </w:tc>
      </w:tr>
      <w:tr w:rsidR="00EC028A" w:rsidRPr="0077597A" w14:paraId="29B54C6D" w14:textId="77777777" w:rsidTr="00FB07D9">
        <w:trPr>
          <w:gridAfter w:val="1"/>
          <w:wAfter w:w="170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2CA9AD7" w14:textId="77777777" w:rsidR="009D031E" w:rsidRPr="0077597A" w:rsidRDefault="00685626" w:rsidP="009B5F33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DAE6C94" wp14:editId="47882AE1">
                  <wp:extent cx="1332000" cy="1332000"/>
                  <wp:effectExtent l="0" t="0" r="1905" b="1905"/>
                  <wp:docPr id="12" name="Picture 12" descr="网站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网站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1A2F9FA" w14:textId="77777777" w:rsidR="008E2344" w:rsidRPr="0077597A" w:rsidRDefault="00685626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《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 xml:space="preserve">2024 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至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 xml:space="preserve"> 2028 </w:t>
            </w:r>
            <w:r w:rsidR="00114B3B" w:rsidRPr="0077597A">
              <w:rPr>
                <w:rFonts w:eastAsia="Microsoft YaHei" w:cs="SimSun" w:hint="eastAsia"/>
                <w:lang w:eastAsia="zh-CN"/>
              </w:rPr>
              <w:t>年文化和语言多元化战略》。</w:t>
            </w:r>
          </w:p>
          <w:p w14:paraId="745CDDC9" w14:textId="77777777" w:rsidR="00723993" w:rsidRPr="0077597A" w:rsidRDefault="00000000" w:rsidP="0077597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hyperlink r:id="rId18" w:history="1">
              <w:r w:rsidR="002A3CE7" w:rsidRPr="0077597A">
                <w:rPr>
                  <w:rStyle w:val="Hyperlink"/>
                  <w:rFonts w:eastAsia="Microsoft YaHei" w:cs="SimSun" w:hint="eastAsia"/>
                  <w:bCs/>
                  <w:lang w:eastAsia="zh-CN"/>
                </w:rPr>
                <w:t>www.ndis.gov.au/CALD</w:t>
              </w:r>
            </w:hyperlink>
          </w:p>
        </w:tc>
      </w:tr>
      <w:tr w:rsidR="00EC028A" w:rsidRPr="0077597A" w14:paraId="0AE53657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41B45C" w14:textId="77777777" w:rsidR="00E05DD1" w:rsidRPr="0077597A" w:rsidRDefault="00685626" w:rsidP="009B5F33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4DE1CDA8" wp14:editId="6A9B90A7">
                  <wp:extent cx="1368000" cy="1219128"/>
                  <wp:effectExtent l="0" t="0" r="3810" b="635"/>
                  <wp:docPr id="56" name="Picture 56" descr="一个人帮助另一个人阅读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一个人帮助另一个人阅读一份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B10132" w14:textId="77777777" w:rsidR="003D6075" w:rsidRPr="0077597A" w:rsidRDefault="00685626" w:rsidP="00AF6DF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请他人帮您一起阅读本战略。</w:t>
            </w:r>
          </w:p>
          <w:p w14:paraId="2B87917D" w14:textId="77777777" w:rsidR="00E05DD1" w:rsidRPr="0077597A" w:rsidRDefault="00685626" w:rsidP="00AF6DF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的朋友、家人或支持人员也许能够帮到您。</w:t>
            </w:r>
          </w:p>
        </w:tc>
      </w:tr>
      <w:tr w:rsidR="00EC028A" w:rsidRPr="0077597A" w14:paraId="36C3B69C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62577D" w14:textId="77777777" w:rsidR="007074AC" w:rsidRPr="0077597A" w:rsidRDefault="00685626" w:rsidP="00735C79">
            <w:pPr>
              <w:pStyle w:val="Image"/>
              <w:spacing w:before="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D0942B6" wp14:editId="17513D7A">
                  <wp:extent cx="1332000" cy="1332000"/>
                  <wp:effectExtent l="0" t="0" r="1905" b="1905"/>
                  <wp:docPr id="1437398254" name="Picture 2" descr="一份更厚的易读版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一份更厚的易读版文件。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C30C82" w14:textId="77777777" w:rsidR="007074AC" w:rsidRPr="0077597A" w:rsidRDefault="00685626" w:rsidP="00AF6DF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是一份很长的文件。</w:t>
            </w:r>
          </w:p>
        </w:tc>
      </w:tr>
      <w:tr w:rsidR="00EC028A" w:rsidRPr="0077597A" w14:paraId="3F73F5E2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416148" w14:textId="77777777" w:rsidR="007074AC" w:rsidRPr="0077597A" w:rsidRDefault="00685626" w:rsidP="00735C79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2B02074" wp14:editId="59D9BF48">
                  <wp:extent cx="1332000" cy="1430941"/>
                  <wp:effectExtent l="0" t="0" r="1905" b="0"/>
                  <wp:docPr id="1936304216" name="Picture 3" descr="一个人正在阅读一份文件。她的右上方有一个时钟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一个人正在阅读一份文件。她的右上方有一个时钟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03DBC22" w14:textId="77777777" w:rsidR="007074AC" w:rsidRPr="0077597A" w:rsidRDefault="00685626" w:rsidP="00AF6DF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无需一次性看完全部内容。</w:t>
            </w:r>
          </w:p>
          <w:p w14:paraId="7B6727EF" w14:textId="77777777" w:rsidR="007074AC" w:rsidRPr="0077597A" w:rsidRDefault="00685626" w:rsidP="00AF6DF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慢慢看。</w:t>
            </w:r>
          </w:p>
        </w:tc>
      </w:tr>
      <w:tr w:rsidR="00EC028A" w:rsidRPr="0077597A" w14:paraId="1DF05901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ACB4E5" w14:textId="77777777" w:rsidR="00EC64ED" w:rsidRPr="0077597A" w:rsidRDefault="00685626" w:rsidP="00735C79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18C0F64" wp14:editId="453727D3">
                  <wp:extent cx="1332000" cy="1332000"/>
                  <wp:effectExtent l="0" t="0" r="1905" b="1905"/>
                  <wp:docPr id="2053108729" name="Picture 1" descr="3 个第一民族人民站在原住民和托雷斯海峡岛民旗帜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3 个第一民族人民站在原住民和托雷斯海峡岛民旗帜下。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2A48E35" w14:textId="77777777" w:rsidR="00EC64ED" w:rsidRPr="0077597A" w:rsidRDefault="00685626" w:rsidP="00AF6DF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承认原住民和托雷斯海峡岛民是我们这片土地，也就是澳大利亚的传统主人。</w:t>
            </w:r>
          </w:p>
        </w:tc>
      </w:tr>
      <w:tr w:rsidR="00EC028A" w:rsidRPr="0077597A" w14:paraId="275F3E68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893355C" w14:textId="77777777" w:rsidR="00EC64ED" w:rsidRPr="0077597A" w:rsidRDefault="00685626" w:rsidP="00735C79">
            <w:pPr>
              <w:pStyle w:val="Image"/>
              <w:spacing w:before="36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FFFA1D7" wp14:editId="3CF0AD4A">
                  <wp:extent cx="1440000" cy="1080000"/>
                  <wp:effectExtent l="0" t="0" r="8255" b="6350"/>
                  <wp:docPr id="1948645758" name="Picture 1948645758" descr="一张海岸线的照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一张海岸线的照片。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272D487" w14:textId="77777777" w:rsidR="00EC64ED" w:rsidRPr="0077597A" w:rsidRDefault="00685626" w:rsidP="00AF6DF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是最早在这里生活的人，包括：</w:t>
            </w:r>
          </w:p>
          <w:p w14:paraId="7A500B2B" w14:textId="77777777" w:rsidR="007074AC" w:rsidRPr="0077597A" w:rsidRDefault="00685626" w:rsidP="00AF6DFE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里的土地</w:t>
            </w:r>
          </w:p>
          <w:p w14:paraId="6BC95F70" w14:textId="77777777" w:rsidR="007074AC" w:rsidRPr="0077597A" w:rsidRDefault="00685626" w:rsidP="00AF6DFE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里的水域。</w:t>
            </w:r>
          </w:p>
        </w:tc>
      </w:tr>
    </w:tbl>
    <w:p w14:paraId="0BE9D2DB" w14:textId="77777777" w:rsidR="00EC64ED" w:rsidRPr="0077597A" w:rsidRDefault="00685626" w:rsidP="00EC64ED">
      <w:pPr>
        <w:spacing w:before="0" w:after="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eastAsia="Microsoft YaHei" w:cs="Tahoma" w:hint="eastAsia"/>
          <w:b w:val="0"/>
          <w:bCs w:val="0"/>
          <w:color w:val="auto"/>
          <w:sz w:val="28"/>
          <w:szCs w:val="22"/>
          <w:lang w:val="en-AU" w:eastAsia="zh-CN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244AE271" w14:textId="77777777" w:rsidR="007074AC" w:rsidRPr="0077597A" w:rsidRDefault="00685626" w:rsidP="00AF6DFE">
          <w:pPr>
            <w:pStyle w:val="TOCHeading"/>
            <w:spacing w:line="240" w:lineRule="auto"/>
            <w:rPr>
              <w:rFonts w:eastAsia="Microsoft YaHei"/>
              <w:noProof/>
              <w:lang w:eastAsia="zh-CN"/>
            </w:rPr>
          </w:pPr>
          <w:r w:rsidRPr="0077597A">
            <w:rPr>
              <w:rFonts w:eastAsia="Microsoft YaHei" w:cs="SimSun" w:hint="eastAsia"/>
              <w:lang w:eastAsia="zh-CN"/>
            </w:rPr>
            <w:t>本战略包含哪些内容？</w:t>
          </w:r>
          <w:r w:rsidRPr="0077597A">
            <w:rPr>
              <w:rFonts w:eastAsia="Microsoft YaHei" w:hint="eastAsia"/>
              <w:szCs w:val="26"/>
              <w:lang w:eastAsia="zh-CN"/>
            </w:rPr>
            <w:fldChar w:fldCharType="begin"/>
          </w:r>
          <w:r w:rsidRPr="0077597A">
            <w:rPr>
              <w:rFonts w:eastAsia="Microsoft YaHei" w:cs="SimSun" w:hint="eastAsia"/>
              <w:lang w:eastAsia="zh-CN"/>
            </w:rPr>
            <w:instrText xml:space="preserve"> TOC \h \z \t "Heading 2,1,Heading 2 Numbered,1" </w:instrText>
          </w:r>
          <w:r w:rsidRPr="0077597A">
            <w:rPr>
              <w:rFonts w:eastAsia="Microsoft YaHei" w:hint="eastAsia"/>
              <w:szCs w:val="26"/>
              <w:lang w:eastAsia="zh-CN"/>
            </w:rPr>
            <w:fldChar w:fldCharType="separate"/>
          </w:r>
        </w:p>
        <w:p w14:paraId="67DDDC72" w14:textId="4D942EDD" w:rsidR="00EC028A" w:rsidRPr="0077597A" w:rsidRDefault="00000000" w:rsidP="00AF6DFE">
          <w:pPr>
            <w:pStyle w:val="TOC1"/>
            <w:spacing w:line="240" w:lineRule="auto"/>
            <w:rPr>
              <w:rFonts w:eastAsia="Microsoft YaHei"/>
              <w:sz w:val="22"/>
              <w:lang w:eastAsia="zh-CN"/>
            </w:rPr>
          </w:pPr>
          <w:hyperlink w:anchor="_Toc256000000" w:history="1"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 xml:space="preserve">CALD </w:t>
            </w:r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是什么意思</w:t>
            </w:r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?</w:t>
            </w:r>
            <w:r w:rsidR="00685626" w:rsidRPr="0077597A">
              <w:rPr>
                <w:rFonts w:eastAsia="Microsoft YaHei" w:hint="eastAsia"/>
                <w:lang w:eastAsia="zh-CN"/>
              </w:rPr>
              <w:tab/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685626" w:rsidRPr="0077597A">
              <w:rPr>
                <w:rFonts w:eastAsia="Microsoft YaHei" w:hint="eastAsia"/>
                <w:lang w:eastAsia="zh-CN"/>
              </w:rPr>
              <w:instrText xml:space="preserve"> PAGEREF _Toc256000000 \h </w:instrText>
            </w:r>
            <w:r w:rsidR="00685626" w:rsidRPr="0077597A">
              <w:rPr>
                <w:rFonts w:eastAsia="Microsoft YaHei" w:hint="eastAsia"/>
                <w:lang w:eastAsia="zh-CN"/>
              </w:rPr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/>
                <w:lang w:eastAsia="zh-CN"/>
              </w:rPr>
              <w:t>5</w:t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end"/>
            </w:r>
          </w:hyperlink>
        </w:p>
        <w:p w14:paraId="455EE19F" w14:textId="6DC91FF8" w:rsidR="00EC028A" w:rsidRPr="0077597A" w:rsidRDefault="00000000" w:rsidP="00AF6DFE">
          <w:pPr>
            <w:pStyle w:val="TOC1"/>
            <w:spacing w:line="240" w:lineRule="auto"/>
            <w:rPr>
              <w:rFonts w:eastAsia="Microsoft YaHei"/>
              <w:sz w:val="22"/>
              <w:lang w:eastAsia="zh-CN"/>
            </w:rPr>
          </w:pPr>
          <w:hyperlink w:anchor="_Toc256000001" w:history="1"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本战略说了些什么？</w:t>
            </w:r>
            <w:r w:rsidR="00685626" w:rsidRPr="0077597A">
              <w:rPr>
                <w:rFonts w:eastAsia="Microsoft YaHei" w:hint="eastAsia"/>
                <w:lang w:eastAsia="zh-CN"/>
              </w:rPr>
              <w:tab/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685626" w:rsidRPr="0077597A">
              <w:rPr>
                <w:rFonts w:eastAsia="Microsoft YaHei" w:hint="eastAsia"/>
                <w:lang w:eastAsia="zh-CN"/>
              </w:rPr>
              <w:instrText xml:space="preserve"> PAGEREF _Toc256000001 \h </w:instrText>
            </w:r>
            <w:r w:rsidR="00685626" w:rsidRPr="0077597A">
              <w:rPr>
                <w:rFonts w:eastAsia="Microsoft YaHei" w:hint="eastAsia"/>
                <w:lang w:eastAsia="zh-CN"/>
              </w:rPr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/>
                <w:lang w:eastAsia="zh-CN"/>
              </w:rPr>
              <w:t>7</w:t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end"/>
            </w:r>
          </w:hyperlink>
        </w:p>
        <w:p w14:paraId="6402734A" w14:textId="3B90EE6E" w:rsidR="00EC028A" w:rsidRPr="0077597A" w:rsidRDefault="00000000" w:rsidP="00AF6DFE">
          <w:pPr>
            <w:pStyle w:val="TOC1"/>
            <w:spacing w:line="240" w:lineRule="auto"/>
            <w:rPr>
              <w:rFonts w:eastAsia="Microsoft YaHei"/>
              <w:sz w:val="22"/>
              <w:lang w:eastAsia="zh-CN"/>
            </w:rPr>
          </w:pPr>
          <w:hyperlink w:anchor="_Toc256000002" w:history="1"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为什么本战略很重要？</w:t>
            </w:r>
            <w:r w:rsidR="00685626" w:rsidRPr="0077597A">
              <w:rPr>
                <w:rFonts w:eastAsia="Microsoft YaHei" w:hint="eastAsia"/>
                <w:lang w:eastAsia="zh-CN"/>
              </w:rPr>
              <w:tab/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685626" w:rsidRPr="0077597A">
              <w:rPr>
                <w:rFonts w:eastAsia="Microsoft YaHei" w:hint="eastAsia"/>
                <w:lang w:eastAsia="zh-CN"/>
              </w:rPr>
              <w:instrText xml:space="preserve"> PAGEREF _Toc256000002 \h </w:instrText>
            </w:r>
            <w:r w:rsidR="00685626" w:rsidRPr="0077597A">
              <w:rPr>
                <w:rFonts w:eastAsia="Microsoft YaHei" w:hint="eastAsia"/>
                <w:lang w:eastAsia="zh-CN"/>
              </w:rPr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/>
                <w:lang w:eastAsia="zh-CN"/>
              </w:rPr>
              <w:t>10</w:t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end"/>
            </w:r>
          </w:hyperlink>
        </w:p>
        <w:p w14:paraId="4D0DD89D" w14:textId="24DB75B1" w:rsidR="00EC028A" w:rsidRPr="0077597A" w:rsidRDefault="00000000" w:rsidP="00AF6DFE">
          <w:pPr>
            <w:pStyle w:val="TOC1"/>
            <w:spacing w:line="240" w:lineRule="auto"/>
            <w:rPr>
              <w:rFonts w:eastAsia="Microsoft YaHei"/>
              <w:sz w:val="22"/>
              <w:lang w:eastAsia="zh-CN"/>
            </w:rPr>
          </w:pPr>
          <w:hyperlink w:anchor="_Toc256000003" w:history="1"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我们是如何制定本《战略》的？</w:t>
            </w:r>
            <w:r w:rsidR="00685626" w:rsidRPr="0077597A">
              <w:rPr>
                <w:rFonts w:eastAsia="Microsoft YaHei" w:hint="eastAsia"/>
                <w:lang w:eastAsia="zh-CN"/>
              </w:rPr>
              <w:tab/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685626" w:rsidRPr="0077597A">
              <w:rPr>
                <w:rFonts w:eastAsia="Microsoft YaHei" w:hint="eastAsia"/>
                <w:lang w:eastAsia="zh-CN"/>
              </w:rPr>
              <w:instrText xml:space="preserve"> PAGEREF _Toc256000003 \h </w:instrText>
            </w:r>
            <w:r w:rsidR="00685626" w:rsidRPr="0077597A">
              <w:rPr>
                <w:rFonts w:eastAsia="Microsoft YaHei" w:hint="eastAsia"/>
                <w:lang w:eastAsia="zh-CN"/>
              </w:rPr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/>
                <w:lang w:eastAsia="zh-CN"/>
              </w:rPr>
              <w:t>12</w:t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end"/>
            </w:r>
          </w:hyperlink>
        </w:p>
        <w:p w14:paraId="273BED1B" w14:textId="0DE8FAF0" w:rsidR="00EC028A" w:rsidRPr="0077597A" w:rsidRDefault="00000000" w:rsidP="00AF6DFE">
          <w:pPr>
            <w:pStyle w:val="TOC1"/>
            <w:spacing w:line="240" w:lineRule="auto"/>
            <w:rPr>
              <w:rFonts w:eastAsia="Microsoft YaHei"/>
              <w:sz w:val="22"/>
              <w:lang w:eastAsia="zh-CN"/>
            </w:rPr>
          </w:pPr>
          <w:hyperlink w:anchor="_Toc256000004" w:history="1"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我们战略的目标是什么？</w:t>
            </w:r>
            <w:r w:rsidR="00685626" w:rsidRPr="0077597A">
              <w:rPr>
                <w:rFonts w:eastAsia="Microsoft YaHei" w:hint="eastAsia"/>
                <w:lang w:eastAsia="zh-CN"/>
              </w:rPr>
              <w:tab/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685626" w:rsidRPr="0077597A">
              <w:rPr>
                <w:rFonts w:eastAsia="Microsoft YaHei" w:hint="eastAsia"/>
                <w:lang w:eastAsia="zh-CN"/>
              </w:rPr>
              <w:instrText xml:space="preserve"> PAGEREF _Toc256000004 \h </w:instrText>
            </w:r>
            <w:r w:rsidR="00685626" w:rsidRPr="0077597A">
              <w:rPr>
                <w:rFonts w:eastAsia="Microsoft YaHei" w:hint="eastAsia"/>
                <w:lang w:eastAsia="zh-CN"/>
              </w:rPr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/>
                <w:lang w:eastAsia="zh-CN"/>
              </w:rPr>
              <w:t>15</w:t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end"/>
            </w:r>
          </w:hyperlink>
        </w:p>
        <w:p w14:paraId="4103F821" w14:textId="2AA4D3DE" w:rsidR="00EC028A" w:rsidRPr="0077597A" w:rsidRDefault="00000000" w:rsidP="00AF6DFE">
          <w:pPr>
            <w:pStyle w:val="TOC1"/>
            <w:spacing w:line="240" w:lineRule="auto"/>
            <w:rPr>
              <w:rFonts w:eastAsia="Microsoft YaHei"/>
              <w:sz w:val="22"/>
              <w:lang w:eastAsia="zh-CN"/>
            </w:rPr>
          </w:pPr>
          <w:hyperlink w:anchor="_Toc256000005" w:history="1"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接下来我们会做什么？</w:t>
            </w:r>
            <w:r w:rsidR="00685626" w:rsidRPr="0077597A">
              <w:rPr>
                <w:rFonts w:eastAsia="Microsoft YaHei" w:hint="eastAsia"/>
                <w:lang w:eastAsia="zh-CN"/>
              </w:rPr>
              <w:tab/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685626" w:rsidRPr="0077597A">
              <w:rPr>
                <w:rFonts w:eastAsia="Microsoft YaHei" w:hint="eastAsia"/>
                <w:lang w:eastAsia="zh-CN"/>
              </w:rPr>
              <w:instrText xml:space="preserve"> PAGEREF _Toc256000005 \h </w:instrText>
            </w:r>
            <w:r w:rsidR="00685626" w:rsidRPr="0077597A">
              <w:rPr>
                <w:rFonts w:eastAsia="Microsoft YaHei" w:hint="eastAsia"/>
                <w:lang w:eastAsia="zh-CN"/>
              </w:rPr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/>
                <w:lang w:eastAsia="zh-CN"/>
              </w:rPr>
              <w:t>29</w:t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end"/>
            </w:r>
          </w:hyperlink>
        </w:p>
        <w:p w14:paraId="5052E33A" w14:textId="6857A2AE" w:rsidR="00EC028A" w:rsidRPr="0077597A" w:rsidRDefault="00000000" w:rsidP="00AF6DFE">
          <w:pPr>
            <w:pStyle w:val="TOC1"/>
            <w:spacing w:line="240" w:lineRule="auto"/>
            <w:rPr>
              <w:rFonts w:eastAsia="Microsoft YaHei"/>
              <w:sz w:val="22"/>
              <w:lang w:eastAsia="zh-CN"/>
            </w:rPr>
          </w:pPr>
          <w:hyperlink w:anchor="_Toc256000006" w:history="1"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更多信息</w:t>
            </w:r>
            <w:r w:rsidR="00685626" w:rsidRPr="0077597A">
              <w:rPr>
                <w:rFonts w:eastAsia="Microsoft YaHei" w:hint="eastAsia"/>
                <w:lang w:eastAsia="zh-CN"/>
              </w:rPr>
              <w:tab/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685626" w:rsidRPr="0077597A">
              <w:rPr>
                <w:rFonts w:eastAsia="Microsoft YaHei" w:hint="eastAsia"/>
                <w:lang w:eastAsia="zh-CN"/>
              </w:rPr>
              <w:instrText xml:space="preserve"> PAGEREF _Toc256000006 \h </w:instrText>
            </w:r>
            <w:r w:rsidR="00685626" w:rsidRPr="0077597A">
              <w:rPr>
                <w:rFonts w:eastAsia="Microsoft YaHei" w:hint="eastAsia"/>
                <w:lang w:eastAsia="zh-CN"/>
              </w:rPr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/>
                <w:lang w:eastAsia="zh-CN"/>
              </w:rPr>
              <w:t>32</w:t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end"/>
            </w:r>
          </w:hyperlink>
        </w:p>
        <w:p w14:paraId="16E40EBA" w14:textId="3F0515A9" w:rsidR="00EC028A" w:rsidRPr="0077597A" w:rsidRDefault="00000000" w:rsidP="00AF6DFE">
          <w:pPr>
            <w:pStyle w:val="TOC1"/>
            <w:spacing w:line="240" w:lineRule="auto"/>
            <w:rPr>
              <w:rFonts w:eastAsia="Microsoft YaHei"/>
              <w:sz w:val="22"/>
              <w:lang w:eastAsia="zh-CN"/>
            </w:rPr>
          </w:pPr>
          <w:hyperlink w:anchor="_Toc256000007" w:history="1">
            <w:r w:rsidR="00685626" w:rsidRPr="0077597A">
              <w:rPr>
                <w:rStyle w:val="Hyperlink"/>
                <w:rFonts w:eastAsia="Microsoft YaHei" w:cs="SimSun" w:hint="eastAsia"/>
                <w:lang w:eastAsia="zh-CN"/>
              </w:rPr>
              <w:t>词汇表</w:t>
            </w:r>
            <w:r w:rsidR="00685626" w:rsidRPr="0077597A">
              <w:rPr>
                <w:rFonts w:eastAsia="Microsoft YaHei" w:hint="eastAsia"/>
                <w:lang w:eastAsia="zh-CN"/>
              </w:rPr>
              <w:tab/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685626" w:rsidRPr="0077597A">
              <w:rPr>
                <w:rFonts w:eastAsia="Microsoft YaHei" w:hint="eastAsia"/>
                <w:lang w:eastAsia="zh-CN"/>
              </w:rPr>
              <w:instrText xml:space="preserve"> PAGEREF _Toc256000007 \h </w:instrText>
            </w:r>
            <w:r w:rsidR="00685626" w:rsidRPr="0077597A">
              <w:rPr>
                <w:rFonts w:eastAsia="Microsoft YaHei" w:hint="eastAsia"/>
                <w:lang w:eastAsia="zh-CN"/>
              </w:rPr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/>
                <w:lang w:eastAsia="zh-CN"/>
              </w:rPr>
              <w:t>34</w:t>
            </w:r>
            <w:r w:rsidR="00685626" w:rsidRPr="0077597A">
              <w:rPr>
                <w:rFonts w:eastAsia="Microsoft YaHei" w:hint="eastAsia"/>
                <w:lang w:eastAsia="zh-CN"/>
              </w:rPr>
              <w:fldChar w:fldCharType="end"/>
            </w:r>
          </w:hyperlink>
        </w:p>
        <w:p w14:paraId="4615A334" w14:textId="77777777" w:rsidR="00C1107A" w:rsidRPr="0077597A" w:rsidRDefault="00685626" w:rsidP="00AF6DFE">
          <w:pPr>
            <w:spacing w:before="0" w:after="0" w:line="240" w:lineRule="auto"/>
            <w:rPr>
              <w:rFonts w:eastAsia="Microsoft YaHei"/>
              <w:noProof/>
              <w:lang w:eastAsia="zh-CN"/>
            </w:rPr>
          </w:pPr>
          <w:r w:rsidRPr="0077597A">
            <w:rPr>
              <w:rFonts w:eastAsia="Microsoft YaHei" w:hint="eastAsia"/>
              <w:lang w:eastAsia="zh-CN"/>
            </w:rPr>
            <w:fldChar w:fldCharType="end"/>
          </w:r>
        </w:p>
      </w:sdtContent>
    </w:sdt>
    <w:p w14:paraId="4722CD1E" w14:textId="77777777" w:rsidR="00B676E1" w:rsidRPr="0077597A" w:rsidRDefault="00685626" w:rsidP="00C1107A">
      <w:pPr>
        <w:spacing w:before="0" w:after="0"/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1D23DFD4" w14:textId="77777777" w:rsidR="00B676E1" w:rsidRPr="0077597A" w:rsidRDefault="00685626" w:rsidP="007E02FB">
      <w:pPr>
        <w:pStyle w:val="Heading2"/>
        <w:spacing w:line="240" w:lineRule="auto"/>
        <w:rPr>
          <w:rFonts w:eastAsia="Microsoft YaHei"/>
          <w:lang w:val="en-AU" w:eastAsia="zh-CN"/>
        </w:rPr>
      </w:pPr>
      <w:bookmarkStart w:id="92" w:name="_Toc256000000"/>
      <w:r w:rsidRPr="0077597A">
        <w:rPr>
          <w:rFonts w:eastAsia="Microsoft YaHei" w:cs="SimSun" w:hint="eastAsia"/>
          <w:lang w:eastAsia="zh-CN"/>
        </w:rPr>
        <w:lastRenderedPageBreak/>
        <w:t xml:space="preserve">CALD </w:t>
      </w:r>
      <w:r w:rsidRPr="0077597A">
        <w:rPr>
          <w:rFonts w:eastAsia="Microsoft YaHei" w:cs="SimSun" w:hint="eastAsia"/>
          <w:lang w:eastAsia="zh-CN"/>
        </w:rPr>
        <w:t>是什么意思</w:t>
      </w:r>
      <w:r w:rsidRPr="0077597A">
        <w:rPr>
          <w:rFonts w:eastAsia="Microsoft YaHei" w:cs="SimSun" w:hint="eastAsia"/>
          <w:lang w:eastAsia="zh-CN"/>
        </w:rPr>
        <w:t>?</w:t>
      </w:r>
      <w:bookmarkEnd w:id="92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EC028A" w:rsidRPr="0077597A" w14:paraId="5C1B0F63" w14:textId="77777777" w:rsidTr="00F74375">
        <w:trPr>
          <w:trHeight w:val="3628"/>
        </w:trPr>
        <w:tc>
          <w:tcPr>
            <w:tcW w:w="2551" w:type="dxa"/>
            <w:vAlign w:val="center"/>
          </w:tcPr>
          <w:p w14:paraId="044E7906" w14:textId="77777777" w:rsidR="00B676E1" w:rsidRPr="0077597A" w:rsidRDefault="00685626" w:rsidP="00B676E1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834D735" wp14:editId="1E30F89A">
                  <wp:extent cx="1440000" cy="1440000"/>
                  <wp:effectExtent l="0" t="0" r="8255" b="8255"/>
                  <wp:docPr id="5" name="Picture 5" descr="一群来自文化和语言多元化背景的人在 3 个对话框下用 3 种不同的语言说“你好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一群来自文化和语言多元化背景的人在 3 个对话框下用 3 种不同的语言说“你好”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518586B6" w14:textId="77777777" w:rsidR="00B676E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来自文化和语言多元化（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CALD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）背景的</w:t>
            </w:r>
            <w:r w:rsidR="005F295B" w:rsidRPr="0077597A">
              <w:rPr>
                <w:rFonts w:eastAsia="Microsoft YaHei" w:cs="SimSun" w:hint="eastAsia"/>
                <w:lang w:eastAsia="zh-CN"/>
              </w:rPr>
              <w:t>人士是指：</w:t>
            </w:r>
          </w:p>
          <w:p w14:paraId="0A8DE26A" w14:textId="77777777" w:rsidR="00B676E1" w:rsidRPr="0077597A" w:rsidRDefault="00685626" w:rsidP="007E02FB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来自不同文化背景的人士</w:t>
            </w:r>
          </w:p>
          <w:p w14:paraId="0033BE60" w14:textId="77777777" w:rsidR="00B676E1" w:rsidRPr="0077597A" w:rsidRDefault="00685626" w:rsidP="007E02FB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母语非英语的人士。</w:t>
            </w:r>
          </w:p>
        </w:tc>
      </w:tr>
      <w:tr w:rsidR="00EC028A" w:rsidRPr="0077597A" w14:paraId="2E9ECD73" w14:textId="77777777" w:rsidTr="00B676E1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152A30BF" w14:textId="77777777" w:rsidR="00B676E1" w:rsidRPr="0077597A" w:rsidRDefault="00B676E1" w:rsidP="00C54117">
            <w:pPr>
              <w:pStyle w:val="Image"/>
              <w:spacing w:before="600"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0E9CC0D8" w14:textId="77777777" w:rsidR="002327D5" w:rsidRPr="0077597A" w:rsidRDefault="00685626" w:rsidP="007E02FB">
            <w:pPr>
              <w:spacing w:before="60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在澳大利亚：</w:t>
            </w:r>
          </w:p>
        </w:tc>
      </w:tr>
      <w:tr w:rsidR="00EC028A" w:rsidRPr="0077597A" w14:paraId="6FDF9928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1D3C8A59" w14:textId="77777777" w:rsidR="00B676E1" w:rsidRPr="0077597A" w:rsidRDefault="00685626" w:rsidP="00B676E1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7BDF899" wp14:editId="2DF6D874">
                  <wp:extent cx="1482725" cy="1482725"/>
                  <wp:effectExtent l="0" t="0" r="3175" b="3175"/>
                  <wp:docPr id="1049760633" name="Picture 38" descr="一个婴儿和一个围绕世界地图然后指向澳大利亚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一个婴儿和一个围绕世界地图然后指向澳大利亚的箭头。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943C71" w14:textId="77777777" w:rsidR="00B676E1" w:rsidRPr="0077597A" w:rsidRDefault="00685626" w:rsidP="007E02FB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有近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="001F49AB" w:rsidRPr="0077597A">
              <w:rPr>
                <w:rStyle w:val="Statisticstyle"/>
                <w:rFonts w:eastAsia="Microsoft YaHei" w:cs="SimSun" w:hint="eastAsia"/>
                <w:bCs/>
                <w:position w:val="0"/>
                <w:szCs w:val="36"/>
                <w:lang w:eastAsia="zh-CN"/>
              </w:rPr>
              <w:t xml:space="preserve">800 </w:t>
            </w:r>
            <w:r w:rsidR="001F49AB" w:rsidRPr="0077597A">
              <w:rPr>
                <w:rStyle w:val="Statisticstyle"/>
                <w:rFonts w:eastAsia="Microsoft YaHei" w:cs="SimSun" w:hint="eastAsia"/>
                <w:bCs/>
                <w:position w:val="0"/>
                <w:szCs w:val="36"/>
                <w:lang w:eastAsia="zh-CN"/>
              </w:rPr>
              <w:t>万人</w:t>
            </w:r>
            <w:r w:rsidRPr="0077597A">
              <w:rPr>
                <w:rFonts w:eastAsia="Microsoft YaHei" w:cs="SimSun" w:hint="eastAsia"/>
                <w:lang w:eastAsia="zh-CN"/>
              </w:rPr>
              <w:t>出生在海外</w:t>
            </w:r>
          </w:p>
        </w:tc>
      </w:tr>
      <w:tr w:rsidR="00EC028A" w:rsidRPr="0077597A" w14:paraId="55C9FF8E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0039920" w14:textId="77777777" w:rsidR="001F49AB" w:rsidRPr="0077597A" w:rsidRDefault="00685626" w:rsidP="00B676E1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1DAAFEE" wp14:editId="6D9C3CD6">
                  <wp:extent cx="1482725" cy="1482725"/>
                  <wp:effectExtent l="0" t="0" r="3175" b="3175"/>
                  <wp:docPr id="253724778" name="Picture 39" descr="一群来自文化和语言多元化背景的人在 3 个对话框下用 3 种不同的语言说“你好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一群来自文化和语言多元化背景的人在 3 个对话框下用 3 种不同的语言说“你好”。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165BBB" w14:textId="77777777" w:rsidR="001F49AB" w:rsidRPr="0077597A" w:rsidRDefault="00685626" w:rsidP="007E02FB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人们讲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Pr="0077597A">
              <w:rPr>
                <w:rStyle w:val="Statisticstyle"/>
                <w:rFonts w:eastAsia="Microsoft YaHei" w:cs="SimSun" w:hint="eastAsia"/>
                <w:bCs/>
                <w:position w:val="0"/>
                <w:szCs w:val="36"/>
                <w:lang w:eastAsia="zh-CN"/>
              </w:rPr>
              <w:t>300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Pr="0077597A">
              <w:rPr>
                <w:rFonts w:eastAsia="Microsoft YaHei" w:cs="SimSun" w:hint="eastAsia"/>
                <w:lang w:eastAsia="zh-CN"/>
              </w:rPr>
              <w:t>多种不同的语言。</w:t>
            </w:r>
          </w:p>
        </w:tc>
      </w:tr>
    </w:tbl>
    <w:p w14:paraId="415DD6A2" w14:textId="77777777" w:rsidR="00F74375" w:rsidRPr="0077597A" w:rsidRDefault="00685626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01BE5B01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47FFDBD8" w14:textId="77777777" w:rsidR="002327D5" w:rsidRPr="0077597A" w:rsidRDefault="00685626" w:rsidP="00B676E1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1DD6D5DB" wp14:editId="55D6ECA1">
                  <wp:extent cx="1482725" cy="1482725"/>
                  <wp:effectExtent l="0" t="0" r="3175" b="3175"/>
                  <wp:docPr id="1908268187" name="Picture 40" descr="一个人站在前面，一手指着自己，另一只手举起来，另外有两个人站在后面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一个人站在前面，一手指着自己，另一只手举起来，另外有两个人站在后面。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A1C2E3" w14:textId="77777777" w:rsidR="002327D5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当您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认同</w:t>
            </w:r>
            <w:r w:rsidRPr="0077597A">
              <w:rPr>
                <w:rFonts w:eastAsia="Microsoft YaHei" w:cs="SimSun" w:hint="eastAsia"/>
                <w:lang w:eastAsia="zh-CN"/>
              </w:rPr>
              <w:t>某个身份时，您就是在说您属于某个群体。</w:t>
            </w:r>
          </w:p>
        </w:tc>
      </w:tr>
      <w:tr w:rsidR="00EC028A" w:rsidRPr="0077597A" w14:paraId="7AE7436C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7EB5F559" w14:textId="77777777" w:rsidR="00B676E1" w:rsidRPr="0077597A" w:rsidRDefault="00685626" w:rsidP="00B676E1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140AD90" wp14:editId="194F3552">
                  <wp:extent cx="1482725" cy="1482725"/>
                  <wp:effectExtent l="0" t="0" r="3175" b="3175"/>
                  <wp:docPr id="626339655" name="Picture 42" descr="一个人一只手指着自己，另一只手举起来，还有一张澳大利亚地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一个人一只手指着自己，另一只手举起来，还有一张澳大利亚地图。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925C2F" w14:textId="77777777" w:rsidR="00B676E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Style w:val="Statisticstyle"/>
                <w:rFonts w:eastAsia="Microsoft YaHei" w:cs="SimSun" w:hint="eastAsia"/>
                <w:bCs/>
                <w:position w:val="0"/>
                <w:lang w:eastAsia="zh-CN"/>
              </w:rPr>
              <w:t>30%</w:t>
            </w:r>
            <w:r w:rsidRPr="0077597A">
              <w:rPr>
                <w:rFonts w:eastAsia="Microsoft YaHei" w:cs="SimSun" w:hint="eastAsia"/>
                <w:bCs/>
                <w:lang w:eastAsia="zh-CN"/>
              </w:rPr>
              <w:t>的澳大利亚居民认同自己来自</w:t>
            </w:r>
            <w:r w:rsidRPr="0077597A">
              <w:rPr>
                <w:rFonts w:eastAsia="Microsoft YaHei" w:cs="SimSun" w:hint="eastAsia"/>
                <w:bCs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bCs/>
                <w:lang w:eastAsia="zh-CN"/>
              </w:rPr>
              <w:t>背景。</w:t>
            </w:r>
          </w:p>
        </w:tc>
      </w:tr>
      <w:tr w:rsidR="00EC028A" w:rsidRPr="0077597A" w14:paraId="4B23FB6A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151289F6" w14:textId="77777777" w:rsidR="001F49AB" w:rsidRPr="0077597A" w:rsidRDefault="00685626" w:rsidP="00B676E1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EBD539F" wp14:editId="103DC385">
                  <wp:extent cx="1482725" cy="1482725"/>
                  <wp:effectExtent l="0" t="0" r="3175" b="3175"/>
                  <wp:docPr id="154003351" name="Picture 43" descr="一个人坐在轮椅里举着手，后面站着她的家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一个人坐在轮椅里举着手，后面站着她的家人。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43626F" w14:textId="77777777" w:rsidR="001F49AB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Style w:val="Statisticstyle"/>
                <w:rFonts w:eastAsia="Microsoft YaHei" w:cs="SimSun" w:hint="eastAsia"/>
                <w:bCs/>
                <w:position w:val="0"/>
                <w:lang w:eastAsia="zh-CN"/>
              </w:rPr>
              <w:t>10%</w:t>
            </w:r>
            <w:r w:rsidRPr="0077597A">
              <w:rPr>
                <w:rFonts w:eastAsia="Microsoft YaHei" w:cs="SimSun" w:hint="eastAsia"/>
                <w:lang w:eastAsia="zh-CN"/>
              </w:rPr>
              <w:t>的国家残障保险计划（</w:t>
            </w:r>
            <w:r w:rsidRPr="0077597A">
              <w:rPr>
                <w:rFonts w:eastAsia="Microsoft YaHei" w:cs="SimSun" w:hint="eastAsia"/>
                <w:lang w:eastAsia="zh-CN"/>
              </w:rPr>
              <w:t>NDIS</w:t>
            </w:r>
            <w:r w:rsidRPr="0077597A">
              <w:rPr>
                <w:rFonts w:eastAsia="Microsoft YaHei" w:cs="SimSun" w:hint="eastAsia"/>
                <w:lang w:eastAsia="zh-CN"/>
              </w:rPr>
              <w:t>）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参与者</w:t>
            </w:r>
            <w:r w:rsidRPr="0077597A">
              <w:rPr>
                <w:rFonts w:eastAsia="Microsoft YaHei" w:cs="SimSun" w:hint="eastAsia"/>
                <w:lang w:eastAsia="zh-CN"/>
              </w:rPr>
              <w:t>认同自己来自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背景。</w:t>
            </w:r>
          </w:p>
        </w:tc>
      </w:tr>
      <w:tr w:rsidR="00EC028A" w:rsidRPr="0077597A" w14:paraId="25D71A55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3E70E91A" w14:textId="77777777" w:rsidR="001F49AB" w:rsidRPr="0077597A" w:rsidRDefault="00685626" w:rsidP="00C73E0D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C82871B" wp14:editId="2685DCB8">
                  <wp:extent cx="1483200" cy="1483200"/>
                  <wp:effectExtent l="0" t="0" r="3175" b="3175"/>
                  <wp:docPr id="768595154" name="Picture 768595154" descr="一个显示一组参与者的参与者图标。 其中两个人在举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一个显示一组参与者的参与者图标。 其中两个人在举手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AB61E4" w14:textId="77777777" w:rsidR="001F49AB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Style w:val="Strong"/>
                <w:rFonts w:eastAsia="Microsoft YaHei" w:cs="SimSun" w:hint="eastAsia"/>
                <w:b w:val="0"/>
                <w:bCs w:val="0"/>
                <w:color w:val="auto"/>
                <w:lang w:eastAsia="zh-CN"/>
              </w:rPr>
              <w:t>参与者是参与</w:t>
            </w:r>
            <w:r w:rsidRPr="0077597A">
              <w:rPr>
                <w:rStyle w:val="Strong"/>
                <w:rFonts w:eastAsia="Microsoft YaHei" w:cs="SimSun" w:hint="eastAsia"/>
                <w:b w:val="0"/>
                <w:bCs w:val="0"/>
                <w:color w:val="auto"/>
                <w:lang w:eastAsia="zh-CN"/>
              </w:rPr>
              <w:t xml:space="preserve"> NDIS </w:t>
            </w:r>
            <w:r w:rsidRPr="0077597A">
              <w:rPr>
                <w:rStyle w:val="Strong"/>
                <w:rFonts w:eastAsia="Microsoft YaHei" w:cs="SimSun" w:hint="eastAsia"/>
                <w:b w:val="0"/>
                <w:bCs w:val="0"/>
                <w:color w:val="auto"/>
                <w:lang w:eastAsia="zh-CN"/>
              </w:rPr>
              <w:t>的残障人士。</w:t>
            </w:r>
          </w:p>
        </w:tc>
      </w:tr>
    </w:tbl>
    <w:p w14:paraId="4819F2B0" w14:textId="77777777" w:rsidR="00B676E1" w:rsidRPr="0077597A" w:rsidRDefault="00685626" w:rsidP="00B676E1">
      <w:pPr>
        <w:spacing w:before="0" w:after="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p w14:paraId="2680328A" w14:textId="77777777" w:rsidR="00D01D6C" w:rsidRPr="0077597A" w:rsidRDefault="00685626" w:rsidP="00D3520F">
      <w:pPr>
        <w:pStyle w:val="Heading2"/>
        <w:rPr>
          <w:rFonts w:eastAsia="Microsoft YaHei"/>
          <w:lang w:val="en-AU" w:eastAsia="zh-CN"/>
        </w:rPr>
      </w:pPr>
      <w:bookmarkStart w:id="93" w:name="_Toc256000001"/>
      <w:r w:rsidRPr="0077597A">
        <w:rPr>
          <w:rFonts w:eastAsia="Microsoft YaHei" w:cs="SimSun" w:hint="eastAsia"/>
          <w:lang w:eastAsia="zh-CN"/>
        </w:rPr>
        <w:lastRenderedPageBreak/>
        <w:t>本战略说了些什么？</w:t>
      </w:r>
      <w:bookmarkEnd w:id="88"/>
      <w:bookmarkEnd w:id="89"/>
      <w:bookmarkEnd w:id="93"/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EC028A" w:rsidRPr="0077597A" w14:paraId="3B7C50DB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1F1FA17D" w14:textId="77777777" w:rsidR="005F45F4" w:rsidRPr="0077597A" w:rsidRDefault="00685626" w:rsidP="00F74375">
            <w:pPr>
              <w:pStyle w:val="Image"/>
              <w:rPr>
                <w:rFonts w:eastAsia="Microsoft YaHei"/>
                <w:lang w:eastAsia="zh-CN"/>
              </w:rPr>
            </w:pPr>
            <w:bookmarkStart w:id="94" w:name="_Hlk152854252"/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78714460" wp14:editId="208EB10E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33705</wp:posOffset>
                      </wp:positionV>
                      <wp:extent cx="892175" cy="292100"/>
                      <wp:effectExtent l="0" t="0" r="3175" b="1270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21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51A5CE" w14:textId="1DC1E9F9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战略</w:t>
                                  </w:r>
                                </w:p>
                                <w:p w14:paraId="0752C2A1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Theme="majorHAnsi" w:eastAsia="Microsoft YaHei" w:hAnsiTheme="majorHAnsi" w:cs="Calibri"/>
                                      <w:b/>
                                      <w:bCs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714460" id="_x0000_s1030" type="#_x0000_t202" alt="&quot;&quot;" style="position:absolute;left:0;text-align:left;margin-left:22.6pt;margin-top:34.15pt;width:70.25pt;height:23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" filled="f" stroked="f">
                      <v:textbox inset="0,0,0,0">
                        <w:txbxContent>
                          <w:p w14:paraId="7051A5CE" w14:textId="1DC1E9F9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26"/>
                                <w:szCs w:val="26"/>
                              </w:rPr>
                              <w:t>战略</w:t>
                            </w:r>
                          </w:p>
                          <w:p w14:paraId="0752C2A1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asciiTheme="majorHAnsi" w:eastAsia="Microsoft YaHei" w:hAnsiTheme="majorHAnsi" w:cs="Calibri"/>
                                <w:b/>
                                <w:bCs/>
                                <w:sz w:val="24"/>
                                <w:szCs w:val="24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E5348FB" wp14:editId="0C23A7F1">
                  <wp:extent cx="1482725" cy="1482725"/>
                  <wp:effectExtent l="0" t="0" r="3175" b="3175"/>
                  <wp:docPr id="478145865" name="Picture 44" descr="一份战略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一份战略文件。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1B830B95" w14:textId="77777777" w:rsidR="00F05FC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制定了新的《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2024 </w:t>
            </w:r>
            <w:r w:rsidRPr="0077597A">
              <w:rPr>
                <w:rFonts w:eastAsia="Microsoft YaHei" w:cs="SimSun" w:hint="eastAsia"/>
                <w:lang w:eastAsia="zh-CN"/>
              </w:rPr>
              <w:t>至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2028 </w:t>
            </w:r>
            <w:r w:rsidRPr="0077597A">
              <w:rPr>
                <w:rFonts w:eastAsia="Microsoft YaHei" w:cs="SimSun" w:hint="eastAsia"/>
                <w:lang w:eastAsia="zh-CN"/>
              </w:rPr>
              <w:t>年文化和语言多元化战略》。</w:t>
            </w:r>
          </w:p>
          <w:p w14:paraId="0D601E6F" w14:textId="77777777" w:rsidR="005F45F4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将其简称为《战略》。</w:t>
            </w:r>
          </w:p>
        </w:tc>
      </w:tr>
      <w:tr w:rsidR="00EC028A" w:rsidRPr="0077597A" w14:paraId="130D9796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2B36B4CE" w14:textId="77777777" w:rsidR="00230B06" w:rsidRPr="0077597A" w:rsidRDefault="00685626" w:rsidP="00F74375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EEE8B9C" wp14:editId="306ECF51">
                  <wp:extent cx="1483200" cy="1483200"/>
                  <wp:effectExtent l="0" t="0" r="3175" b="3175"/>
                  <wp:docPr id="420215641" name="Picture 1" descr="一群来自文化语言多元化背景的参与者。他们旁边有一个竖起的大拇指，和向上指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一群来自文化语言多元化背景的参与者。他们旁边有一个竖起的大拇指，和向上指的箭头。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CC3151B" w14:textId="77777777" w:rsidR="00230B06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本战略是一个计划，指导我们如何让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 </w:t>
            </w:r>
            <w:r w:rsidRPr="0077597A">
              <w:rPr>
                <w:rFonts w:eastAsia="Microsoft YaHei" w:cs="SimSun" w:hint="eastAsia"/>
                <w:lang w:eastAsia="zh-CN"/>
              </w:rPr>
              <w:t>更好地为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服务。</w:t>
            </w:r>
          </w:p>
        </w:tc>
      </w:tr>
      <w:bookmarkEnd w:id="94"/>
      <w:tr w:rsidR="00EC028A" w:rsidRPr="0077597A" w14:paraId="6119C48E" w14:textId="77777777" w:rsidTr="003B3EBE">
        <w:trPr>
          <w:trHeight w:val="3628"/>
        </w:trPr>
        <w:tc>
          <w:tcPr>
            <w:tcW w:w="2537" w:type="dxa"/>
            <w:vAlign w:val="center"/>
          </w:tcPr>
          <w:p w14:paraId="0B7D02D4" w14:textId="77777777" w:rsidR="005F45F4" w:rsidRPr="0077597A" w:rsidRDefault="00685626" w:rsidP="00F74375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61422A1" wp14:editId="6D8149E9">
                  <wp:extent cx="1482725" cy="1482725"/>
                  <wp:effectExtent l="0" t="0" r="3175" b="3175"/>
                  <wp:docPr id="781709884" name="Picture 5" descr="一位参与者拿着一份 NDIS 文件。旁边有一个竖起的大拇指，和向上指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一位参与者拿着一份 NDIS 文件。旁边有一个竖起的大拇指，和向上指的箭头。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55E22E5F" w14:textId="77777777" w:rsidR="007138A0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《战略》还解释了我们将如何改善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使用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 </w:t>
            </w:r>
            <w:r w:rsidRPr="0077597A">
              <w:rPr>
                <w:rFonts w:eastAsia="Microsoft YaHei" w:cs="SimSun" w:hint="eastAsia"/>
                <w:lang w:eastAsia="zh-CN"/>
              </w:rPr>
              <w:t>的体验。</w:t>
            </w:r>
          </w:p>
        </w:tc>
      </w:tr>
    </w:tbl>
    <w:p w14:paraId="349677D1" w14:textId="77777777" w:rsidR="00F74375" w:rsidRPr="0077597A" w:rsidRDefault="00685626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tbl>
      <w:tblPr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EC028A" w:rsidRPr="0077597A" w14:paraId="3E84DBCD" w14:textId="77777777" w:rsidTr="00735C79">
        <w:tc>
          <w:tcPr>
            <w:tcW w:w="2537" w:type="dxa"/>
            <w:vAlign w:val="center"/>
          </w:tcPr>
          <w:p w14:paraId="0B7F6CEA" w14:textId="77777777" w:rsidR="00115682" w:rsidRPr="0077597A" w:rsidRDefault="00115682" w:rsidP="00735C79">
            <w:pPr>
              <w:pStyle w:val="Image"/>
              <w:spacing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3281F445" w14:textId="77777777" w:rsidR="000D0ABE" w:rsidRPr="0077597A" w:rsidRDefault="00685626" w:rsidP="007E02FB">
            <w:pPr>
              <w:spacing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包括以下方面：</w:t>
            </w:r>
          </w:p>
        </w:tc>
      </w:tr>
      <w:tr w:rsidR="00EC028A" w:rsidRPr="0077597A" w14:paraId="5FBF76C9" w14:textId="77777777" w:rsidTr="00735C79">
        <w:trPr>
          <w:trHeight w:val="2126"/>
        </w:trPr>
        <w:tc>
          <w:tcPr>
            <w:tcW w:w="2537" w:type="dxa"/>
            <w:vAlign w:val="center"/>
          </w:tcPr>
          <w:p w14:paraId="09F10E0F" w14:textId="77777777" w:rsidR="00233933" w:rsidRPr="0077597A" w:rsidRDefault="00685626" w:rsidP="00735C79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3FD5E2B" wp14:editId="7A124819">
                  <wp:extent cx="1482725" cy="1482725"/>
                  <wp:effectExtent l="0" t="0" r="3175" b="3175"/>
                  <wp:docPr id="686706921" name="Picture 4" descr="一个人拿着一份 NDIS 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一个人拿着一份 NDIS 文件。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B50CF8" w14:textId="77777777" w:rsidR="00233933" w:rsidRPr="0077597A" w:rsidRDefault="00685626" w:rsidP="007E02FB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使用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</w:p>
        </w:tc>
      </w:tr>
      <w:tr w:rsidR="00EC028A" w:rsidRPr="0077597A" w14:paraId="6BC5611C" w14:textId="77777777" w:rsidTr="00735C79">
        <w:tc>
          <w:tcPr>
            <w:tcW w:w="2537" w:type="dxa"/>
            <w:vAlign w:val="center"/>
          </w:tcPr>
          <w:p w14:paraId="4F3CDE0D" w14:textId="77777777" w:rsidR="00233933" w:rsidRPr="0077597A" w:rsidRDefault="00685626" w:rsidP="00735C79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A64D4EE" wp14:editId="79496D06">
                  <wp:extent cx="1482725" cy="1482725"/>
                  <wp:effectExtent l="0" t="0" r="3175" b="3175"/>
                  <wp:docPr id="127817640" name="Picture 6" descr="3 名 NDIS 工作人员。其中一人拿着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3 名 NDIS 工作人员。其中一人拿着一份文件。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1F7B2D" w14:textId="77777777" w:rsidR="00233933" w:rsidRPr="0077597A" w:rsidRDefault="00685626" w:rsidP="007E02FB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 </w:t>
            </w:r>
            <w:r w:rsidRPr="0077597A">
              <w:rPr>
                <w:rFonts w:eastAsia="Microsoft YaHei" w:cs="SimSun" w:hint="eastAsia"/>
                <w:lang w:eastAsia="zh-CN"/>
              </w:rPr>
              <w:t>工作人员打交道</w:t>
            </w:r>
          </w:p>
        </w:tc>
      </w:tr>
      <w:tr w:rsidR="00EC028A" w:rsidRPr="0077597A" w14:paraId="60A2CF74" w14:textId="77777777" w:rsidTr="00735C79">
        <w:tc>
          <w:tcPr>
            <w:tcW w:w="2537" w:type="dxa"/>
            <w:vAlign w:val="center"/>
          </w:tcPr>
          <w:p w14:paraId="0E2B6171" w14:textId="77777777" w:rsidR="0026512B" w:rsidRPr="0077597A" w:rsidRDefault="00685626" w:rsidP="00735C79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0E872B9" wp14:editId="4085DA48">
                  <wp:extent cx="1482725" cy="1482725"/>
                  <wp:effectExtent l="0" t="0" r="3175" b="3175"/>
                  <wp:docPr id="1006732294" name="Picture 1006732294" descr="一位 NDIS 合作伙伴站在办公楼前，手里拿着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一位 NDIS 合作伙伴站在办公楼前，手里拿着一份文件。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45DFAD" w14:textId="77777777" w:rsidR="0026512B" w:rsidRPr="0077597A" w:rsidRDefault="00685626" w:rsidP="007E02FB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与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 xml:space="preserve"> NDIS 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合作伙伴打交道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  <w:tr w:rsidR="00EC028A" w:rsidRPr="0077597A" w14:paraId="10C18EE0" w14:textId="77777777" w:rsidTr="00735C79">
        <w:tc>
          <w:tcPr>
            <w:tcW w:w="2537" w:type="dxa"/>
            <w:vAlign w:val="center"/>
          </w:tcPr>
          <w:p w14:paraId="60FD8CA6" w14:textId="77777777" w:rsidR="0026512B" w:rsidRPr="0077597A" w:rsidRDefault="00685626" w:rsidP="00735C79">
            <w:pPr>
              <w:pStyle w:val="Image"/>
              <w:spacing w:before="840" w:after="12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A13C309" wp14:editId="132E2A08">
                  <wp:extent cx="1473835" cy="1038313"/>
                  <wp:effectExtent l="0" t="0" r="0" b="9525"/>
                  <wp:docPr id="1158345630" name="Picture 3" descr="一位 NDIS 合作伙伴帮助一个人使用电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一位 NDIS 合作伙伴帮助一个人使用电脑。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09B1A4" w14:textId="3FA9C749" w:rsidR="0026512B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NDIS </w:t>
            </w:r>
            <w:r w:rsidRPr="0077597A">
              <w:rPr>
                <w:rFonts w:eastAsia="Microsoft YaHei" w:cs="SimSun" w:hint="eastAsia"/>
                <w:lang w:eastAsia="zh-CN"/>
              </w:rPr>
              <w:t>合作伙伴指的是帮助人们寻找和使用服务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的人。</w:t>
            </w:r>
          </w:p>
          <w:p w14:paraId="60F0CBA6" w14:textId="6F4F0CAA" w:rsidR="007977D5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在本《战略》中，我们就将他们称为我们的合作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伙伴。</w:t>
            </w:r>
          </w:p>
        </w:tc>
      </w:tr>
    </w:tbl>
    <w:p w14:paraId="6C92EC9B" w14:textId="77777777" w:rsidR="00735C79" w:rsidRPr="0077597A" w:rsidRDefault="00685626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tbl>
      <w:tblPr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EC028A" w:rsidRPr="0077597A" w14:paraId="575CF1C8" w14:textId="77777777" w:rsidTr="00551CF4">
        <w:tc>
          <w:tcPr>
            <w:tcW w:w="2537" w:type="dxa"/>
            <w:vAlign w:val="center"/>
          </w:tcPr>
          <w:p w14:paraId="5B8BF037" w14:textId="77777777" w:rsidR="000D0ABE" w:rsidRPr="0077597A" w:rsidRDefault="000D0ABE" w:rsidP="00C54117">
            <w:pPr>
              <w:pStyle w:val="Image"/>
              <w:rPr>
                <w:rFonts w:eastAsia="Microsoft YaHei"/>
                <w:lang w:eastAsia="zh-CN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228B5C34" w14:textId="77777777" w:rsidR="000D0ABE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《战略》还说明了我们将如何支持：</w:t>
            </w:r>
          </w:p>
        </w:tc>
      </w:tr>
      <w:tr w:rsidR="00EC028A" w:rsidRPr="0077597A" w14:paraId="7C144382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23B47D05" w14:textId="77777777" w:rsidR="000D0ABE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D0F2EC0" wp14:editId="7A815E47">
                  <wp:extent cx="1482725" cy="1482725"/>
                  <wp:effectExtent l="0" t="0" r="3175" b="3175"/>
                  <wp:docPr id="258620248" name="Picture 45" descr="一位 NDIS 工作人员与另外两个人握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一位 NDIS 工作人员与另外两个人握手。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2CE9DA" w14:textId="77777777" w:rsidR="000D0ABE" w:rsidRPr="0077597A" w:rsidRDefault="00685626" w:rsidP="007E02F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社区参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</w:p>
        </w:tc>
      </w:tr>
      <w:tr w:rsidR="00EC028A" w:rsidRPr="0077597A" w14:paraId="76345A74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306EC0F9" w14:textId="77777777" w:rsidR="000D0ABE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00AC49A" wp14:editId="482516B2">
                  <wp:extent cx="1482725" cy="1482725"/>
                  <wp:effectExtent l="0" t="0" r="3175" b="3175"/>
                  <wp:docPr id="1864075353" name="Picture 46" descr="一位 NDIS 工作人员在支持一位参与者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一位 NDIS 工作人员在支持一位参与者。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EDD5EB" w14:textId="77777777" w:rsidR="000D0ABE" w:rsidRPr="0077597A" w:rsidRDefault="00685626" w:rsidP="007E02F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参与者使用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</w:tbl>
    <w:p w14:paraId="517F1C49" w14:textId="77777777" w:rsidR="002A6A49" w:rsidRPr="0077597A" w:rsidRDefault="00685626">
      <w:pPr>
        <w:spacing w:before="0" w:after="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p w14:paraId="146CF803" w14:textId="77777777" w:rsidR="002A6A49" w:rsidRPr="0077597A" w:rsidRDefault="00685626" w:rsidP="007E02FB">
      <w:pPr>
        <w:pStyle w:val="Heading2"/>
        <w:spacing w:line="240" w:lineRule="auto"/>
        <w:rPr>
          <w:rFonts w:eastAsia="Microsoft YaHei"/>
          <w:lang w:eastAsia="zh-CN"/>
        </w:rPr>
      </w:pPr>
      <w:bookmarkStart w:id="95" w:name="_Toc256000002"/>
      <w:r w:rsidRPr="0077597A">
        <w:rPr>
          <w:rFonts w:eastAsia="Microsoft YaHei" w:cs="SimSun" w:hint="eastAsia"/>
          <w:lang w:eastAsia="zh-CN"/>
        </w:rPr>
        <w:lastRenderedPageBreak/>
        <w:t>为什么本战略很重要？</w:t>
      </w:r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0328CFDD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33733640" w14:textId="77777777" w:rsidR="00EE6856" w:rsidRPr="0077597A" w:rsidRDefault="00685626" w:rsidP="009528D1">
            <w:pPr>
              <w:pStyle w:val="Image"/>
              <w:jc w:val="left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1E480D5" wp14:editId="462F40DF">
                  <wp:extent cx="1402798" cy="1402798"/>
                  <wp:effectExtent l="0" t="0" r="6985" b="6985"/>
                  <wp:docPr id="1251027194" name="Picture 7" descr="一个人在障碍物后面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一个人在障碍物后面。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F500B3" w14:textId="46A5CB18" w:rsidR="00EE6856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一些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人士在想要参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 </w:t>
            </w:r>
            <w:r w:rsidRPr="0077597A">
              <w:rPr>
                <w:rFonts w:eastAsia="Microsoft YaHei" w:cs="SimSun" w:hint="eastAsia"/>
                <w:lang w:eastAsia="zh-CN"/>
              </w:rPr>
              <w:t>时会遇到更多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障碍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  <w:tr w:rsidR="00EC028A" w:rsidRPr="0077597A" w14:paraId="56D81045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4FBAF5ED" w14:textId="77777777" w:rsidR="00EE6856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DD88E85" wp14:editId="17E04030">
                  <wp:extent cx="1482725" cy="1482725"/>
                  <wp:effectExtent l="0" t="0" r="3175" b="3175"/>
                  <wp:docPr id="1981921844" name="Picture 8" descr="两个人在障碍物后面。其中一人举起了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两个人在障碍物后面。其中一人举起了手。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79581F" w14:textId="77777777" w:rsidR="00EE6856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障碍是阻止您做某件事的东西，而这些是您：</w:t>
            </w:r>
          </w:p>
          <w:p w14:paraId="143671A2" w14:textId="77777777" w:rsidR="00EE6856" w:rsidRPr="0077597A" w:rsidRDefault="00685626" w:rsidP="007E02FB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需要做的事</w:t>
            </w:r>
          </w:p>
          <w:p w14:paraId="07B21B90" w14:textId="77777777" w:rsidR="00EE6856" w:rsidRPr="0077597A" w:rsidRDefault="00685626" w:rsidP="007E02FB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想要做的事。</w:t>
            </w:r>
          </w:p>
        </w:tc>
      </w:tr>
      <w:tr w:rsidR="00EC028A" w:rsidRPr="0077597A" w14:paraId="7BC23BE7" w14:textId="77777777" w:rsidTr="00412343">
        <w:tc>
          <w:tcPr>
            <w:tcW w:w="2551" w:type="dxa"/>
            <w:vAlign w:val="center"/>
          </w:tcPr>
          <w:p w14:paraId="39F5004F" w14:textId="77777777" w:rsidR="00EE6856" w:rsidRPr="0077597A" w:rsidRDefault="00EE6856" w:rsidP="00CF67C2">
            <w:pPr>
              <w:pStyle w:val="Image"/>
              <w:spacing w:before="840"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071996FE" w14:textId="77777777" w:rsidR="00EE6856" w:rsidRPr="0077597A" w:rsidRDefault="00685626" w:rsidP="007E02FB">
            <w:pPr>
              <w:spacing w:before="84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障碍会使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人士更难：</w:t>
            </w:r>
          </w:p>
        </w:tc>
      </w:tr>
      <w:tr w:rsidR="00EC028A" w:rsidRPr="0077597A" w14:paraId="34561489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6580FE82" w14:textId="77777777" w:rsidR="005D3AC4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10B29F0" wp14:editId="74548E03">
                  <wp:extent cx="1482725" cy="1482725"/>
                  <wp:effectExtent l="0" t="0" r="3175" b="3175"/>
                  <wp:docPr id="324798248" name="Picture 9" descr="一个人正在阅读一份文件，旁边有一个信息图标和一个问题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一个人正在阅读一份文件，旁边有一个信息图标和一个问题图标。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B0A928" w14:textId="77777777" w:rsidR="005D3AC4" w:rsidRPr="0077597A" w:rsidRDefault="00685626" w:rsidP="007E02FB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查找有关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 </w:t>
            </w:r>
            <w:r w:rsidRPr="0077597A">
              <w:rPr>
                <w:rFonts w:eastAsia="Microsoft YaHei" w:cs="SimSun" w:hint="eastAsia"/>
                <w:lang w:eastAsia="zh-CN"/>
              </w:rPr>
              <w:t>的信息</w:t>
            </w:r>
          </w:p>
        </w:tc>
      </w:tr>
      <w:tr w:rsidR="00EC028A" w:rsidRPr="0077597A" w14:paraId="3FA4E7F3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655E9DAA" w14:textId="77777777" w:rsidR="005D3AC4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AD90146" wp14:editId="2212C1C2">
                  <wp:extent cx="1482725" cy="1482725"/>
                  <wp:effectExtent l="0" t="0" r="3175" b="3175"/>
                  <wp:docPr id="371728563" name="Picture 10" descr="一个人拿着一份 NDIS 文件。右上方是一个问题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一个人拿着一份 NDIS 文件。右上方是一个问题图标。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D3710D" w14:textId="77777777" w:rsidR="005D3AC4" w:rsidRPr="0077597A" w:rsidRDefault="00685626" w:rsidP="007E02FB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使用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  <w:tr w:rsidR="00EC028A" w:rsidRPr="0077597A" w14:paraId="57908C3C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3463223B" w14:textId="77777777" w:rsidR="00412343" w:rsidRPr="0077597A" w:rsidRDefault="00685626" w:rsidP="00B7537E">
            <w:pPr>
              <w:pStyle w:val="Image"/>
              <w:spacing w:before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449FF589" wp14:editId="479B5C3D">
                  <wp:extent cx="1482725" cy="1482725"/>
                  <wp:effectExtent l="0" t="0" r="3175" b="3175"/>
                  <wp:docPr id="1844680602" name="Picture 4" descr="一个人拿着一份文件在思考。右上方是一个思想泡泡，里面有几个来自文化语言多元化背景的参与者，他们旁边打了一个叉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一个人拿着一份文件在思考。右上方是一个思想泡泡，里面有几个来自文化语言多元化背景的参与者，他们旁边打了一个叉。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24F9D0" w14:textId="77777777" w:rsidR="00412343" w:rsidRPr="0077597A" w:rsidRDefault="00685626" w:rsidP="007E02FB">
            <w:pPr>
              <w:spacing w:before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的员工和合作伙伴并不总是了解如何支持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。</w:t>
            </w:r>
          </w:p>
        </w:tc>
      </w:tr>
      <w:tr w:rsidR="00EC028A" w:rsidRPr="0077597A" w14:paraId="106FE79D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5F60B44F" w14:textId="77777777" w:rsidR="00412343" w:rsidRPr="0077597A" w:rsidRDefault="00685626" w:rsidP="00412343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E2E7756" wp14:editId="47A4FCA7">
                  <wp:extent cx="1440000" cy="1440000"/>
                  <wp:effectExtent l="0" t="0" r="8255" b="8255"/>
                  <wp:docPr id="128" name="Picture 128" descr="一名参与者正在思考，两名服务人员拿着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一名参与者正在思考，两名服务人员拿着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F224BA" w14:textId="616D42F0" w:rsidR="0041234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一些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很难找到并使用他们需要的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服务。</w:t>
            </w:r>
          </w:p>
          <w:p w14:paraId="3377A7DF" w14:textId="77777777" w:rsidR="002D5212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而且，对所有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文化</w:t>
            </w:r>
            <w:r w:rsidRPr="0077597A">
              <w:rPr>
                <w:rFonts w:eastAsia="Microsoft YaHei" w:cs="SimSun" w:hint="eastAsia"/>
                <w:lang w:eastAsia="zh-CN"/>
              </w:rPr>
              <w:t>都安全的服务也不足够。</w:t>
            </w:r>
          </w:p>
        </w:tc>
      </w:tr>
      <w:tr w:rsidR="00EC028A" w:rsidRPr="0077597A" w14:paraId="0D5C5A1F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30151E18" w14:textId="77777777" w:rsidR="002D5212" w:rsidRPr="0077597A" w:rsidRDefault="00685626" w:rsidP="00412343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F7D676A" wp14:editId="28F511B2">
                  <wp:extent cx="1483200" cy="1112400"/>
                  <wp:effectExtent l="0" t="0" r="3175" b="0"/>
                  <wp:docPr id="1487494377" name="Picture 1487494377" descr="一群人穿着色彩鲜艳的服装，在表演文化舞蹈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一群人穿着色彩鲜艳的服装，在表演文化舞蹈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305111" w14:textId="77777777" w:rsidR="002D5212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文化是指：</w:t>
            </w:r>
          </w:p>
          <w:p w14:paraId="19A2C48E" w14:textId="77777777" w:rsidR="002D5212" w:rsidRPr="0077597A" w:rsidRDefault="00685626" w:rsidP="007E02F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的生活方式</w:t>
            </w:r>
          </w:p>
          <w:p w14:paraId="145B4B16" w14:textId="77777777" w:rsidR="002D5212" w:rsidRPr="0077597A" w:rsidRDefault="00685626" w:rsidP="007E02F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对您来说重要的事物。</w:t>
            </w:r>
          </w:p>
        </w:tc>
      </w:tr>
      <w:tr w:rsidR="00EC028A" w:rsidRPr="0077597A" w14:paraId="07AFCEC5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2AFA038C" w14:textId="77777777" w:rsidR="00412343" w:rsidRPr="0077597A" w:rsidRDefault="00685626" w:rsidP="00412343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CB49861" wp14:editId="17469C5B">
                  <wp:extent cx="1482725" cy="1482725"/>
                  <wp:effectExtent l="0" t="0" r="3175" b="3175"/>
                  <wp:docPr id="584460863" name="Picture 12" descr="一个人在思考，她的思想泡泡里有用 3 种不同语言说的“你好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一个人在思考，她的思想泡泡里有用 3 种不同语言说的“你好”。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66D2BF" w14:textId="77777777" w:rsidR="0041234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除英语以外其他语言的信息并不总是便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人士使用。</w:t>
            </w:r>
          </w:p>
        </w:tc>
      </w:tr>
      <w:tr w:rsidR="00EC028A" w:rsidRPr="0077597A" w14:paraId="75A8F32E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7E9C05D3" w14:textId="77777777" w:rsidR="00412343" w:rsidRPr="0077597A" w:rsidRDefault="00685626" w:rsidP="00412343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AE8FDBE" wp14:editId="275B1BB8">
                  <wp:extent cx="1482725" cy="1482725"/>
                  <wp:effectExtent l="0" t="0" r="3175" b="3175"/>
                  <wp:docPr id="330540206" name="Picture 47" descr="一名参与者举起一只手。旁边是一个信息图标和一个大叉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一名参与者举起一只手。旁边是一个信息图标和一个大叉。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985A93" w14:textId="37ADEE9E" w:rsidR="007138A0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而且在以下方面，关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的信息还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不够：</w:t>
            </w:r>
          </w:p>
          <w:p w14:paraId="69D79B08" w14:textId="77777777" w:rsidR="007138A0" w:rsidRPr="0077597A" w:rsidRDefault="00685626" w:rsidP="007E02FB">
            <w:pPr>
              <w:pStyle w:val="ListParagraph"/>
              <w:numPr>
                <w:ilvl w:val="0"/>
                <w:numId w:val="56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的体验</w:t>
            </w:r>
          </w:p>
          <w:p w14:paraId="0F6375C0" w14:textId="77777777" w:rsidR="00412343" w:rsidRPr="0077597A" w:rsidRDefault="00685626" w:rsidP="007E02FB">
            <w:pPr>
              <w:pStyle w:val="ListParagraph"/>
              <w:numPr>
                <w:ilvl w:val="0"/>
                <w:numId w:val="56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的需求。</w:t>
            </w:r>
          </w:p>
        </w:tc>
      </w:tr>
    </w:tbl>
    <w:p w14:paraId="6D8620E5" w14:textId="77777777" w:rsidR="007F4962" w:rsidRPr="0077597A" w:rsidRDefault="00685626" w:rsidP="007E02FB">
      <w:pPr>
        <w:pStyle w:val="Heading2"/>
        <w:spacing w:line="240" w:lineRule="auto"/>
        <w:rPr>
          <w:rFonts w:eastAsia="Microsoft YaHei"/>
          <w:lang w:val="en-AU" w:eastAsia="zh-CN"/>
        </w:rPr>
      </w:pPr>
      <w:bookmarkStart w:id="96" w:name="_Toc256000003"/>
      <w:r w:rsidRPr="0077597A">
        <w:rPr>
          <w:rFonts w:eastAsia="Microsoft YaHei" w:cs="SimSun" w:hint="eastAsia"/>
          <w:lang w:eastAsia="zh-CN"/>
        </w:rPr>
        <w:lastRenderedPageBreak/>
        <w:t>我们是如何制定本《战略》的？</w:t>
      </w:r>
      <w:bookmarkEnd w:id="96"/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EC028A" w:rsidRPr="0077597A" w14:paraId="03E3F2C4" w14:textId="77777777" w:rsidTr="0075683F">
        <w:trPr>
          <w:trHeight w:val="2550"/>
        </w:trPr>
        <w:tc>
          <w:tcPr>
            <w:tcW w:w="2551" w:type="dxa"/>
            <w:vAlign w:val="center"/>
          </w:tcPr>
          <w:p w14:paraId="4DA8F4B1" w14:textId="77777777" w:rsidR="007F4962" w:rsidRPr="0077597A" w:rsidRDefault="00685626" w:rsidP="00F74375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D43366F" wp14:editId="468C434C">
                  <wp:extent cx="1368000" cy="1368000"/>
                  <wp:effectExtent l="0" t="0" r="3810" b="3810"/>
                  <wp:docPr id="2051497661" name="Picture 2051497661" descr="3 个人一起处理一份大文件。其中一人指着那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3 个人一起处理一份大文件。其中一人指着那份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BFFBBF" w14:textId="77777777" w:rsidR="007F4962" w:rsidRPr="0077597A" w:rsidRDefault="00685626" w:rsidP="007E02FB">
            <w:pPr>
              <w:spacing w:before="12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使用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共同设计</w:t>
            </w:r>
            <w:r w:rsidRPr="0077597A">
              <w:rPr>
                <w:rFonts w:eastAsia="Microsoft YaHei" w:cs="SimSun" w:hint="eastAsia"/>
                <w:lang w:eastAsia="zh-CN"/>
              </w:rPr>
              <w:t>的原则来制定本《战略》。</w:t>
            </w:r>
          </w:p>
          <w:p w14:paraId="1129B93D" w14:textId="77777777" w:rsidR="0089172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共同设计是指人们共同努力：</w:t>
            </w:r>
          </w:p>
          <w:p w14:paraId="08B40D64" w14:textId="77777777" w:rsidR="00891723" w:rsidRPr="0077597A" w:rsidRDefault="00685626" w:rsidP="007E02FB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规划新的事物</w:t>
            </w:r>
          </w:p>
          <w:p w14:paraId="7E725997" w14:textId="77777777" w:rsidR="00C43AAB" w:rsidRPr="0077597A" w:rsidRDefault="00685626" w:rsidP="007E02FB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改进某件事的做法。</w:t>
            </w:r>
          </w:p>
        </w:tc>
      </w:tr>
      <w:tr w:rsidR="00EC028A" w:rsidRPr="0077597A" w14:paraId="616262DC" w14:textId="77777777" w:rsidTr="0075683F">
        <w:tc>
          <w:tcPr>
            <w:tcW w:w="2551" w:type="dxa"/>
            <w:vAlign w:val="center"/>
          </w:tcPr>
          <w:p w14:paraId="5AE4F4E3" w14:textId="77777777" w:rsidR="00C43AAB" w:rsidRPr="0077597A" w:rsidRDefault="00C43AAB" w:rsidP="00F74375">
            <w:pPr>
              <w:pStyle w:val="Image"/>
              <w:spacing w:before="360"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1C937E56" w14:textId="77777777" w:rsidR="00C43AAB" w:rsidRPr="0077597A" w:rsidRDefault="00685626" w:rsidP="007E02FB">
            <w:pPr>
              <w:spacing w:before="36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确保与许多不同人士合作，其中包括：</w:t>
            </w:r>
          </w:p>
        </w:tc>
      </w:tr>
      <w:tr w:rsidR="00EC028A" w:rsidRPr="0077597A" w14:paraId="2FA27BD2" w14:textId="77777777" w:rsidTr="0075683F">
        <w:trPr>
          <w:trHeight w:val="2370"/>
        </w:trPr>
        <w:tc>
          <w:tcPr>
            <w:tcW w:w="2551" w:type="dxa"/>
            <w:vAlign w:val="center"/>
          </w:tcPr>
          <w:p w14:paraId="167785EA" w14:textId="77777777" w:rsidR="0010274C" w:rsidRPr="0077597A" w:rsidRDefault="00685626" w:rsidP="00F82BDA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DFEA7EF" wp14:editId="7D7D2FD2">
                  <wp:extent cx="1368000" cy="1368000"/>
                  <wp:effectExtent l="0" t="0" r="3810" b="3810"/>
                  <wp:docPr id="19" name="Picture 19" descr="一群来自文化语言多元化背景的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一群来自文化语言多元化背景的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591C62" w14:textId="77777777" w:rsidR="0010274C" w:rsidRPr="0077597A" w:rsidRDefault="00685626" w:rsidP="007E02FB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残障人士</w:t>
            </w:r>
          </w:p>
        </w:tc>
      </w:tr>
      <w:tr w:rsidR="00EC028A" w:rsidRPr="0077597A" w14:paraId="55739B2D" w14:textId="77777777" w:rsidTr="0075683F">
        <w:tc>
          <w:tcPr>
            <w:tcW w:w="2551" w:type="dxa"/>
            <w:vAlign w:val="center"/>
          </w:tcPr>
          <w:p w14:paraId="0775052E" w14:textId="77777777" w:rsidR="0010274C" w:rsidRPr="0077597A" w:rsidRDefault="00685626" w:rsidP="00F82BDA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6A08DBD" wp14:editId="186A6EA5">
                  <wp:extent cx="1368000" cy="1368000"/>
                  <wp:effectExtent l="0" t="0" r="3810" b="3810"/>
                  <wp:docPr id="35" name="Picture 35" descr="一个有父母和两个孩子的家庭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一个有父母和两个孩子的家庭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5470AE" w14:textId="77777777" w:rsidR="0010274C" w:rsidRPr="0077597A" w:rsidRDefault="00685626" w:rsidP="007E02FB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的家人和照护人</w:t>
            </w:r>
          </w:p>
        </w:tc>
      </w:tr>
      <w:tr w:rsidR="00EC028A" w:rsidRPr="0077597A" w14:paraId="0F649FCA" w14:textId="77777777" w:rsidTr="0075683F">
        <w:tc>
          <w:tcPr>
            <w:tcW w:w="2551" w:type="dxa"/>
            <w:vAlign w:val="center"/>
          </w:tcPr>
          <w:p w14:paraId="4F14F0A1" w14:textId="77777777" w:rsidR="0010274C" w:rsidRPr="0077597A" w:rsidRDefault="00685626" w:rsidP="00F82BDA">
            <w:pPr>
              <w:pStyle w:val="Image"/>
              <w:spacing w:before="0" w:after="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6236165" wp14:editId="565C3509">
                  <wp:extent cx="1368000" cy="1368000"/>
                  <wp:effectExtent l="0" t="0" r="3810" b="3810"/>
                  <wp:docPr id="126" name="Picture 126" descr="3 名专业人员在一幢办公楼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3 名专业人员在一幢办公楼前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601DD0" w14:textId="77777777" w:rsidR="0010274C" w:rsidRPr="0077597A" w:rsidRDefault="00685626" w:rsidP="007E02FB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为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人士提供服务的组织</w:t>
            </w:r>
          </w:p>
        </w:tc>
      </w:tr>
      <w:tr w:rsidR="00EC028A" w:rsidRPr="0077597A" w14:paraId="50B8948B" w14:textId="77777777" w:rsidTr="0075683F">
        <w:tc>
          <w:tcPr>
            <w:tcW w:w="2551" w:type="dxa"/>
            <w:vAlign w:val="center"/>
          </w:tcPr>
          <w:p w14:paraId="2252B92A" w14:textId="77777777" w:rsidR="0010274C" w:rsidRPr="0077597A" w:rsidRDefault="00685626" w:rsidP="00F82BDA">
            <w:pPr>
              <w:pStyle w:val="Image"/>
              <w:spacing w:before="0" w:after="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A6B6FD7" wp14:editId="76AE4F36">
                  <wp:extent cx="1368000" cy="1368000"/>
                  <wp:effectExtent l="0" t="0" r="3810" b="3810"/>
                  <wp:docPr id="37" name="Picture 37" descr="一幢办公楼前有 3 名专业人员，右上方有一个残障人士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一幢办公楼前有 3 名专业人员，右上方有一个残障人士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963D40" w14:textId="77777777" w:rsidR="0010274C" w:rsidRPr="0077597A" w:rsidRDefault="00685626" w:rsidP="007E02FB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残障人士组织。</w:t>
            </w:r>
          </w:p>
        </w:tc>
      </w:tr>
      <w:tr w:rsidR="00EC028A" w:rsidRPr="0077597A" w14:paraId="58EB1B2B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54277F99" w14:textId="77777777" w:rsidR="00412343" w:rsidRPr="0077597A" w:rsidRDefault="00685626" w:rsidP="00F74375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1821CF18" wp14:editId="64128496">
                  <wp:extent cx="1483200" cy="989012"/>
                  <wp:effectExtent l="0" t="0" r="3175" b="1905"/>
                  <wp:docPr id="39" name="Picture 39" descr="一群人围着一张桌子在开会。其中一人正在使用一台笔记本电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一群人围着一张桌子在开会。其中一人正在使用一台笔记本电脑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56E807" w14:textId="77777777" w:rsidR="003D3ED2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确保找到与不同人士合作的最佳方式。</w:t>
            </w:r>
          </w:p>
          <w:p w14:paraId="4310070B" w14:textId="26A7FFC9" w:rsidR="0041234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例如，我们召开了会议，让人们可以讨论他们的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想法。</w:t>
            </w:r>
          </w:p>
        </w:tc>
      </w:tr>
      <w:tr w:rsidR="00EC028A" w:rsidRPr="0077597A" w14:paraId="7899EDFB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4E7E2938" w14:textId="77777777" w:rsidR="00412343" w:rsidRPr="0077597A" w:rsidRDefault="00685626" w:rsidP="00F74375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5756987" wp14:editId="745E1D42">
                  <wp:extent cx="1482725" cy="1482725"/>
                  <wp:effectExtent l="0" t="0" r="3175" b="3175"/>
                  <wp:docPr id="40" name="Picture 40" descr="两个人在一起看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两个人在一起看一份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003910" w14:textId="77777777" w:rsidR="0041234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而且我们也进行了一对一的交流。</w:t>
            </w:r>
          </w:p>
        </w:tc>
      </w:tr>
      <w:tr w:rsidR="00EC028A" w:rsidRPr="0077597A" w14:paraId="382FC617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444BA7DA" w14:textId="77777777" w:rsidR="00412343" w:rsidRPr="0077597A" w:rsidRDefault="00685626" w:rsidP="00F74375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995562D" wp14:editId="5117D716">
                  <wp:extent cx="1482725" cy="1482725"/>
                  <wp:effectExtent l="0" t="0" r="3175" b="3175"/>
                  <wp:docPr id="1868889395" name="Picture 48" descr="3 个人坐在一张写着“NEDA”的长桌后面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3 个人坐在一张写着“NEDA”的长桌后面。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731ECE" w14:textId="160C9A70" w:rsidR="008A052F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还与全国少数族裔残障人士联盟（</w:t>
            </w:r>
            <w:r w:rsidRPr="0077597A">
              <w:rPr>
                <w:rFonts w:eastAsia="Microsoft YaHei" w:cs="SimSun" w:hint="eastAsia"/>
                <w:lang w:eastAsia="zh-CN"/>
              </w:rPr>
              <w:t>NEDA</w:t>
            </w:r>
            <w:r w:rsidRPr="0077597A">
              <w:rPr>
                <w:rFonts w:eastAsia="Microsoft YaHei" w:cs="SimSun" w:hint="eastAsia"/>
                <w:lang w:eastAsia="zh-CN"/>
              </w:rPr>
              <w:t>）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合作。</w:t>
            </w:r>
          </w:p>
          <w:p w14:paraId="4C7178B0" w14:textId="77777777" w:rsidR="0041234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NEDA </w:t>
            </w:r>
            <w:r w:rsidRPr="0077597A">
              <w:rPr>
                <w:rFonts w:eastAsia="Microsoft YaHei" w:cs="SimSun" w:hint="eastAsia"/>
                <w:lang w:eastAsia="zh-CN"/>
              </w:rPr>
              <w:t>是一个为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残障人士及其家人倡导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权利</w:t>
            </w:r>
            <w:r w:rsidRPr="0077597A">
              <w:rPr>
                <w:rFonts w:eastAsia="Microsoft YaHei" w:cs="SimSun" w:hint="eastAsia"/>
                <w:lang w:eastAsia="zh-CN"/>
              </w:rPr>
              <w:t>的组织。</w:t>
            </w:r>
          </w:p>
        </w:tc>
      </w:tr>
      <w:tr w:rsidR="00EC028A" w:rsidRPr="0077597A" w14:paraId="7DA088D4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1BCF2524" w14:textId="77777777" w:rsidR="00412343" w:rsidRPr="0077597A" w:rsidRDefault="00685626" w:rsidP="00F74375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1AA33F8F" wp14:editId="161EF47C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320040</wp:posOffset>
                      </wp:positionV>
                      <wp:extent cx="892175" cy="421005"/>
                      <wp:effectExtent l="0" t="0" r="3175" b="0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210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AB3C4D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权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A33F8F" id="_x0000_s1031" type="#_x0000_t202" alt="&quot;&quot;" style="position:absolute;left:0;text-align:left;margin-left:20.25pt;margin-top:25.2pt;width:70.25pt;height:33.1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" filled="f" stroked="f">
                      <v:textbox inset="0,0,0,0">
                        <w:txbxContent>
                          <w:p w14:paraId="07AB3C4D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36"/>
                                <w:szCs w:val="36"/>
                              </w:rPr>
                              <w:t>权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C1DACF8" wp14:editId="19819451">
                  <wp:extent cx="1482725" cy="1482725"/>
                  <wp:effectExtent l="0" t="0" r="3175" b="3175"/>
                  <wp:docPr id="1541128915" name="Picture 13" descr="一份写有“权利”的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一份写有“权利”的文件。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D0A62C" w14:textId="77777777" w:rsidR="0041234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权利是指人们必须如何对待您的规则：</w:t>
            </w:r>
          </w:p>
          <w:p w14:paraId="0383ECDC" w14:textId="77777777" w:rsidR="00412343" w:rsidRPr="0077597A" w:rsidRDefault="00685626" w:rsidP="007E02FB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必须公平对待您</w:t>
            </w:r>
          </w:p>
          <w:p w14:paraId="77226599" w14:textId="77777777" w:rsidR="00412343" w:rsidRPr="0077597A" w:rsidRDefault="00685626" w:rsidP="007E02FB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必须平等对待您。</w:t>
            </w:r>
          </w:p>
        </w:tc>
      </w:tr>
      <w:tr w:rsidR="00EC028A" w:rsidRPr="0077597A" w14:paraId="44C15AFA" w14:textId="77777777" w:rsidTr="009B4B96">
        <w:trPr>
          <w:trHeight w:val="2494"/>
        </w:trPr>
        <w:tc>
          <w:tcPr>
            <w:tcW w:w="2551" w:type="dxa"/>
            <w:vAlign w:val="center"/>
          </w:tcPr>
          <w:p w14:paraId="12AE1CBD" w14:textId="77777777" w:rsidR="00412343" w:rsidRPr="0077597A" w:rsidRDefault="00685626" w:rsidP="009B4B96">
            <w:pPr>
              <w:pStyle w:val="Image"/>
              <w:spacing w:before="120" w:after="12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1B23A266" wp14:editId="3A53C683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315595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6D95D0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26"/>
                                      <w:szCs w:val="26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建议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23A266" id="_x0000_s1032" type="#_x0000_t202" alt="&quot;&quot;" style="position:absolute;left:0;text-align:left;margin-left:23.65pt;margin-top:24.85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" filled="f" stroked="f">
                      <v:textbox inset="0,0,0,0">
                        <w:txbxContent>
                          <w:p w14:paraId="406D95D0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26"/>
                                <w:szCs w:val="26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26"/>
                                <w:szCs w:val="26"/>
                              </w:rPr>
                              <w:t>建议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7001450" wp14:editId="79180E63">
                  <wp:extent cx="1482725" cy="1482725"/>
                  <wp:effectExtent l="0" t="0" r="3175" b="3175"/>
                  <wp:docPr id="777249014" name="Picture 49" descr="一份建议文件和一支笔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一份建议文件和一支笔。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912B8B" w14:textId="77777777" w:rsidR="0041234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NEDA </w:t>
            </w:r>
            <w:r w:rsidRPr="0077597A">
              <w:rPr>
                <w:rFonts w:eastAsia="Microsoft YaHei" w:cs="SimSun" w:hint="eastAsia"/>
                <w:lang w:eastAsia="zh-CN"/>
              </w:rPr>
              <w:t>与我们分享了他们关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残障人士权利的建议。</w:t>
            </w:r>
          </w:p>
          <w:p w14:paraId="284045C5" w14:textId="77777777" w:rsidR="00C06FB9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根据这些建议制定了本《战略》。</w:t>
            </w:r>
          </w:p>
        </w:tc>
      </w:tr>
      <w:tr w:rsidR="00EC028A" w:rsidRPr="0077597A" w14:paraId="243C13A4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48CBFC71" w14:textId="77777777" w:rsidR="00B1757D" w:rsidRPr="0077597A" w:rsidRDefault="00685626" w:rsidP="00412343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2AECD730" wp14:editId="5B082394">
                  <wp:extent cx="1482725" cy="1482725"/>
                  <wp:effectExtent l="0" t="0" r="3175" b="3175"/>
                  <wp:docPr id="847992873" name="Picture 14" descr="3 个人，他们上方有两个对话框。一个对话框里有一个竖起的大拇指。另一个对话框里有一个朝下指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3 个人，他们上方有两个对话框。一个对话框里有一个竖起的大拇指。另一个对话框里有一个朝下指的大拇指。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A049CD" w14:textId="77777777" w:rsidR="00B1757D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还在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A </w:t>
            </w:r>
            <w:r w:rsidRPr="0077597A">
              <w:rPr>
                <w:rFonts w:eastAsia="Microsoft YaHei" w:cs="SimSun" w:hint="eastAsia"/>
                <w:lang w:eastAsia="zh-CN"/>
              </w:rPr>
              <w:t>之外成立了一个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咨询小组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  <w:tr w:rsidR="00EC028A" w:rsidRPr="0077597A" w14:paraId="56EC5B85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2FCA5013" w14:textId="77777777" w:rsidR="00B1757D" w:rsidRPr="0077597A" w:rsidRDefault="00685626" w:rsidP="00412343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249C81E" wp14:editId="438F218E">
                  <wp:extent cx="1482725" cy="1482725"/>
                  <wp:effectExtent l="0" t="0" r="3175" b="3175"/>
                  <wp:docPr id="1924179488" name="Picture 15" descr="一群人正在交谈。他们左上方打了个勾，右上方是一个竖起的大拇指和一个向上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一群人正在交谈。他们左上方打了个勾，右上方是一个竖起的大拇指和一个向上的箭头。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6EA60A" w14:textId="77777777" w:rsidR="00B1757D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咨询小组是一些与我们合作的人士，他们会告诉我们：</w:t>
            </w:r>
          </w:p>
          <w:p w14:paraId="52E4D63A" w14:textId="77777777" w:rsidR="00B1757D" w:rsidRPr="0077597A" w:rsidRDefault="00685626" w:rsidP="007E02F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哪些方面运作良好</w:t>
            </w:r>
          </w:p>
          <w:p w14:paraId="2FFB4E01" w14:textId="77777777" w:rsidR="00B1757D" w:rsidRPr="0077597A" w:rsidRDefault="00685626" w:rsidP="007E02F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哪些方面需要改进。</w:t>
            </w:r>
          </w:p>
        </w:tc>
      </w:tr>
      <w:tr w:rsidR="00EC028A" w:rsidRPr="0077597A" w14:paraId="1329C904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447FF161" w14:textId="77777777" w:rsidR="008A052F" w:rsidRPr="0077597A" w:rsidRDefault="00685626" w:rsidP="00412343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5072BAF" wp14:editId="5F23D661">
                  <wp:extent cx="1482725" cy="1482725"/>
                  <wp:effectExtent l="0" t="0" r="3175" b="3175"/>
                  <wp:docPr id="763754825" name="Picture 2" descr="一群来自文化语言多元化背景的人和一个显示重要性的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一群来自文化语言多元化背景的人和一个显示重要性的图标。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5BFDF0" w14:textId="77777777" w:rsidR="008A052F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残障人士是该咨询小组的重要组成部分。</w:t>
            </w:r>
          </w:p>
        </w:tc>
      </w:tr>
      <w:tr w:rsidR="00EC028A" w:rsidRPr="0077597A" w14:paraId="2C92916B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4511566D" w14:textId="77777777" w:rsidR="00B1757D" w:rsidRPr="0077597A" w:rsidRDefault="00685626" w:rsidP="00412343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7CE4201A" wp14:editId="786E93DC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346075</wp:posOffset>
                      </wp:positionV>
                      <wp:extent cx="892175" cy="311785"/>
                      <wp:effectExtent l="0" t="0" r="3175" b="1206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A11D93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26"/>
                                      <w:szCs w:val="26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成果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E4201A" id="_x0000_s1033" type="#_x0000_t202" alt="&quot;&quot;" style="position:absolute;left:0;text-align:left;margin-left:22.65pt;margin-top:27.25pt;width:70.25pt;height:24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" filled="f" stroked="f">
                      <v:textbox inset="0,0,0,0">
                        <w:txbxContent>
                          <w:p w14:paraId="29A11D93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26"/>
                                <w:szCs w:val="26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26"/>
                                <w:szCs w:val="26"/>
                              </w:rPr>
                              <w:t>成果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9B6E913" wp14:editId="09184E3B">
                  <wp:extent cx="1482725" cy="1482725"/>
                  <wp:effectExtent l="0" t="0" r="3175" b="3175"/>
                  <wp:docPr id="925835610" name="Picture 16" descr="一份成果文件显示一份事项列表，其中一个事项旁打了个勾。旁边有一个竖起的大拇指和一个向上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一份成果文件显示一份事项列表，其中一个事项旁打了个勾。旁边有一个竖起的大拇指和一个向上的箭头。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52D6160" w14:textId="77777777" w:rsidR="00B1757D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听取了咨询小组建议，了解到如何为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提供更好的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成果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  <w:p w14:paraId="78FD682D" w14:textId="77777777" w:rsidR="00B1757D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成果是指我们的工作改变人们生活的方式。</w:t>
            </w:r>
          </w:p>
        </w:tc>
      </w:tr>
    </w:tbl>
    <w:p w14:paraId="0DE16E25" w14:textId="77777777" w:rsidR="002A6A49" w:rsidRPr="0077597A" w:rsidRDefault="002A6A49" w:rsidP="00C1107A">
      <w:pPr>
        <w:spacing w:before="0" w:after="0" w:line="240" w:lineRule="auto"/>
        <w:rPr>
          <w:rFonts w:eastAsia="Microsoft YaHei"/>
          <w:lang w:eastAsia="zh-CN"/>
        </w:rPr>
      </w:pPr>
    </w:p>
    <w:p w14:paraId="1C4B44BB" w14:textId="77777777" w:rsidR="002A6A49" w:rsidRPr="0077597A" w:rsidRDefault="00685626">
      <w:pPr>
        <w:spacing w:before="0" w:after="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p w14:paraId="0E9871C2" w14:textId="77777777" w:rsidR="00115682" w:rsidRPr="0077597A" w:rsidRDefault="00685626" w:rsidP="007E02FB">
      <w:pPr>
        <w:pStyle w:val="Heading2"/>
        <w:spacing w:line="240" w:lineRule="auto"/>
        <w:rPr>
          <w:rFonts w:eastAsia="Microsoft YaHei"/>
          <w:lang w:val="en-AU" w:eastAsia="zh-CN"/>
        </w:rPr>
      </w:pPr>
      <w:bookmarkStart w:id="97" w:name="_Toc256000004"/>
      <w:r w:rsidRPr="0077597A">
        <w:rPr>
          <w:rFonts w:eastAsia="Microsoft YaHei" w:cs="SimSun" w:hint="eastAsia"/>
          <w:lang w:eastAsia="zh-CN"/>
        </w:rPr>
        <w:lastRenderedPageBreak/>
        <w:t>我们战略的目标是什么？</w:t>
      </w:r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18DBABFA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0950DF52" w14:textId="77777777" w:rsidR="007F4962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047DD620" wp14:editId="4D266206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402590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2D5CE6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主题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7DD620" id="_x0000_s1034" type="#_x0000_t202" alt="&quot;&quot;" style="position:absolute;left:0;text-align:left;margin-left:22.1pt;margin-top:31.7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" filled="f" stroked="f">
                      <v:textbox inset="0,0,0,0">
                        <w:txbxContent>
                          <w:p w14:paraId="692D5CE6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主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EF19890" wp14:editId="35768AF4">
                  <wp:extent cx="1482725" cy="1482725"/>
                  <wp:effectExtent l="0" t="0" r="3175" b="3175"/>
                  <wp:docPr id="1434070743" name="Picture 1" descr="一份主题文件，上面有一个灯泡和显示重要性的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一份主题文件，上面有一个灯泡和显示重要性的图标。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93F6F8" w14:textId="77777777" w:rsidR="00EA1BFD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主题</w:t>
            </w:r>
            <w:r w:rsidRPr="0077597A">
              <w:rPr>
                <w:rFonts w:eastAsia="Microsoft YaHei" w:cs="SimSun" w:hint="eastAsia"/>
                <w:lang w:eastAsia="zh-CN"/>
              </w:rPr>
              <w:t>是有关我们工作和生活不同方面的重要想法。</w:t>
            </w:r>
          </w:p>
          <w:p w14:paraId="0D76926A" w14:textId="77777777" w:rsidR="00E4225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本《战略》有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Pr="0077597A">
              <w:rPr>
                <w:rStyle w:val="Statisticstyle"/>
                <w:rFonts w:eastAsia="Microsoft YaHei" w:cs="SimSun" w:hint="eastAsia"/>
                <w:position w:val="0"/>
                <w:szCs w:val="36"/>
                <w:lang w:eastAsia="zh-CN"/>
              </w:rPr>
              <w:t>6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Pr="0077597A">
              <w:rPr>
                <w:rFonts w:eastAsia="Microsoft YaHei" w:cs="SimSun" w:hint="eastAsia"/>
                <w:lang w:eastAsia="zh-CN"/>
              </w:rPr>
              <w:t>个主题。</w:t>
            </w:r>
          </w:p>
        </w:tc>
      </w:tr>
      <w:tr w:rsidR="00EC028A" w:rsidRPr="0077597A" w14:paraId="0B06EA7A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3E614387" w14:textId="77777777" w:rsidR="00DF3E41" w:rsidRPr="0077597A" w:rsidRDefault="00685626" w:rsidP="00561E53">
            <w:pPr>
              <w:pStyle w:val="Image"/>
              <w:spacing w:before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FBD86CA" wp14:editId="44E8A62F">
                  <wp:extent cx="1482725" cy="1482725"/>
                  <wp:effectExtent l="0" t="0" r="3175" b="3175"/>
                  <wp:docPr id="2014293418" name="Picture 17" descr="一个人正在查看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一个人正在查看一份文件。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68643E" w14:textId="77777777" w:rsidR="00DF3E41" w:rsidRPr="0077597A" w:rsidRDefault="00685626" w:rsidP="007E02FB">
            <w:pPr>
              <w:spacing w:before="12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将在接下来的几页中说明每个主题。</w:t>
            </w:r>
          </w:p>
          <w:p w14:paraId="23DA5BF7" w14:textId="7C8D7B0C" w:rsidR="00A04C3B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每个主题都包含我们更好地支持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的</w:t>
            </w:r>
            <w:r w:rsidR="00CE269A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目标。</w:t>
            </w:r>
          </w:p>
        </w:tc>
      </w:tr>
      <w:tr w:rsidR="00EC028A" w:rsidRPr="0077597A" w14:paraId="1A8CDEDE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235DF256" w14:textId="77777777" w:rsidR="00A04C3B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2C3C38C2" wp14:editId="7DCCDE28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389255</wp:posOffset>
                      </wp:positionV>
                      <wp:extent cx="892175" cy="914400"/>
                      <wp:effectExtent l="0" t="0" r="3175" b="0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914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1CE0D7" w14:textId="69942A8F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行动计划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3C38C2" id="_x0000_s1035" type="#_x0000_t202" alt="&quot;&quot;" style="position:absolute;left:0;text-align:left;margin-left:22.75pt;margin-top:30.65pt;width:70.25pt;height:1in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" filled="f" stroked="f">
                      <v:textbox inset="0,0,0,0">
                        <w:txbxContent>
                          <w:p w14:paraId="3C1CE0D7" w14:textId="69942A8F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行动计划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AB98C13" wp14:editId="2B3F79FD">
                  <wp:extent cx="1482725" cy="1482725"/>
                  <wp:effectExtent l="0" t="0" r="3175" b="3175"/>
                  <wp:docPr id="1950587529" name="Picture 2" descr="一份行动计划文件，上面显示了事项列表，所有事项都打了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一份行动计划文件，上面显示了事项列表，所有事项都打了勾。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268091" w14:textId="77777777" w:rsidR="00A04C3B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为实现目标所需要做的事情制定了计划。</w:t>
            </w:r>
          </w:p>
          <w:p w14:paraId="6E1F24C6" w14:textId="77777777" w:rsidR="00A04C3B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把这称为行动计划。</w:t>
            </w:r>
          </w:p>
          <w:p w14:paraId="3BD2A190" w14:textId="06E49F35" w:rsidR="00286147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在第</w:t>
            </w:r>
            <w:r w:rsidR="005F29AC" w:rsidRPr="0077597A">
              <w:rPr>
                <w:rFonts w:eastAsia="Microsoft YaHei" w:hint="eastAsia"/>
                <w:lang w:eastAsia="zh-CN"/>
              </w:rPr>
              <w:fldChar w:fldCharType="begin"/>
            </w:r>
            <w:r w:rsidR="005F29AC" w:rsidRPr="0077597A">
              <w:rPr>
                <w:rFonts w:eastAsia="Microsoft YaHei" w:cs="SimSun" w:hint="eastAsia"/>
                <w:lang w:eastAsia="zh-CN"/>
              </w:rPr>
              <w:instrText xml:space="preserve"> PAGEREF _Ref145516795 \h </w:instrText>
            </w:r>
            <w:r w:rsidR="005F29AC" w:rsidRPr="0077597A">
              <w:rPr>
                <w:rFonts w:eastAsia="Microsoft YaHei" w:hint="eastAsia"/>
                <w:lang w:eastAsia="zh-CN"/>
              </w:rPr>
            </w:r>
            <w:r w:rsidR="005F29AC" w:rsidRPr="0077597A">
              <w:rPr>
                <w:rFonts w:eastAsia="Microsoft YaHei" w:hint="eastAsia"/>
                <w:lang w:eastAsia="zh-CN"/>
              </w:rPr>
              <w:fldChar w:fldCharType="separate"/>
            </w:r>
            <w:r w:rsidR="000E1CE3">
              <w:rPr>
                <w:rFonts w:eastAsia="Microsoft YaHei" w:cs="SimSun"/>
                <w:noProof/>
                <w:lang w:eastAsia="zh-CN"/>
              </w:rPr>
              <w:t>29</w:t>
            </w:r>
            <w:r w:rsidR="005F29AC" w:rsidRPr="0077597A">
              <w:rPr>
                <w:rFonts w:eastAsia="Microsoft YaHei" w:hint="eastAsia"/>
                <w:lang w:eastAsia="zh-CN"/>
              </w:rPr>
              <w:fldChar w:fldCharType="end"/>
            </w:r>
            <w:r w:rsidRPr="0077597A">
              <w:rPr>
                <w:rFonts w:eastAsia="Microsoft YaHei" w:cs="SimSun" w:hint="eastAsia"/>
                <w:lang w:eastAsia="zh-CN"/>
              </w:rPr>
              <w:t>页进行了更多说明。</w:t>
            </w:r>
          </w:p>
        </w:tc>
      </w:tr>
    </w:tbl>
    <w:p w14:paraId="294E9E0D" w14:textId="77777777" w:rsidR="00977E3B" w:rsidRPr="0077597A" w:rsidRDefault="00685626">
      <w:pPr>
        <w:spacing w:before="0" w:after="0" w:line="240" w:lineRule="auto"/>
        <w:rPr>
          <w:rFonts w:eastAsia="Microsoft YaHei" w:cs="Times New Roman"/>
          <w:b/>
          <w:bCs/>
          <w:sz w:val="32"/>
          <w:szCs w:val="26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p w14:paraId="4812236D" w14:textId="77777777" w:rsidR="00F84CD1" w:rsidRPr="0077597A" w:rsidRDefault="00685626" w:rsidP="007E02FB">
      <w:pPr>
        <w:pStyle w:val="Heading3"/>
        <w:spacing w:before="480" w:after="240" w:line="240" w:lineRule="auto"/>
        <w:rPr>
          <w:rFonts w:eastAsia="Microsoft YaHei"/>
          <w:lang w:eastAsia="zh-CN"/>
        </w:rPr>
      </w:pPr>
      <w:r w:rsidRPr="0077597A">
        <w:rPr>
          <w:rStyle w:val="Heading2Char"/>
          <w:rFonts w:eastAsia="Microsoft YaHei" w:hint="eastAsia"/>
          <w:b/>
          <w:bCs/>
          <w:noProof/>
          <w:color w:val="000000" w:themeColor="text1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D37A485" wp14:editId="3FC40065">
                <wp:simplePos x="0" y="0"/>
                <wp:positionH relativeFrom="margin">
                  <wp:posOffset>-344170</wp:posOffset>
                </wp:positionH>
                <wp:positionV relativeFrom="paragraph">
                  <wp:posOffset>-180009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DD3860" id="Rectangle: Rounded Corners 106" o:spid="_x0000_s1026" alt="&quot;&quot;" style="position:absolute;margin-left:-27.1pt;margin-top:-14.15pt;width:505.6pt;height:54.3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" fillcolor="#8ac640" strokecolor="#6b2976" strokeweight="3pt">
                <w10:wrap anchorx="margin"/>
              </v:roundrect>
            </w:pict>
          </mc:Fallback>
        </mc:AlternateContent>
      </w:r>
      <w:r w:rsidRPr="0077597A">
        <w:rPr>
          <w:rFonts w:eastAsia="Microsoft YaHei" w:cs="SimSun" w:hint="eastAsia"/>
          <w:lang w:eastAsia="zh-CN"/>
        </w:rPr>
        <w:t xml:space="preserve">1. </w:t>
      </w:r>
      <w:r w:rsidRPr="0077597A">
        <w:rPr>
          <w:rFonts w:eastAsia="Microsoft YaHei" w:cs="SimSun" w:hint="eastAsia"/>
          <w:lang w:eastAsia="zh-CN"/>
        </w:rPr>
        <w:t>在我们工作中，将关注重点放在</w:t>
      </w:r>
      <w:r w:rsidRPr="0077597A">
        <w:rPr>
          <w:rFonts w:eastAsia="Microsoft YaHei" w:cs="SimSun" w:hint="eastAsia"/>
          <w:lang w:eastAsia="zh-CN"/>
        </w:rPr>
        <w:t xml:space="preserve"> CALD </w:t>
      </w:r>
      <w:r w:rsidRPr="0077597A">
        <w:rPr>
          <w:rFonts w:eastAsia="Microsoft YaHei" w:cs="SimSun" w:hint="eastAsia"/>
          <w:lang w:eastAsia="zh-CN"/>
        </w:rPr>
        <w:t>参与者身上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686BA94F" w14:textId="77777777" w:rsidTr="00977E3B">
        <w:trPr>
          <w:trHeight w:val="3288"/>
        </w:trPr>
        <w:tc>
          <w:tcPr>
            <w:tcW w:w="2551" w:type="dxa"/>
            <w:vAlign w:val="center"/>
          </w:tcPr>
          <w:p w14:paraId="7AE5EA1B" w14:textId="77777777" w:rsidR="007F4962" w:rsidRPr="0077597A" w:rsidRDefault="00685626" w:rsidP="00561E53">
            <w:pPr>
              <w:pStyle w:val="Image"/>
              <w:spacing w:before="3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2F6AD25" wp14:editId="5C5D409A">
                  <wp:extent cx="1440000" cy="1440000"/>
                  <wp:effectExtent l="0" t="0" r="8255" b="8255"/>
                  <wp:docPr id="64" name="Picture 64" descr="一个人拿着一份文件，上方有一个思想泡泡，里面有 3 个来自文化语言多元化背景的参与者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一个人拿着一份文件，上方有一个思想泡泡，里面有 3 个来自文化语言多元化背景的参与者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530205" w14:textId="77777777" w:rsidR="00B84C93" w:rsidRPr="0077597A" w:rsidRDefault="00685626" w:rsidP="007E02FB">
            <w:pPr>
              <w:spacing w:before="36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在决定以下事宜时，需要将重点放在每个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的需求上：</w:t>
            </w:r>
          </w:p>
          <w:p w14:paraId="48816F87" w14:textId="77777777" w:rsidR="00F84CD1" w:rsidRPr="0077597A" w:rsidRDefault="00685626" w:rsidP="007E02FB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参与者如何使用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</w:p>
          <w:p w14:paraId="28A07598" w14:textId="77777777" w:rsidR="00B84C93" w:rsidRPr="0077597A" w:rsidRDefault="00685626" w:rsidP="007E02FB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如何提供信息</w:t>
            </w:r>
          </w:p>
          <w:p w14:paraId="2ECC231C" w14:textId="77777777" w:rsidR="007F4962" w:rsidRPr="0077597A" w:rsidRDefault="00685626" w:rsidP="007E02FB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如何做我们的工作。</w:t>
            </w:r>
          </w:p>
        </w:tc>
      </w:tr>
    </w:tbl>
    <w:p w14:paraId="054B2820" w14:textId="77777777" w:rsidR="002A6A49" w:rsidRPr="0077597A" w:rsidRDefault="00685626" w:rsidP="00977E3B">
      <w:pPr>
        <w:pStyle w:val="Heading4"/>
        <w:spacing w:before="480" w:after="120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00843DD3" wp14:editId="6C446E03">
                <wp:simplePos x="0" y="0"/>
                <wp:positionH relativeFrom="margin">
                  <wp:posOffset>5715</wp:posOffset>
                </wp:positionH>
                <wp:positionV relativeFrom="paragraph">
                  <wp:posOffset>520244</wp:posOffset>
                </wp:positionV>
                <wp:extent cx="5798820" cy="241300"/>
                <wp:effectExtent l="19050" t="19050" r="1143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B8E9A8" id="Group 102" o:spid="_x0000_s1026" alt="&quot;&quot;" style="position:absolute;margin-left:.45pt;margin-top:40.95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77597A">
        <w:rPr>
          <w:rFonts w:eastAsia="Microsoft YaHei" w:cs="SimSun" w:hint="eastAsia"/>
          <w:lang w:eastAsia="zh-CN"/>
        </w:rPr>
        <w:t>我们的目标</w:t>
      </w:r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EC028A" w:rsidRPr="0077597A" w14:paraId="04242996" w14:textId="77777777" w:rsidTr="00977E3B">
        <w:trPr>
          <w:trHeight w:val="3288"/>
        </w:trPr>
        <w:tc>
          <w:tcPr>
            <w:tcW w:w="2568" w:type="dxa"/>
            <w:vAlign w:val="center"/>
          </w:tcPr>
          <w:p w14:paraId="2F4F00BC" w14:textId="77777777" w:rsidR="00E26BF5" w:rsidRPr="0077597A" w:rsidRDefault="00685626" w:rsidP="00CF67C2">
            <w:pPr>
              <w:pStyle w:val="Image"/>
              <w:spacing w:before="60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83D694C" wp14:editId="06FD3F89">
                  <wp:extent cx="1493520" cy="1493520"/>
                  <wp:effectExtent l="0" t="0" r="0" b="0"/>
                  <wp:docPr id="448963922" name="Picture 3" descr="一个对话框和一个安全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一个对话框和一个安全图标。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04DBED1D" w14:textId="77777777" w:rsidR="00E26BF5" w:rsidRPr="0077597A" w:rsidRDefault="00685626" w:rsidP="007E02FB">
            <w:pPr>
              <w:spacing w:before="60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希望与其他人合作，就我们可以使用且对所有文化都安全的词汇达成一致。</w:t>
            </w:r>
          </w:p>
        </w:tc>
      </w:tr>
      <w:tr w:rsidR="00EC028A" w:rsidRPr="0077597A" w14:paraId="1674692E" w14:textId="77777777" w:rsidTr="00977E3B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7A5C0DDF" w14:textId="77777777" w:rsidR="00751D7A" w:rsidRPr="0077597A" w:rsidRDefault="00685626" w:rsidP="00A94CA7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C7B23B7" wp14:editId="5B15FF1E">
                  <wp:extent cx="1493520" cy="1493520"/>
                  <wp:effectExtent l="0" t="0" r="0" b="0"/>
                  <wp:docPr id="2100879869" name="Picture 4" descr="一个人拿着一份 NDIS 计划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一个人拿着一份 NDIS 计划。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7597A">
              <w:rPr>
                <w:rFonts w:eastAsia="Microsoft YaHei" w:hint="eastAsia"/>
                <w:lang w:eastAsia="zh-CN"/>
              </w:rPr>
              <w:t xml:space="preserve"> </w:t>
            </w:r>
          </w:p>
        </w:tc>
        <w:tc>
          <w:tcPr>
            <w:tcW w:w="6576" w:type="dxa"/>
            <w:vAlign w:val="center"/>
          </w:tcPr>
          <w:p w14:paraId="388D0E8F" w14:textId="77777777" w:rsidR="00751D7A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而且我们希望确保更多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残障人士能够参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</w:tbl>
    <w:p w14:paraId="0AF3CC67" w14:textId="77777777" w:rsidR="00977E3B" w:rsidRPr="0077597A" w:rsidRDefault="00685626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EC028A" w:rsidRPr="0077597A" w14:paraId="44D106B3" w14:textId="77777777" w:rsidTr="00977E3B">
        <w:tc>
          <w:tcPr>
            <w:tcW w:w="2568" w:type="dxa"/>
            <w:vAlign w:val="center"/>
          </w:tcPr>
          <w:p w14:paraId="45F531DB" w14:textId="77777777" w:rsidR="00751D7A" w:rsidRPr="0077597A" w:rsidRDefault="00751D7A" w:rsidP="00977E3B">
            <w:pPr>
              <w:pStyle w:val="Image"/>
              <w:spacing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6A867F5D" w14:textId="77777777" w:rsidR="00751D7A" w:rsidRPr="0077597A" w:rsidRDefault="00685626" w:rsidP="007E02FB">
            <w:pPr>
              <w:spacing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包括确保：</w:t>
            </w:r>
          </w:p>
        </w:tc>
      </w:tr>
      <w:tr w:rsidR="00EC028A" w:rsidRPr="0077597A" w14:paraId="6ABBE149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21FADACB" w14:textId="77777777" w:rsidR="00280CFA" w:rsidRPr="0077597A" w:rsidRDefault="00685626" w:rsidP="00977E3B">
            <w:pPr>
              <w:pStyle w:val="Image"/>
              <w:spacing w:before="12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5E9015B" wp14:editId="06E5E9A3">
                  <wp:extent cx="1493520" cy="1493520"/>
                  <wp:effectExtent l="0" t="0" r="0" b="0"/>
                  <wp:docPr id="31690645" name="Picture 3" descr="一座正义天平，右下角是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一座正义天平，右下角是一个竖起的大拇指。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A86873" w14:textId="77777777" w:rsidR="00280CFA" w:rsidRPr="0077597A" w:rsidRDefault="00685626" w:rsidP="007E02FB">
            <w:pPr>
              <w:pStyle w:val="ListParagraph"/>
              <w:numPr>
                <w:ilvl w:val="0"/>
                <w:numId w:val="5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NDIS </w:t>
            </w:r>
            <w:r w:rsidRPr="0077597A">
              <w:rPr>
                <w:rFonts w:eastAsia="Microsoft YaHei" w:cs="SimSun" w:hint="eastAsia"/>
                <w:lang w:eastAsia="zh-CN"/>
              </w:rPr>
              <w:t>公平对待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</w:t>
            </w:r>
          </w:p>
        </w:tc>
      </w:tr>
      <w:tr w:rsidR="00EC028A" w:rsidRPr="0077597A" w14:paraId="63D1599F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44BEA1BC" w14:textId="77777777" w:rsidR="00280CFA" w:rsidRPr="0077597A" w:rsidRDefault="00685626" w:rsidP="00977E3B">
            <w:pPr>
              <w:pStyle w:val="Image"/>
              <w:spacing w:before="12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3D40C325" wp14:editId="644457A1">
                      <wp:simplePos x="0" y="0"/>
                      <wp:positionH relativeFrom="column">
                        <wp:posOffset>892810</wp:posOffset>
                      </wp:positionH>
                      <wp:positionV relativeFrom="paragraph">
                        <wp:posOffset>672465</wp:posOffset>
                      </wp:positionV>
                      <wp:extent cx="631825" cy="244475"/>
                      <wp:effectExtent l="19050" t="57150" r="15875" b="41275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444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7E7578" w14:textId="77777777" w:rsidR="00685626" w:rsidRPr="00BB7D76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BB7D76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计划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40C325" id="_x0000_s1036" type="#_x0000_t202" alt="&quot;&quot;" style="position:absolute;left:0;text-align:left;margin-left:70.3pt;margin-top:52.95pt;width:49.75pt;height:19.25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" filled="f" stroked="f">
                      <v:textbox inset="0,0,0,0">
                        <w:txbxContent>
                          <w:p w14:paraId="4D7E7578" w14:textId="77777777" w:rsidR="00685626" w:rsidRPr="00BB7D76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BB7D76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20"/>
                                <w:szCs w:val="20"/>
                              </w:rPr>
                              <w:t>计划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E586191" wp14:editId="6FA3B93C">
                  <wp:extent cx="1493520" cy="1493520"/>
                  <wp:effectExtent l="0" t="0" r="0" b="0"/>
                  <wp:docPr id="1637987145" name="Picture 1" descr="一名参与者拿着一份 NDIS 计划，竖起了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一名参与者拿着一份 NDIS 计划，竖起了大拇指。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4F7892" w14:textId="77777777" w:rsidR="00280CFA" w:rsidRPr="0077597A" w:rsidRDefault="00685626" w:rsidP="007E02FB">
            <w:pPr>
              <w:pStyle w:val="ListParagraph"/>
              <w:numPr>
                <w:ilvl w:val="0"/>
                <w:numId w:val="6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更多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知道如何使用他们的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 </w:t>
            </w:r>
            <w:r w:rsidRPr="0077597A">
              <w:rPr>
                <w:rFonts w:eastAsia="Microsoft YaHei" w:cs="SimSun" w:hint="eastAsia"/>
                <w:lang w:eastAsia="zh-CN"/>
              </w:rPr>
              <w:t>计划。</w:t>
            </w:r>
          </w:p>
        </w:tc>
      </w:tr>
      <w:tr w:rsidR="00EC028A" w:rsidRPr="0077597A" w14:paraId="2217CE53" w14:textId="77777777" w:rsidTr="00977E3B">
        <w:trPr>
          <w:trHeight w:val="3628"/>
        </w:trPr>
        <w:tc>
          <w:tcPr>
            <w:tcW w:w="2568" w:type="dxa"/>
            <w:vAlign w:val="center"/>
          </w:tcPr>
          <w:p w14:paraId="716807C5" w14:textId="77777777" w:rsidR="00751D7A" w:rsidRPr="0077597A" w:rsidRDefault="00685626" w:rsidP="00977E3B">
            <w:pPr>
              <w:pStyle w:val="Image"/>
              <w:spacing w:before="7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7063086" wp14:editId="43807D17">
                  <wp:extent cx="1493520" cy="1493520"/>
                  <wp:effectExtent l="0" t="0" r="0" b="0"/>
                  <wp:docPr id="331969078" name="Picture 2" descr="一位 NDIS 工作人员在支持一位参与者。他们下方是一个安全图标和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一位 NDIS 工作人员在支持一位参与者。他们下方是一个安全图标和一个竖起的大拇指。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FEF6B2" w14:textId="77777777" w:rsidR="00821147" w:rsidRPr="0077597A" w:rsidRDefault="00685626" w:rsidP="007E02FB">
            <w:pPr>
              <w:spacing w:before="72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当我们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社区沟通时，我们希望确保：</w:t>
            </w:r>
          </w:p>
          <w:p w14:paraId="564AD451" w14:textId="77777777" w:rsidR="00751D7A" w:rsidRPr="0077597A" w:rsidRDefault="00685626" w:rsidP="007E02FB">
            <w:pPr>
              <w:pStyle w:val="ListParagraph"/>
              <w:numPr>
                <w:ilvl w:val="0"/>
                <w:numId w:val="5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沟通方式对所有文化都是安全的</w:t>
            </w:r>
          </w:p>
          <w:p w14:paraId="0FC01679" w14:textId="3374A1CB" w:rsidR="00821147" w:rsidRPr="0077597A" w:rsidRDefault="0005248E" w:rsidP="007E02FB">
            <w:pPr>
              <w:pStyle w:val="ListParagraph"/>
              <w:numPr>
                <w:ilvl w:val="0"/>
                <w:numId w:val="54"/>
              </w:numPr>
              <w:spacing w:line="240" w:lineRule="auto"/>
              <w:rPr>
                <w:rFonts w:eastAsia="Microsoft YaHei"/>
                <w:lang w:eastAsia="zh-CN"/>
              </w:rPr>
            </w:pPr>
            <w:r>
              <w:rPr>
                <w:rFonts w:eastAsia="Microsoft YaHei" w:cs="SimSun" w:hint="eastAsia"/>
                <w:lang w:eastAsia="zh-CN"/>
              </w:rPr>
              <w:t>沟通是有效的</w:t>
            </w:r>
          </w:p>
          <w:p w14:paraId="572ADAC6" w14:textId="77777777" w:rsidR="00821147" w:rsidRPr="0077597A" w:rsidRDefault="00685626" w:rsidP="007E02FB">
            <w:pPr>
              <w:pStyle w:val="ListParagraph"/>
              <w:numPr>
                <w:ilvl w:val="0"/>
                <w:numId w:val="5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能够帮助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人士信任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  <w:tr w:rsidR="00EC028A" w:rsidRPr="0077597A" w14:paraId="65686D38" w14:textId="77777777" w:rsidTr="00977E3B">
        <w:trPr>
          <w:trHeight w:val="3402"/>
        </w:trPr>
        <w:tc>
          <w:tcPr>
            <w:tcW w:w="2568" w:type="dxa"/>
            <w:vAlign w:val="center"/>
          </w:tcPr>
          <w:p w14:paraId="06530B51" w14:textId="77777777" w:rsidR="0045725F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334BB14D" wp14:editId="79DD978F">
                      <wp:simplePos x="0" y="0"/>
                      <wp:positionH relativeFrom="column">
                        <wp:posOffset>311785</wp:posOffset>
                      </wp:positionH>
                      <wp:positionV relativeFrom="paragraph">
                        <wp:posOffset>389255</wp:posOffset>
                      </wp:positionV>
                      <wp:extent cx="892175" cy="450215"/>
                      <wp:effectExtent l="0" t="0" r="3175" b="6985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B6C7BA" w14:textId="268C8BAA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行动计划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4BB14D" id="_x0000_s1037" type="#_x0000_t202" alt="&quot;&quot;" style="position:absolute;left:0;text-align:left;margin-left:24.55pt;margin-top:30.65pt;width:70.25pt;height:35.4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" filled="f" stroked="f">
                      <v:textbox inset="0,0,0,0">
                        <w:txbxContent>
                          <w:p w14:paraId="06B6C7BA" w14:textId="268C8BAA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行动计划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50C38D1" wp14:editId="00EC8B1D">
                  <wp:extent cx="1493520" cy="1493520"/>
                  <wp:effectExtent l="0" t="0" r="0" b="0"/>
                  <wp:docPr id="448415310" name="Picture 3" descr="一份行动计划，上面显示了事项列表，所有事项都打了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一份行动计划，上面显示了事项列表，所有事项都打了勾。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E5C8A4" w14:textId="77777777" w:rsidR="00F122D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《行动计划》的第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8 </w:t>
            </w:r>
            <w:r w:rsidRPr="0077597A">
              <w:rPr>
                <w:rFonts w:eastAsia="Microsoft YaHei" w:cs="SimSun" w:hint="eastAsia"/>
                <w:lang w:eastAsia="zh-CN"/>
              </w:rPr>
              <w:t>页了解我们会采取的行动。</w:t>
            </w:r>
          </w:p>
          <w:p w14:paraId="1C4F077C" w14:textId="77777777" w:rsidR="00F122D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我们的《行动计划》。</w:t>
            </w:r>
          </w:p>
          <w:p w14:paraId="1EDED39A" w14:textId="77777777" w:rsidR="0045725F" w:rsidRPr="0077597A" w:rsidRDefault="00000000" w:rsidP="007E02FB">
            <w:pPr>
              <w:spacing w:line="240" w:lineRule="auto"/>
              <w:rPr>
                <w:rFonts w:eastAsia="Microsoft YaHei"/>
                <w:bCs/>
                <w:lang w:eastAsia="zh-CN"/>
              </w:rPr>
            </w:pPr>
            <w:hyperlink r:id="rId72" w:history="1">
              <w:r w:rsidR="00AE4419" w:rsidRPr="0077597A">
                <w:rPr>
                  <w:rStyle w:val="Hyperlink"/>
                  <w:rFonts w:eastAsia="Microsoft YaHei" w:cs="SimSun" w:hint="eastAsia"/>
                  <w:bCs/>
                  <w:lang w:eastAsia="zh-CN"/>
                </w:rPr>
                <w:t>www.ndis.gov.au/CALD</w:t>
              </w:r>
            </w:hyperlink>
          </w:p>
        </w:tc>
      </w:tr>
    </w:tbl>
    <w:p w14:paraId="7232F8F9" w14:textId="77777777" w:rsidR="00AA2B19" w:rsidRPr="0077597A" w:rsidRDefault="00685626" w:rsidP="007E02FB">
      <w:pPr>
        <w:pStyle w:val="Heading3"/>
        <w:spacing w:before="480" w:after="24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color w:val="000000" w:themeColor="text1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DA17B34" wp14:editId="1C8F7ACE">
                <wp:simplePos x="0" y="0"/>
                <wp:positionH relativeFrom="page">
                  <wp:posOffset>570230</wp:posOffset>
                </wp:positionH>
                <wp:positionV relativeFrom="paragraph">
                  <wp:posOffset>-177469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695134" id="Rectangle: Rounded Corners 110" o:spid="_x0000_s1026" alt="&quot;&quot;" style="position:absolute;margin-left:44.9pt;margin-top:-13.95pt;width:505.7pt;height:54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" fillcolor="#faa320" strokecolor="#6b2976" strokeweight="3pt">
                <w10:wrap anchorx="page"/>
              </v:roundrect>
            </w:pict>
          </mc:Fallback>
        </mc:AlternateContent>
      </w:r>
      <w:r w:rsidR="00B676E1" w:rsidRPr="0077597A">
        <w:rPr>
          <w:rFonts w:eastAsia="Microsoft YaHei" w:cs="SimSun" w:hint="eastAsia"/>
          <w:lang w:eastAsia="zh-CN"/>
        </w:rPr>
        <w:t xml:space="preserve">2. </w:t>
      </w:r>
      <w:r w:rsidR="00B676E1" w:rsidRPr="0077597A">
        <w:rPr>
          <w:rFonts w:eastAsia="Microsoft YaHei" w:cs="SimSun" w:hint="eastAsia"/>
          <w:lang w:eastAsia="zh-CN"/>
        </w:rPr>
        <w:t>确保我们的员工有相应的技能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2CD9DE86" w14:textId="77777777" w:rsidTr="00C73E0D">
        <w:tc>
          <w:tcPr>
            <w:tcW w:w="2551" w:type="dxa"/>
            <w:vAlign w:val="center"/>
          </w:tcPr>
          <w:p w14:paraId="28865D6C" w14:textId="77777777" w:rsidR="007F4213" w:rsidRPr="0077597A" w:rsidRDefault="00685626" w:rsidP="005F1D95">
            <w:pPr>
              <w:pStyle w:val="Image"/>
              <w:spacing w:before="3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F7FADCD" wp14:editId="503B6C06">
                  <wp:extent cx="1483200" cy="1112400"/>
                  <wp:effectExtent l="0" t="0" r="3175" b="0"/>
                  <wp:docPr id="157029532" name="Picture 4" descr="一名参与者与家人一起微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一名参与者与家人一起微笑。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BAC08A" w14:textId="77777777" w:rsidR="007F4213" w:rsidRPr="0077597A" w:rsidRDefault="00685626" w:rsidP="007E02FB">
            <w:pPr>
              <w:spacing w:before="36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的员工和合作伙伴应该了解：</w:t>
            </w:r>
          </w:p>
          <w:p w14:paraId="287952D7" w14:textId="77777777" w:rsidR="00F34816" w:rsidRPr="0077597A" w:rsidRDefault="00685626" w:rsidP="007E02F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如何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、他们的家人和照护者合作</w:t>
            </w:r>
          </w:p>
          <w:p w14:paraId="516BBA60" w14:textId="77777777" w:rsidR="007F4213" w:rsidRPr="0077597A" w:rsidRDefault="00685626" w:rsidP="007E02F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需要哪些援助。</w:t>
            </w:r>
          </w:p>
        </w:tc>
      </w:tr>
      <w:tr w:rsidR="00EC028A" w:rsidRPr="0077597A" w14:paraId="7A79DDAE" w14:textId="77777777" w:rsidTr="00C73E0D">
        <w:tc>
          <w:tcPr>
            <w:tcW w:w="2551" w:type="dxa"/>
            <w:vAlign w:val="center"/>
          </w:tcPr>
          <w:p w14:paraId="3D3A98DD" w14:textId="77777777" w:rsidR="007F4213" w:rsidRPr="0077597A" w:rsidRDefault="00685626" w:rsidP="007F4213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2ABFC82" wp14:editId="6B02CC9C">
                  <wp:extent cx="1483200" cy="1112400"/>
                  <wp:effectExtent l="0" t="0" r="3175" b="0"/>
                  <wp:docPr id="2116314676" name="Picture 5" descr="一个人为一名参与者提供支持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一个人为一名参与者提供支持。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073C7E" w14:textId="77777777" w:rsidR="007F421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也应该了解如何提供：</w:t>
            </w:r>
          </w:p>
          <w:p w14:paraId="0CA857F6" w14:textId="02F4D691" w:rsidR="0041463B" w:rsidRPr="0077597A" w:rsidRDefault="00685626" w:rsidP="007E02FB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Style w:val="Strong"/>
                <w:rFonts w:eastAsia="Microsoft YaHei"/>
                <w:lang w:eastAsia="zh-CN"/>
              </w:rPr>
            </w:pP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包容</w:t>
            </w:r>
            <w:r w:rsidR="0005248E">
              <w:rPr>
                <w:rFonts w:eastAsia="Microsoft YaHei" w:cs="SimSun" w:hint="eastAsia"/>
                <w:lang w:eastAsia="zh-CN"/>
              </w:rPr>
              <w:t>的服务</w:t>
            </w:r>
          </w:p>
          <w:p w14:paraId="314335F6" w14:textId="77777777" w:rsidR="0041463B" w:rsidRPr="0077597A" w:rsidRDefault="00685626" w:rsidP="007E02FB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对所有文化都是安全的服务。</w:t>
            </w:r>
          </w:p>
        </w:tc>
      </w:tr>
      <w:tr w:rsidR="00EC028A" w:rsidRPr="0077597A" w14:paraId="5E2B2531" w14:textId="77777777" w:rsidTr="00C73E0D">
        <w:tc>
          <w:tcPr>
            <w:tcW w:w="2551" w:type="dxa"/>
            <w:vAlign w:val="center"/>
          </w:tcPr>
          <w:p w14:paraId="303A48B5" w14:textId="77777777" w:rsidR="00076E20" w:rsidRPr="0077597A" w:rsidRDefault="00685626" w:rsidP="007F4213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5705E27" wp14:editId="22D8E426">
                  <wp:extent cx="1482725" cy="1482725"/>
                  <wp:effectExtent l="0" t="0" r="3175" b="3175"/>
                  <wp:docPr id="1845511611" name="Picture 18" descr="一群人，周围是一个圆环形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一群人，周围是一个圆环形箭头。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042231" w14:textId="77777777" w:rsidR="00076E20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如果某件事是包容的，那么每个人都会：</w:t>
            </w:r>
          </w:p>
          <w:p w14:paraId="04A094DC" w14:textId="77777777" w:rsidR="00076E20" w:rsidRPr="0077597A" w:rsidRDefault="00685626" w:rsidP="007E02FB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积极参与</w:t>
            </w:r>
          </w:p>
          <w:p w14:paraId="1F7B7458" w14:textId="77777777" w:rsidR="00076E20" w:rsidRPr="0077597A" w:rsidRDefault="00685626" w:rsidP="007E02FB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有归属感。</w:t>
            </w:r>
          </w:p>
        </w:tc>
      </w:tr>
    </w:tbl>
    <w:p w14:paraId="383E9EBF" w14:textId="77777777" w:rsidR="00AA2B19" w:rsidRPr="0077597A" w:rsidRDefault="00685626" w:rsidP="00977E3B">
      <w:pPr>
        <w:pStyle w:val="Heading4"/>
        <w:spacing w:before="480" w:after="120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5B54172" wp14:editId="459CA2BB">
                <wp:simplePos x="0" y="0"/>
                <wp:positionH relativeFrom="margin">
                  <wp:posOffset>9525</wp:posOffset>
                </wp:positionH>
                <wp:positionV relativeFrom="paragraph">
                  <wp:posOffset>514529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053655" id="Group 111" o:spid="_x0000_s1026" alt="&quot;&quot;" style="position:absolute;margin-left:.75pt;margin-top:40.5pt;width:455.65pt;height:19pt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" fillcolor="#faa320" strokecolor="#6b2976" strokeweight="3pt"/>
                <w10:wrap anchorx="margin"/>
              </v:group>
            </w:pict>
          </mc:Fallback>
        </mc:AlternateContent>
      </w:r>
      <w:r w:rsidR="00821147" w:rsidRPr="0077597A">
        <w:rPr>
          <w:rFonts w:eastAsia="Microsoft YaHei" w:cs="SimSun" w:hint="eastAsia"/>
          <w:lang w:eastAsia="zh-CN"/>
        </w:rPr>
        <w:t>我们的目标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697B5FC5" w14:textId="77777777" w:rsidTr="00C73E0D">
        <w:tc>
          <w:tcPr>
            <w:tcW w:w="2551" w:type="dxa"/>
            <w:vAlign w:val="center"/>
          </w:tcPr>
          <w:p w14:paraId="555CC5F9" w14:textId="77777777" w:rsidR="00AA2B19" w:rsidRPr="0077597A" w:rsidRDefault="00685626" w:rsidP="00445213">
            <w:pPr>
              <w:pStyle w:val="Image"/>
              <w:spacing w:before="60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51BC490" wp14:editId="35509FFB">
                  <wp:extent cx="1482725" cy="1482725"/>
                  <wp:effectExtent l="0" t="0" r="3175" b="3175"/>
                  <wp:docPr id="1479782826" name="Picture 7" descr="一名参与者举着手，右上方有一个对话框，里面显示一种不是英语的语言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一名参与者举着手，右上方有一个对话框，里面显示一种不是英语的语言。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23D153" w14:textId="77777777" w:rsidR="00AA2B19" w:rsidRPr="0077597A" w:rsidRDefault="00685626" w:rsidP="007E02FB">
            <w:pPr>
              <w:spacing w:before="60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希望我们的员工和合作伙伴了解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在以下方面的需求：</w:t>
            </w:r>
          </w:p>
          <w:p w14:paraId="70223E42" w14:textId="77777777" w:rsidR="00AA2B19" w:rsidRPr="0077597A" w:rsidRDefault="00685626" w:rsidP="007E02FB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文化</w:t>
            </w:r>
          </w:p>
          <w:p w14:paraId="6CBB5366" w14:textId="77777777" w:rsidR="00AA2B19" w:rsidRPr="0077597A" w:rsidRDefault="00685626" w:rsidP="007E02FB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语言。</w:t>
            </w:r>
          </w:p>
        </w:tc>
      </w:tr>
      <w:tr w:rsidR="00EC028A" w:rsidRPr="0077597A" w14:paraId="0C617A2D" w14:textId="77777777" w:rsidTr="00C73E0D">
        <w:tc>
          <w:tcPr>
            <w:tcW w:w="2551" w:type="dxa"/>
            <w:vAlign w:val="center"/>
          </w:tcPr>
          <w:p w14:paraId="3D16022D" w14:textId="77777777" w:rsidR="00AA2B19" w:rsidRPr="0077597A" w:rsidRDefault="00685626" w:rsidP="009B4B96">
            <w:pPr>
              <w:pStyle w:val="Image"/>
              <w:spacing w:before="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71162796" wp14:editId="79F9A9AA">
                  <wp:extent cx="1440000" cy="1080000"/>
                  <wp:effectExtent l="0" t="0" r="8255" b="6350"/>
                  <wp:docPr id="920881929" name="Picture 8" descr="一名 NDIS 工作人员与参与者交谈，并在一份文件上做记录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一名 NDIS 工作人员与参与者交谈，并在一份文件上做记录。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5E4A9F" w14:textId="77777777" w:rsidR="00AA2B19" w:rsidRPr="0077597A" w:rsidRDefault="00685626" w:rsidP="007E02FB">
            <w:pPr>
              <w:spacing w:before="0" w:after="12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以及为他们提供的支持需要如何更好地配合他们的文化和语言。</w:t>
            </w:r>
          </w:p>
        </w:tc>
      </w:tr>
      <w:tr w:rsidR="00EC028A" w:rsidRPr="0077597A" w14:paraId="30F1BF9E" w14:textId="77777777" w:rsidTr="00C73E0D">
        <w:tc>
          <w:tcPr>
            <w:tcW w:w="2551" w:type="dxa"/>
            <w:vAlign w:val="center"/>
          </w:tcPr>
          <w:p w14:paraId="1298BD9C" w14:textId="77777777" w:rsidR="00821147" w:rsidRPr="0077597A" w:rsidRDefault="00821147" w:rsidP="00A26257">
            <w:pPr>
              <w:pStyle w:val="Image"/>
              <w:spacing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08AEB210" w14:textId="48BEC8FE" w:rsidR="00821147" w:rsidRPr="0077597A" w:rsidRDefault="00685626" w:rsidP="007E02FB">
            <w:pPr>
              <w:spacing w:before="36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还希望我们的员工和合作伙伴用以下的方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式工作：</w:t>
            </w:r>
          </w:p>
        </w:tc>
      </w:tr>
      <w:tr w:rsidR="00EC028A" w:rsidRPr="0077597A" w14:paraId="77DA821B" w14:textId="77777777" w:rsidTr="00C73E0D">
        <w:tc>
          <w:tcPr>
            <w:tcW w:w="2551" w:type="dxa"/>
            <w:vAlign w:val="center"/>
          </w:tcPr>
          <w:p w14:paraId="4550E5E4" w14:textId="77777777" w:rsidR="00821147" w:rsidRPr="0077597A" w:rsidRDefault="00685626" w:rsidP="00977E3B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9EEC87A" wp14:editId="588DFBE9">
                  <wp:extent cx="1440000" cy="1440000"/>
                  <wp:effectExtent l="0" t="0" r="8255" b="8255"/>
                  <wp:docPr id="486016409" name="Picture 9" descr="3 名参与者和一个安全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3 名参与者和一个安全图标。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903F55" w14:textId="77777777" w:rsidR="00821147" w:rsidRPr="0077597A" w:rsidRDefault="00685626" w:rsidP="007E02FB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对每种文化都是安全的</w:t>
            </w:r>
          </w:p>
        </w:tc>
      </w:tr>
      <w:tr w:rsidR="00EC028A" w:rsidRPr="0077597A" w14:paraId="409A32A5" w14:textId="77777777" w:rsidTr="00C73E0D">
        <w:tc>
          <w:tcPr>
            <w:tcW w:w="2551" w:type="dxa"/>
            <w:vAlign w:val="center"/>
          </w:tcPr>
          <w:p w14:paraId="14BE4B09" w14:textId="77777777" w:rsidR="00821147" w:rsidRPr="0077597A" w:rsidRDefault="00685626" w:rsidP="00977E3B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A0602C5" wp14:editId="33A51356">
                  <wp:extent cx="1440000" cy="1440000"/>
                  <wp:effectExtent l="0" t="0" r="8255" b="8255"/>
                  <wp:docPr id="192786036" name="Picture 10" descr="一位 NDIS 工作人员在支持一位参与者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一位 NDIS 工作人员在支持一位参与者。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514A3F" w14:textId="77777777" w:rsidR="00821147" w:rsidRPr="0077597A" w:rsidRDefault="00685626" w:rsidP="007E02FB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对经历过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创伤</w:t>
            </w:r>
            <w:r w:rsidRPr="0077597A">
              <w:rPr>
                <w:rFonts w:eastAsia="Microsoft YaHei" w:cs="SimSun" w:hint="eastAsia"/>
                <w:lang w:eastAsia="zh-CN"/>
              </w:rPr>
              <w:t>的人是安全的。</w:t>
            </w:r>
          </w:p>
        </w:tc>
      </w:tr>
      <w:tr w:rsidR="00EC028A" w:rsidRPr="0077597A" w14:paraId="5CEA9ACF" w14:textId="77777777" w:rsidTr="00C73E0D">
        <w:tc>
          <w:tcPr>
            <w:tcW w:w="2551" w:type="dxa"/>
            <w:vAlign w:val="center"/>
          </w:tcPr>
          <w:p w14:paraId="7695C306" w14:textId="77777777" w:rsidR="00821147" w:rsidRPr="0077597A" w:rsidRDefault="00685626" w:rsidP="009B4B96">
            <w:pPr>
              <w:pStyle w:val="Image"/>
              <w:spacing w:before="3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EE3A6ED" wp14:editId="5E87C663">
                  <wp:extent cx="1440000" cy="1440000"/>
                  <wp:effectExtent l="0" t="0" r="8255" b="8255"/>
                  <wp:docPr id="1035255781" name="Picture 1" descr="一个人看起来很沮丧。右上方有一个思想泡泡，显示这个人在哭泣，旁边还有一个问题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一个人看起来很沮丧。右上方有一个思想泡泡，显示这个人在哭泣，旁边还有一个问题图标。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67AA46" w14:textId="77777777" w:rsidR="00821147" w:rsidRPr="0077597A" w:rsidRDefault="00685626" w:rsidP="007E02FB">
            <w:pPr>
              <w:spacing w:before="36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创伤是指您对自己经历的不好的事情的感受。</w:t>
            </w:r>
          </w:p>
          <w:p w14:paraId="25FC2B41" w14:textId="77777777" w:rsidR="00821147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例如，您可能会感到害怕或紧张。</w:t>
            </w:r>
          </w:p>
          <w:p w14:paraId="56141EB3" w14:textId="77777777" w:rsidR="00821147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创伤会以不同的方式影响不同的人。</w:t>
            </w:r>
          </w:p>
        </w:tc>
      </w:tr>
      <w:tr w:rsidR="00EC028A" w:rsidRPr="0077597A" w14:paraId="519CA89C" w14:textId="77777777" w:rsidTr="00C73E0D">
        <w:tc>
          <w:tcPr>
            <w:tcW w:w="2551" w:type="dxa"/>
            <w:vAlign w:val="center"/>
          </w:tcPr>
          <w:p w14:paraId="2F41D29D" w14:textId="77777777" w:rsidR="0045725F" w:rsidRPr="0077597A" w:rsidRDefault="00685626" w:rsidP="00C73E0D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19D29A36" wp14:editId="6EAD83F6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386715</wp:posOffset>
                      </wp:positionV>
                      <wp:extent cx="892175" cy="450215"/>
                      <wp:effectExtent l="0" t="0" r="3175" b="6985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3F01B4" w14:textId="512F2449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行动计划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D29A36" id="_x0000_s1038" type="#_x0000_t202" alt="&quot;&quot;" style="position:absolute;left:0;text-align:left;margin-left:22.8pt;margin-top:30.45pt;width:70.25pt;height:35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" filled="f" stroked="f">
                      <v:textbox inset="0,0,0,0">
                        <w:txbxContent>
                          <w:p w14:paraId="2E3F01B4" w14:textId="512F2449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行动计划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031AEDE" wp14:editId="7D0E36E3">
                  <wp:extent cx="1440000" cy="1440000"/>
                  <wp:effectExtent l="0" t="0" r="8255" b="8255"/>
                  <wp:docPr id="636300841" name="Picture 6" descr="一份行动计划，上面显示了事项列表，所有事项都打了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一份行动计划，上面显示了事项列表，所有事项都打了勾。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399B98" w14:textId="0670D882" w:rsidR="00F122D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《行动计划》的第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="001E57C4">
              <w:rPr>
                <w:rFonts w:eastAsia="Microsoft YaHei" w:cs="SimSun"/>
                <w:lang w:eastAsia="zh-CN"/>
              </w:rPr>
              <w:t>16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Pr="0077597A">
              <w:rPr>
                <w:rFonts w:eastAsia="Microsoft YaHei" w:cs="SimSun" w:hint="eastAsia"/>
                <w:lang w:eastAsia="zh-CN"/>
              </w:rPr>
              <w:t>页了解我们会采取的行动。</w:t>
            </w:r>
          </w:p>
          <w:p w14:paraId="3C12BF6E" w14:textId="77777777" w:rsidR="00F122D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我们的《行动计划》。</w:t>
            </w:r>
          </w:p>
          <w:p w14:paraId="3646B50E" w14:textId="77777777" w:rsidR="0045725F" w:rsidRPr="0077597A" w:rsidRDefault="00000000" w:rsidP="007E02FB">
            <w:pPr>
              <w:spacing w:line="240" w:lineRule="auto"/>
              <w:rPr>
                <w:rFonts w:eastAsia="Microsoft YaHei"/>
                <w:bCs/>
                <w:lang w:eastAsia="zh-CN"/>
              </w:rPr>
            </w:pPr>
            <w:hyperlink r:id="rId82" w:history="1">
              <w:r w:rsidR="006A604C" w:rsidRPr="0077597A">
                <w:rPr>
                  <w:rStyle w:val="Hyperlink"/>
                  <w:rFonts w:eastAsia="Microsoft YaHei" w:cs="SimSun" w:hint="eastAsia"/>
                  <w:bCs/>
                  <w:lang w:eastAsia="zh-CN"/>
                </w:rPr>
                <w:t>www.ndis.gov.au/CALD</w:t>
              </w:r>
            </w:hyperlink>
          </w:p>
        </w:tc>
      </w:tr>
    </w:tbl>
    <w:p w14:paraId="01FD504D" w14:textId="77777777" w:rsidR="00110CC5" w:rsidRPr="0077597A" w:rsidRDefault="00685626" w:rsidP="00110CC5">
      <w:pPr>
        <w:spacing w:before="0" w:after="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p w14:paraId="6DFE5577" w14:textId="77777777" w:rsidR="00B676E1" w:rsidRPr="0077597A" w:rsidRDefault="00685626" w:rsidP="007E02FB">
      <w:pPr>
        <w:pStyle w:val="Heading3"/>
        <w:spacing w:before="480" w:after="24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color w:val="000000" w:themeColor="text1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55CA42B" wp14:editId="44888D0E">
                <wp:simplePos x="0" y="0"/>
                <wp:positionH relativeFrom="page">
                  <wp:posOffset>570230</wp:posOffset>
                </wp:positionH>
                <wp:positionV relativeFrom="paragraph">
                  <wp:posOffset>-180009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09F4DB" id="Rectangle: Rounded Corners 125" o:spid="_x0000_s1026" alt="&quot;&quot;" style="position:absolute;margin-left:44.9pt;margin-top:-14.15pt;width:505.7pt;height:54.4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" fillcolor="#43a7de" strokecolor="#6b2976" strokeweight="3pt">
                <w10:wrap anchorx="page"/>
              </v:roundrect>
            </w:pict>
          </mc:Fallback>
        </mc:AlternateContent>
      </w:r>
      <w:r w:rsidRPr="0077597A">
        <w:rPr>
          <w:rFonts w:eastAsia="Microsoft YaHei" w:cs="SimSun" w:hint="eastAsia"/>
          <w:lang w:eastAsia="zh-CN"/>
        </w:rPr>
        <w:t xml:space="preserve">3. </w:t>
      </w:r>
      <w:r w:rsidRPr="0077597A">
        <w:rPr>
          <w:rFonts w:eastAsia="Microsoft YaHei" w:cs="SimSun" w:hint="eastAsia"/>
          <w:lang w:eastAsia="zh-CN"/>
        </w:rPr>
        <w:t>我们如何提供信息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011641B6" w14:textId="77777777" w:rsidTr="00A9232A">
        <w:tc>
          <w:tcPr>
            <w:tcW w:w="2551" w:type="dxa"/>
            <w:vAlign w:val="center"/>
          </w:tcPr>
          <w:p w14:paraId="5121989D" w14:textId="77777777" w:rsidR="0008380D" w:rsidRPr="0077597A" w:rsidRDefault="00685626" w:rsidP="00445213">
            <w:pPr>
              <w:pStyle w:val="Image"/>
              <w:spacing w:before="3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1C0A9D1" wp14:editId="373FAF09">
                  <wp:extent cx="1440000" cy="1440000"/>
                  <wp:effectExtent l="0" t="0" r="8255" b="8255"/>
                  <wp:docPr id="84" name="Picture 84" descr="一个人正在阅读一份文件，右上方的思想泡泡里有一个勾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一个人正在阅读一份文件，右上方的思想泡泡里有一个勾号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E89C79" w14:textId="11AC624A" w:rsidR="00A9232A" w:rsidRPr="0077597A" w:rsidRDefault="00685626" w:rsidP="007E02FB">
            <w:pPr>
              <w:spacing w:before="36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当我们提供信息时，这些信息应该易于以下人群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理解：</w:t>
            </w:r>
          </w:p>
          <w:p w14:paraId="46C794D7" w14:textId="77777777" w:rsidR="0008380D" w:rsidRPr="0077597A" w:rsidRDefault="00685626" w:rsidP="007E02FB">
            <w:pPr>
              <w:pStyle w:val="ListParagraph"/>
              <w:numPr>
                <w:ilvl w:val="0"/>
                <w:numId w:val="58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社区</w:t>
            </w:r>
          </w:p>
          <w:p w14:paraId="71A5CF7F" w14:textId="77777777" w:rsidR="0008380D" w:rsidRPr="0077597A" w:rsidRDefault="00685626" w:rsidP="007E02FB">
            <w:pPr>
              <w:pStyle w:val="ListParagraph"/>
              <w:numPr>
                <w:ilvl w:val="0"/>
                <w:numId w:val="58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参与者、他们的家人和照护者。</w:t>
            </w:r>
          </w:p>
        </w:tc>
      </w:tr>
      <w:tr w:rsidR="00EC028A" w:rsidRPr="0077597A" w14:paraId="4F0408FF" w14:textId="77777777" w:rsidTr="00A9232A">
        <w:tc>
          <w:tcPr>
            <w:tcW w:w="2551" w:type="dxa"/>
            <w:vAlign w:val="center"/>
          </w:tcPr>
          <w:p w14:paraId="4DE39F49" w14:textId="77777777" w:rsidR="0008380D" w:rsidRPr="0077597A" w:rsidRDefault="0008380D" w:rsidP="00977E3B">
            <w:pPr>
              <w:pStyle w:val="Image"/>
              <w:spacing w:before="480" w:after="0"/>
              <w:rPr>
                <w:rFonts w:eastAsia="Microsoft YaHei"/>
                <w:noProof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306287E4" w14:textId="77777777" w:rsidR="00F84CD1" w:rsidRPr="0077597A" w:rsidRDefault="00685626" w:rsidP="007E02FB">
            <w:pPr>
              <w:spacing w:before="48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些信息也应该用以下的方式提供：</w:t>
            </w:r>
          </w:p>
        </w:tc>
      </w:tr>
      <w:tr w:rsidR="00EC028A" w:rsidRPr="0077597A" w14:paraId="55E83FE5" w14:textId="77777777" w:rsidTr="00A9232A">
        <w:tc>
          <w:tcPr>
            <w:tcW w:w="2551" w:type="dxa"/>
            <w:vAlign w:val="center"/>
          </w:tcPr>
          <w:p w14:paraId="68DA104D" w14:textId="77777777" w:rsidR="008C3472" w:rsidRPr="0077597A" w:rsidRDefault="00685626" w:rsidP="00977E3B">
            <w:pPr>
              <w:pStyle w:val="Image"/>
              <w:spacing w:before="120" w:after="12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12ACCA1" wp14:editId="01F90699">
                  <wp:extent cx="1482725" cy="1482725"/>
                  <wp:effectExtent l="0" t="0" r="3175" b="3175"/>
                  <wp:docPr id="1566266494" name="Picture 1566266494" descr="一群来自文化和语言多元化背景的人在 3 个对话框下用 3 种不同的语言说“你好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一群来自文化和语言多元化背景的人在 3 个对话框下用 3 种不同的语言说“你好”。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B048DF" w14:textId="77777777" w:rsidR="008C3472" w:rsidRPr="0077597A" w:rsidRDefault="00685626" w:rsidP="007E02FB">
            <w:pPr>
              <w:pStyle w:val="ListParagraph"/>
              <w:numPr>
                <w:ilvl w:val="0"/>
                <w:numId w:val="6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使用不同的语言</w:t>
            </w:r>
          </w:p>
        </w:tc>
      </w:tr>
      <w:tr w:rsidR="00EC028A" w:rsidRPr="0077597A" w14:paraId="4D93B233" w14:textId="77777777" w:rsidTr="00A9232A">
        <w:tc>
          <w:tcPr>
            <w:tcW w:w="2551" w:type="dxa"/>
            <w:vAlign w:val="center"/>
          </w:tcPr>
          <w:p w14:paraId="49E80676" w14:textId="77777777" w:rsidR="008C3472" w:rsidRPr="0077597A" w:rsidRDefault="00685626" w:rsidP="00977E3B">
            <w:pPr>
              <w:pStyle w:val="Image"/>
              <w:spacing w:before="120" w:after="12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97EC158" wp14:editId="1ECC3BCB">
                  <wp:extent cx="1482725" cy="1482725"/>
                  <wp:effectExtent l="0" t="0" r="3175" b="3175"/>
                  <wp:docPr id="951173212" name="Picture 11" descr="一台电脑正在播放视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一台电脑正在播放视频。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4CC7A3" w14:textId="77777777" w:rsidR="008C3472" w:rsidRPr="0077597A" w:rsidRDefault="00685626" w:rsidP="007E02FB">
            <w:pPr>
              <w:pStyle w:val="ListParagraph"/>
              <w:numPr>
                <w:ilvl w:val="0"/>
                <w:numId w:val="65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采用不同的形式——例如视频。</w:t>
            </w:r>
          </w:p>
        </w:tc>
      </w:tr>
    </w:tbl>
    <w:p w14:paraId="36281D47" w14:textId="77777777" w:rsidR="002535DE" w:rsidRPr="0077597A" w:rsidRDefault="00685626" w:rsidP="00977E3B">
      <w:pPr>
        <w:pStyle w:val="Heading4"/>
        <w:spacing w:before="480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1C1E97AA" wp14:editId="5CAD2215">
                <wp:simplePos x="0" y="0"/>
                <wp:positionH relativeFrom="margin">
                  <wp:posOffset>5536</wp:posOffset>
                </wp:positionH>
                <wp:positionV relativeFrom="paragraph">
                  <wp:posOffset>524510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D40A28" id="Group 321763445" o:spid="_x0000_s1026" alt="&quot;&quot;" style="position:absolute;margin-left:.45pt;margin-top:41.3pt;width:455.7pt;height:19pt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" fillcolor="#43a7de" strokecolor="#6b2976" strokeweight="3pt"/>
                <w10:wrap anchorx="margin"/>
              </v:group>
            </w:pict>
          </mc:Fallback>
        </mc:AlternateContent>
      </w:r>
      <w:r w:rsidR="004F3E54" w:rsidRPr="0077597A">
        <w:rPr>
          <w:rFonts w:eastAsia="Microsoft YaHei" w:cs="SimSun" w:hint="eastAsia"/>
          <w:lang w:eastAsia="zh-CN"/>
        </w:rPr>
        <w:t>我们的目标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09DB176E" w14:textId="77777777" w:rsidTr="00C73E0D">
        <w:tc>
          <w:tcPr>
            <w:tcW w:w="2551" w:type="dxa"/>
            <w:vAlign w:val="center"/>
          </w:tcPr>
          <w:p w14:paraId="3BF802F6" w14:textId="77777777" w:rsidR="008104A9" w:rsidRPr="0077597A" w:rsidRDefault="00685626" w:rsidP="0008380D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9016AD9" wp14:editId="466D0443">
                  <wp:extent cx="1440000" cy="1364762"/>
                  <wp:effectExtent l="0" t="0" r="8255" b="6985"/>
                  <wp:docPr id="2057867763" name="Picture 2057867763" descr="两个人在握手，另一只手分别放在各自胸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两个人在握手，另一只手分别放在各自胸前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966CDD" w14:textId="77777777" w:rsidR="00EA1BFD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希望找到更好的方式为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社区和参与者提供信息。</w:t>
            </w:r>
          </w:p>
        </w:tc>
      </w:tr>
      <w:tr w:rsidR="00EC028A" w:rsidRPr="0077597A" w14:paraId="4F624291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351E92D4" w14:textId="77777777" w:rsidR="004F3E54" w:rsidRPr="0077597A" w:rsidRDefault="00685626" w:rsidP="00977E3B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5F495AE0" wp14:editId="1C3029BB">
                  <wp:extent cx="1482725" cy="1482725"/>
                  <wp:effectExtent l="0" t="0" r="3175" b="3175"/>
                  <wp:docPr id="215803121" name="Picture 5" descr="一个人的右上方有一个思想泡泡。里面有一个对话框，对话框里有一个勾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一个人的右上方有一个思想泡泡。里面有一个对话框，对话框里有一个勾号。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F3ADDF" w14:textId="77777777" w:rsidR="004F3E54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希望更多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了解他们可以使用的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口译</w:t>
            </w:r>
            <w:r w:rsidRPr="0077597A">
              <w:rPr>
                <w:rFonts w:eastAsia="Microsoft YaHei" w:cs="SimSun" w:hint="eastAsia"/>
                <w:lang w:eastAsia="zh-CN"/>
              </w:rPr>
              <w:t>服务。</w:t>
            </w:r>
          </w:p>
        </w:tc>
      </w:tr>
      <w:tr w:rsidR="00EC028A" w:rsidRPr="0077597A" w14:paraId="3D092120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07A08693" w14:textId="77777777" w:rsidR="00904103" w:rsidRPr="0077597A" w:rsidRDefault="00685626" w:rsidP="00977E3B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EBDA30D" wp14:editId="4C252BCC">
                  <wp:extent cx="1482725" cy="1482725"/>
                  <wp:effectExtent l="0" t="0" r="3175" b="3175"/>
                  <wp:docPr id="574560481" name="Picture 4" descr="一名口译员正在与两个人进行对话。他们上方有一个对话框，里面显示不是英语的语言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一名口译员正在与两个人进行对话。他们上方有一个对话框，里面显示不是英语的语言。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577D56" w14:textId="77777777" w:rsidR="00904103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口译员是一位：</w:t>
            </w:r>
          </w:p>
          <w:p w14:paraId="1B700E1B" w14:textId="77777777" w:rsidR="00904103" w:rsidRPr="0077597A" w:rsidRDefault="00685626" w:rsidP="007E02FB">
            <w:pPr>
              <w:pStyle w:val="ListParagraph"/>
              <w:numPr>
                <w:ilvl w:val="0"/>
                <w:numId w:val="61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会说您的语言的人士</w:t>
            </w:r>
          </w:p>
          <w:p w14:paraId="34D9EEB0" w14:textId="77777777" w:rsidR="005540EE" w:rsidRPr="0077597A" w:rsidRDefault="00685626" w:rsidP="007E02FB">
            <w:pPr>
              <w:pStyle w:val="ListParagraph"/>
              <w:numPr>
                <w:ilvl w:val="0"/>
                <w:numId w:val="61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帮助您与他人沟通的人士</w:t>
            </w:r>
          </w:p>
          <w:p w14:paraId="27A6975A" w14:textId="77777777" w:rsidR="00904103" w:rsidRPr="0077597A" w:rsidRDefault="00685626" w:rsidP="007E02FB">
            <w:pPr>
              <w:pStyle w:val="ListParagraph"/>
              <w:numPr>
                <w:ilvl w:val="0"/>
                <w:numId w:val="60"/>
              </w:numPr>
              <w:spacing w:line="240" w:lineRule="auto"/>
              <w:contextualSpacing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能帮助您理解别人在说什么的人。</w:t>
            </w:r>
          </w:p>
        </w:tc>
      </w:tr>
      <w:tr w:rsidR="00EC028A" w:rsidRPr="0077597A" w14:paraId="23B09EDF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2248A2C4" w14:textId="77777777" w:rsidR="004F3E54" w:rsidRPr="0077597A" w:rsidRDefault="00685626" w:rsidP="00977E3B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90E1789" wp14:editId="3CA9C839">
                  <wp:extent cx="1482725" cy="1482725"/>
                  <wp:effectExtent l="0" t="0" r="3175" b="3175"/>
                  <wp:docPr id="300222650" name="Picture 13" descr="口译员与一位参与者交谈。他们的上方是一个竖起的大拇指和一个向上指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口译员与一位参与者交谈。他们的上方是一个竖起的大拇指和一个向上指的箭头。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990062" w14:textId="1D437658" w:rsidR="004F3E54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还希望改善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在口译服务方面的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体验。</w:t>
            </w:r>
          </w:p>
        </w:tc>
      </w:tr>
      <w:tr w:rsidR="00EC028A" w:rsidRPr="0077597A" w14:paraId="0AC6EDDD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49CBA0BC" w14:textId="77777777" w:rsidR="0045725F" w:rsidRPr="0077597A" w:rsidRDefault="00685626" w:rsidP="00977E3B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58730A4C" wp14:editId="53BF7F18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392430</wp:posOffset>
                      </wp:positionV>
                      <wp:extent cx="892175" cy="450215"/>
                      <wp:effectExtent l="0" t="0" r="3175" b="6985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64957B" w14:textId="79BA5630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行动计划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730A4C" id="_x0000_s1039" type="#_x0000_t202" alt="&quot;&quot;" style="position:absolute;left:0;text-align:left;margin-left:23.65pt;margin-top:30.9pt;width:70.25pt;height:35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" filled="f" stroked="f">
                      <v:textbox inset="0,0,0,0">
                        <w:txbxContent>
                          <w:p w14:paraId="7464957B" w14:textId="79BA5630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行动计划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4A05A13" wp14:editId="76AC7440">
                  <wp:extent cx="1482725" cy="1482725"/>
                  <wp:effectExtent l="0" t="0" r="3175" b="3175"/>
                  <wp:docPr id="1812387275" name="Picture 12" descr="一份行动计划，上面显示了事项列表，所有事项都打了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一份行动计划，上面显示了事项列表，所有事项都打了勾。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E23054" w14:textId="3C798DD1" w:rsidR="00F122D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《行动计划》的第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="001E57C4">
              <w:rPr>
                <w:rFonts w:eastAsia="Microsoft YaHei" w:cs="SimSun"/>
                <w:lang w:eastAsia="zh-CN"/>
              </w:rPr>
              <w:t>23</w:t>
            </w:r>
            <w:r w:rsidRPr="0077597A">
              <w:rPr>
                <w:rFonts w:eastAsia="Microsoft YaHei" w:cs="SimSun" w:hint="eastAsia"/>
                <w:lang w:eastAsia="zh-CN"/>
              </w:rPr>
              <w:t>页了解我们会采取的行动。</w:t>
            </w:r>
          </w:p>
          <w:p w14:paraId="3764CCCD" w14:textId="77777777" w:rsidR="00F122D1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我们的《行动计划》。</w:t>
            </w:r>
          </w:p>
          <w:p w14:paraId="3111967C" w14:textId="77777777" w:rsidR="0045725F" w:rsidRPr="0077597A" w:rsidRDefault="00000000" w:rsidP="007E02FB">
            <w:pPr>
              <w:spacing w:line="240" w:lineRule="auto"/>
              <w:rPr>
                <w:rFonts w:eastAsia="Microsoft YaHei"/>
                <w:bCs/>
                <w:lang w:eastAsia="zh-CN"/>
              </w:rPr>
            </w:pPr>
            <w:hyperlink r:id="rId89" w:history="1">
              <w:r w:rsidR="006A604C" w:rsidRPr="0077597A">
                <w:rPr>
                  <w:rStyle w:val="Hyperlink"/>
                  <w:rFonts w:eastAsia="Microsoft YaHei" w:cs="SimSun" w:hint="eastAsia"/>
                  <w:bCs/>
                  <w:lang w:eastAsia="zh-CN"/>
                </w:rPr>
                <w:t>www.ndis.gov.au/CALD</w:t>
              </w:r>
            </w:hyperlink>
          </w:p>
        </w:tc>
      </w:tr>
    </w:tbl>
    <w:p w14:paraId="0C9FF075" w14:textId="77777777" w:rsidR="00B676E1" w:rsidRPr="0077597A" w:rsidRDefault="00685626" w:rsidP="007E02FB">
      <w:pPr>
        <w:pStyle w:val="Heading3"/>
        <w:spacing w:before="480" w:after="24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color w:val="000000" w:themeColor="text1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0F4A3ED" wp14:editId="227806AE">
                <wp:simplePos x="0" y="0"/>
                <wp:positionH relativeFrom="page">
                  <wp:posOffset>570230</wp:posOffset>
                </wp:positionH>
                <wp:positionV relativeFrom="paragraph">
                  <wp:posOffset>-206044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10BD35" id="Rectangle: Rounded Corners 166023663" o:spid="_x0000_s1026" alt="&quot;&quot;" style="position:absolute;margin-left:44.9pt;margin-top:-16.2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" fillcolor="#ffcc04" strokecolor="#6b2976" strokeweight="3pt">
                <w10:wrap anchorx="page"/>
              </v:roundrect>
            </w:pict>
          </mc:Fallback>
        </mc:AlternateContent>
      </w:r>
      <w:r w:rsidRPr="0077597A">
        <w:rPr>
          <w:rFonts w:eastAsia="Microsoft YaHei" w:cs="SimSun" w:hint="eastAsia"/>
          <w:lang w:eastAsia="zh-CN"/>
        </w:rPr>
        <w:t xml:space="preserve">4. </w:t>
      </w:r>
      <w:r w:rsidRPr="0077597A">
        <w:rPr>
          <w:rFonts w:eastAsia="Microsoft YaHei" w:cs="SimSun" w:hint="eastAsia"/>
          <w:lang w:eastAsia="zh-CN"/>
        </w:rPr>
        <w:t>选择和掌控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2215F8E5" w14:textId="77777777" w:rsidTr="00C73E0D">
        <w:tc>
          <w:tcPr>
            <w:tcW w:w="2551" w:type="dxa"/>
            <w:vAlign w:val="center"/>
          </w:tcPr>
          <w:p w14:paraId="6ED882AE" w14:textId="77777777" w:rsidR="00490AD8" w:rsidRPr="0077597A" w:rsidRDefault="00685626" w:rsidP="00CC3EDF">
            <w:pPr>
              <w:pStyle w:val="Image"/>
              <w:spacing w:before="3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1915D27" wp14:editId="70AF8F16">
                  <wp:extent cx="1482725" cy="1007712"/>
                  <wp:effectExtent l="0" t="0" r="3175" b="2540"/>
                  <wp:docPr id="1982031989" name="Picture 14" descr="两个人竖起了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两个人竖起了大拇指。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1A46AC" w14:textId="77777777" w:rsidR="00490AD8" w:rsidRPr="0077597A" w:rsidRDefault="00685626" w:rsidP="007E02FB">
            <w:pPr>
              <w:spacing w:before="36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参与者应该可以获取更多可以满足他们需求的援助和服务。</w:t>
            </w:r>
          </w:p>
        </w:tc>
      </w:tr>
      <w:tr w:rsidR="00EC028A" w:rsidRPr="0077597A" w14:paraId="66B9C66F" w14:textId="77777777" w:rsidTr="00C73E0D">
        <w:tc>
          <w:tcPr>
            <w:tcW w:w="2551" w:type="dxa"/>
            <w:vAlign w:val="center"/>
          </w:tcPr>
          <w:p w14:paraId="3FFA3CD0" w14:textId="77777777" w:rsidR="00490AD8" w:rsidRPr="0077597A" w:rsidRDefault="00685626" w:rsidP="00490AD8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A112AD1" wp14:editId="1FA45617">
                  <wp:extent cx="1482725" cy="1482725"/>
                  <wp:effectExtent l="0" t="0" r="3175" b="3175"/>
                  <wp:docPr id="1734651930" name="Picture 6" descr="两个服务提供者。一个戴着听诊器，另一个拿着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两个服务提供者。一个戴着听诊器，另一个拿着一份文件。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FBDD50" w14:textId="1C6FB686" w:rsidR="00490AD8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参与者应该可以获得帮助来找到和使用符合他们需求的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服务</w:t>
            </w:r>
            <w:r w:rsidR="0005248E">
              <w:rPr>
                <w:rStyle w:val="Strong"/>
                <w:rFonts w:eastAsia="Microsoft YaHei" w:cs="SimSun" w:hint="eastAsia"/>
                <w:lang w:eastAsia="zh-CN"/>
              </w:rPr>
              <w:t>机构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  <w:p w14:paraId="42663987" w14:textId="77777777" w:rsidR="0010274C" w:rsidRPr="0077597A" w:rsidRDefault="00685626" w:rsidP="007E02FB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服务机构通过提供服务来支持参与者。</w:t>
            </w:r>
          </w:p>
        </w:tc>
      </w:tr>
    </w:tbl>
    <w:p w14:paraId="7FFE7AB8" w14:textId="77777777" w:rsidR="008104A9" w:rsidRPr="0077597A" w:rsidRDefault="00685626" w:rsidP="00977E3B">
      <w:pPr>
        <w:pStyle w:val="Heading4"/>
        <w:spacing w:before="600" w:after="120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7E8772BD" wp14:editId="2D49BA51">
                <wp:simplePos x="0" y="0"/>
                <wp:positionH relativeFrom="margin">
                  <wp:posOffset>18415</wp:posOffset>
                </wp:positionH>
                <wp:positionV relativeFrom="paragraph">
                  <wp:posOffset>591364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C78B04" id="Group 133" o:spid="_x0000_s1026" alt="&quot;&quot;" style="position:absolute;margin-left:1.45pt;margin-top:46.55pt;width:455.65pt;height:19pt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="00FE7219" w:rsidRPr="0077597A">
        <w:rPr>
          <w:rFonts w:eastAsia="Microsoft YaHei" w:cs="SimSun" w:hint="eastAsia"/>
          <w:lang w:eastAsia="zh-CN"/>
        </w:rPr>
        <w:t>我们的目标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6A983B1A" w14:textId="77777777" w:rsidTr="00C73E0D">
        <w:tc>
          <w:tcPr>
            <w:tcW w:w="2551" w:type="dxa"/>
            <w:vAlign w:val="center"/>
          </w:tcPr>
          <w:p w14:paraId="60B6E259" w14:textId="77777777" w:rsidR="008104A9" w:rsidRPr="0077597A" w:rsidRDefault="008104A9" w:rsidP="00CF67C2">
            <w:pPr>
              <w:pStyle w:val="Image"/>
              <w:spacing w:before="600"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631653C3" w14:textId="2E454210" w:rsidR="008104A9" w:rsidRPr="0077597A" w:rsidRDefault="00685626" w:rsidP="00342E26">
            <w:pPr>
              <w:spacing w:before="60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希望确保向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社区提供有关以下方面的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信息：</w:t>
            </w:r>
          </w:p>
        </w:tc>
      </w:tr>
      <w:tr w:rsidR="00EC028A" w:rsidRPr="0077597A" w14:paraId="494A3FDA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6D20376C" w14:textId="77777777" w:rsidR="008104A9" w:rsidRPr="0077597A" w:rsidRDefault="00685626" w:rsidP="009B4B96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07D806F" wp14:editId="69B4CEFB">
                  <wp:extent cx="1482725" cy="1482725"/>
                  <wp:effectExtent l="0" t="0" r="3175" b="3175"/>
                  <wp:docPr id="2128743046" name="Picture 7" descr="一个人拿着一份 NDIS 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一个人拿着一份 NDIS 文件。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FB286B" w14:textId="77777777" w:rsidR="008104A9" w:rsidRPr="0077597A" w:rsidRDefault="00685626" w:rsidP="00342E26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参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</w:p>
        </w:tc>
      </w:tr>
      <w:tr w:rsidR="00EC028A" w:rsidRPr="0077597A" w14:paraId="057E4D2D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408063C4" w14:textId="77777777" w:rsidR="008104A9" w:rsidRPr="0077597A" w:rsidRDefault="00685626" w:rsidP="009B4B96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87556EA" wp14:editId="28942B3F">
                  <wp:extent cx="1482725" cy="1482725"/>
                  <wp:effectExtent l="0" t="0" r="3175" b="3175"/>
                  <wp:docPr id="983052153" name="Picture 8" descr="一名参与者举起一只手，旁边是一个安全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一名参与者举起一只手，旁边是一个安全图标。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801A51" w14:textId="77777777" w:rsidR="008104A9" w:rsidRPr="0077597A" w:rsidRDefault="00685626" w:rsidP="00342E26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如何寻找并使用对他们的文化安全的服务。</w:t>
            </w:r>
          </w:p>
        </w:tc>
      </w:tr>
      <w:tr w:rsidR="00EC028A" w:rsidRPr="0077597A" w14:paraId="40FBFBAB" w14:textId="77777777" w:rsidTr="00685626">
        <w:tc>
          <w:tcPr>
            <w:tcW w:w="2551" w:type="dxa"/>
            <w:vAlign w:val="bottom"/>
          </w:tcPr>
          <w:p w14:paraId="59637038" w14:textId="77777777" w:rsidR="00FE7219" w:rsidRPr="0077597A" w:rsidRDefault="00FE7219" w:rsidP="00856D98">
            <w:pPr>
              <w:pStyle w:val="Image"/>
              <w:spacing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56D4E903" w14:textId="04B9FAFD" w:rsidR="00FE7219" w:rsidRPr="0077597A" w:rsidRDefault="00685626" w:rsidP="00342E26">
            <w:pPr>
              <w:spacing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也希望更多的服务</w:t>
            </w:r>
            <w:r w:rsidR="0005248E">
              <w:rPr>
                <w:rFonts w:eastAsia="Microsoft YaHei" w:cs="SimSun" w:hint="eastAsia"/>
                <w:lang w:eastAsia="zh-CN"/>
              </w:rPr>
              <w:t>机构</w:t>
            </w:r>
            <w:r w:rsidRPr="0077597A">
              <w:rPr>
                <w:rFonts w:eastAsia="Microsoft YaHei" w:cs="SimSun" w:hint="eastAsia"/>
                <w:lang w:eastAsia="zh-CN"/>
              </w:rPr>
              <w:t>可以在提供良好服务的同时，也提供：</w:t>
            </w:r>
          </w:p>
        </w:tc>
      </w:tr>
      <w:tr w:rsidR="00EC028A" w:rsidRPr="0077597A" w14:paraId="2C059F9C" w14:textId="77777777" w:rsidTr="00685626">
        <w:tc>
          <w:tcPr>
            <w:tcW w:w="2551" w:type="dxa"/>
            <w:vAlign w:val="bottom"/>
          </w:tcPr>
          <w:p w14:paraId="1DF2B853" w14:textId="77777777" w:rsidR="004E1806" w:rsidRPr="0077597A" w:rsidRDefault="00685626" w:rsidP="00437DD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74BDA5D" wp14:editId="140510C2">
                  <wp:extent cx="1482725" cy="1482725"/>
                  <wp:effectExtent l="0" t="0" r="3175" b="3175"/>
                  <wp:docPr id="1464946712" name="Picture 16" descr="两个人在握手，另一只手分别放在各自胸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两个人在握手，另一只手分别放在各自胸前。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95FC88" w14:textId="77777777" w:rsidR="004E1806" w:rsidRPr="0077597A" w:rsidRDefault="00685626" w:rsidP="00342E26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尊重所有文化的服务</w:t>
            </w:r>
          </w:p>
        </w:tc>
      </w:tr>
      <w:tr w:rsidR="00EC028A" w:rsidRPr="0077597A" w14:paraId="122E9C92" w14:textId="77777777" w:rsidTr="00685626">
        <w:tc>
          <w:tcPr>
            <w:tcW w:w="2551" w:type="dxa"/>
            <w:vAlign w:val="bottom"/>
          </w:tcPr>
          <w:p w14:paraId="6EC8F1F8" w14:textId="77777777" w:rsidR="004E1806" w:rsidRPr="0077597A" w:rsidRDefault="00685626" w:rsidP="00437DD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1609654" wp14:editId="1173E2AB">
                  <wp:extent cx="1482725" cy="1482725"/>
                  <wp:effectExtent l="0" t="0" r="3175" b="3175"/>
                  <wp:docPr id="1465212638" name="Picture 17" descr="一群来自文化语言多元化背景的人，旁边有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一群来自文化语言多元化背景的人，旁边有一个竖起的大拇指。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F7B02E" w14:textId="77777777" w:rsidR="004E1806" w:rsidRPr="0077597A" w:rsidRDefault="00685626" w:rsidP="00342E26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适合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的服务</w:t>
            </w:r>
          </w:p>
        </w:tc>
      </w:tr>
      <w:tr w:rsidR="00EC028A" w:rsidRPr="0077597A" w14:paraId="0C209BB2" w14:textId="77777777" w:rsidTr="00685626">
        <w:tc>
          <w:tcPr>
            <w:tcW w:w="2551" w:type="dxa"/>
            <w:vAlign w:val="bottom"/>
          </w:tcPr>
          <w:p w14:paraId="213947EF" w14:textId="77777777" w:rsidR="004E1806" w:rsidRPr="0077597A" w:rsidRDefault="00685626" w:rsidP="00437DD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5CB7EE8" wp14:editId="0AD05A62">
                  <wp:extent cx="1482725" cy="1482725"/>
                  <wp:effectExtent l="0" t="0" r="3175" b="3175"/>
                  <wp:docPr id="1496978836" name="Picture 18" descr="3 名参与者和一个安全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3 名参与者和一个安全图标。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896CD3" w14:textId="77777777" w:rsidR="004E1806" w:rsidRPr="0077597A" w:rsidRDefault="00685626" w:rsidP="00342E26">
            <w:pPr>
              <w:pStyle w:val="ListParagraph"/>
              <w:numPr>
                <w:ilvl w:val="0"/>
                <w:numId w:val="65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对所有文化来讲是安全的服务。</w:t>
            </w:r>
          </w:p>
        </w:tc>
      </w:tr>
      <w:tr w:rsidR="00EC028A" w:rsidRPr="0077597A" w14:paraId="2B9B139F" w14:textId="77777777" w:rsidTr="00685626">
        <w:tc>
          <w:tcPr>
            <w:tcW w:w="2551" w:type="dxa"/>
            <w:vAlign w:val="bottom"/>
          </w:tcPr>
          <w:p w14:paraId="5A01A240" w14:textId="77777777" w:rsidR="0045725F" w:rsidRPr="0077597A" w:rsidRDefault="00685626" w:rsidP="00977E3B">
            <w:pPr>
              <w:pStyle w:val="Image"/>
              <w:spacing w:before="60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76281BBE" wp14:editId="1E841903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631190</wp:posOffset>
                      </wp:positionV>
                      <wp:extent cx="892175" cy="450215"/>
                      <wp:effectExtent l="0" t="0" r="3175" b="698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CB0A81" w14:textId="65BE0263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行动计划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281BBE" id="_x0000_s1040" type="#_x0000_t202" alt="&quot;&quot;" style="position:absolute;left:0;text-align:left;margin-left:23.85pt;margin-top:49.7pt;width:70.25pt;height:35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" filled="f" stroked="f">
                      <v:textbox inset="0,0,0,0">
                        <w:txbxContent>
                          <w:p w14:paraId="6FCB0A81" w14:textId="65BE0263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行动计划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743ADEC" wp14:editId="6A7406FB">
                  <wp:extent cx="1482725" cy="1482725"/>
                  <wp:effectExtent l="0" t="0" r="3175" b="3175"/>
                  <wp:docPr id="753246717" name="Picture 15" descr="一份行动计划，上面显示了事项列表，所有事项都打了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一份行动计划，上面显示了事项列表，所有事项都打了勾。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BA5FFF" w14:textId="68837786" w:rsidR="00F122D1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《行动计划》的第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="001E57C4">
              <w:rPr>
                <w:rFonts w:eastAsia="Microsoft YaHei" w:cs="SimSun"/>
                <w:lang w:eastAsia="zh-CN"/>
              </w:rPr>
              <w:t>31</w:t>
            </w:r>
            <w:r w:rsidRPr="0077597A">
              <w:rPr>
                <w:rFonts w:eastAsia="Microsoft YaHei" w:cs="SimSun" w:hint="eastAsia"/>
                <w:lang w:eastAsia="zh-CN"/>
              </w:rPr>
              <w:t>页了解我们会采取的行动。</w:t>
            </w:r>
          </w:p>
          <w:p w14:paraId="08017EF3" w14:textId="77777777" w:rsidR="00F122D1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我们的《行动计划》。</w:t>
            </w:r>
          </w:p>
          <w:p w14:paraId="3C6FE46E" w14:textId="77777777" w:rsidR="0045725F" w:rsidRPr="0077597A" w:rsidRDefault="00000000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hyperlink r:id="rId97" w:history="1">
              <w:r w:rsidR="006A604C" w:rsidRPr="0077597A">
                <w:rPr>
                  <w:rStyle w:val="Hyperlink"/>
                  <w:rFonts w:eastAsia="Microsoft YaHei" w:cs="SimSun" w:hint="eastAsia"/>
                  <w:lang w:eastAsia="zh-CN"/>
                </w:rPr>
                <w:t>www.ndis.gov.au/CALD</w:t>
              </w:r>
            </w:hyperlink>
          </w:p>
        </w:tc>
      </w:tr>
    </w:tbl>
    <w:p w14:paraId="774C956C" w14:textId="77777777" w:rsidR="00B676E1" w:rsidRPr="0077597A" w:rsidRDefault="00685626" w:rsidP="00342E26">
      <w:pPr>
        <w:pStyle w:val="Heading3"/>
        <w:spacing w:before="480" w:after="24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color w:val="000000" w:themeColor="text1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003CB9A2" wp14:editId="700600BD">
                <wp:simplePos x="0" y="0"/>
                <wp:positionH relativeFrom="margin">
                  <wp:posOffset>-344170</wp:posOffset>
                </wp:positionH>
                <wp:positionV relativeFrom="paragraph">
                  <wp:posOffset>-185724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322258" id="Rectangle: Rounded Corners 565464728" o:spid="_x0000_s1026" alt="&quot;&quot;" style="position:absolute;margin-left:-27.1pt;margin-top:-14.6pt;width:505.7pt;height:54.4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" fillcolor="#06a8b5" strokecolor="#6b2976" strokeweight="3pt">
                <w10:wrap anchorx="margin"/>
              </v:roundrect>
            </w:pict>
          </mc:Fallback>
        </mc:AlternateContent>
      </w:r>
      <w:r w:rsidRPr="0077597A">
        <w:rPr>
          <w:rFonts w:eastAsia="Microsoft YaHei" w:cs="SimSun" w:hint="eastAsia"/>
          <w:lang w:eastAsia="zh-CN"/>
        </w:rPr>
        <w:t xml:space="preserve">5. </w:t>
      </w:r>
      <w:r w:rsidRPr="0077597A">
        <w:rPr>
          <w:rFonts w:eastAsia="Microsoft YaHei" w:cs="SimSun" w:hint="eastAsia"/>
          <w:lang w:eastAsia="zh-CN"/>
        </w:rPr>
        <w:t>有关</w:t>
      </w:r>
      <w:r w:rsidRPr="0077597A">
        <w:rPr>
          <w:rFonts w:eastAsia="Microsoft YaHei" w:cs="SimSun" w:hint="eastAsia"/>
          <w:lang w:eastAsia="zh-CN"/>
        </w:rPr>
        <w:t xml:space="preserve"> CALD </w:t>
      </w:r>
      <w:r w:rsidRPr="0077597A">
        <w:rPr>
          <w:rFonts w:eastAsia="Microsoft YaHei" w:cs="SimSun" w:hint="eastAsia"/>
          <w:lang w:eastAsia="zh-CN"/>
        </w:rPr>
        <w:t>参与者的数据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4791C45A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500D4832" w14:textId="77777777" w:rsidR="00437DD8" w:rsidRPr="0077597A" w:rsidRDefault="00685626" w:rsidP="00CC3EDF">
            <w:pPr>
              <w:pStyle w:val="Image"/>
              <w:spacing w:before="3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7E654C84" wp14:editId="507F70AB">
                      <wp:simplePos x="0" y="0"/>
                      <wp:positionH relativeFrom="column">
                        <wp:posOffset>702310</wp:posOffset>
                      </wp:positionH>
                      <wp:positionV relativeFrom="paragraph">
                        <wp:posOffset>744220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E0AAE5" w14:textId="77777777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21"/>
                                      <w:szCs w:val="24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21"/>
                                      <w:szCs w:val="24"/>
                                    </w:rPr>
                                    <w:t>记录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654C84" id="_x0000_s1041" type="#_x0000_t202" alt="&quot;&quot;" style="position:absolute;left:0;text-align:left;margin-left:55.3pt;margin-top:58.6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" filled="f" stroked="f">
                      <v:textbox inset="0,0,0,0">
                        <w:txbxContent>
                          <w:p w14:paraId="60E0AAE5" w14:textId="77777777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21"/>
                                <w:szCs w:val="24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21"/>
                                <w:szCs w:val="24"/>
                              </w:rPr>
                              <w:t>记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CEBB451" wp14:editId="49714DB5">
                  <wp:extent cx="1440000" cy="1440000"/>
                  <wp:effectExtent l="0" t="0" r="8255" b="8255"/>
                  <wp:docPr id="98" name="Picture 98" descr="一份信息文件、一份记录文件和一幅柱状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一份信息文件、一份记录文件和一幅柱状图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9778A9" w14:textId="77777777" w:rsidR="00437DD8" w:rsidRPr="0077597A" w:rsidRDefault="00685626" w:rsidP="00342E26">
            <w:pPr>
              <w:spacing w:before="36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所说的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数据</w:t>
            </w:r>
            <w:r w:rsidRPr="0077597A">
              <w:rPr>
                <w:rFonts w:eastAsia="Microsoft YaHei" w:cs="SimSun" w:hint="eastAsia"/>
                <w:lang w:eastAsia="zh-CN"/>
              </w:rPr>
              <w:t>包括：</w:t>
            </w:r>
          </w:p>
          <w:p w14:paraId="55FCC4B5" w14:textId="77777777" w:rsidR="00437DD8" w:rsidRPr="0077597A" w:rsidRDefault="00685626" w:rsidP="00342E26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事实</w:t>
            </w:r>
          </w:p>
          <w:p w14:paraId="5D13415F" w14:textId="77777777" w:rsidR="00437DD8" w:rsidRPr="0077597A" w:rsidRDefault="00685626" w:rsidP="00342E26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信息</w:t>
            </w:r>
          </w:p>
          <w:p w14:paraId="46BFCFC0" w14:textId="77777777" w:rsidR="00437DD8" w:rsidRPr="0077597A" w:rsidRDefault="00685626" w:rsidP="00342E26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档案记录。</w:t>
            </w:r>
          </w:p>
        </w:tc>
      </w:tr>
      <w:tr w:rsidR="00EC028A" w:rsidRPr="0077597A" w14:paraId="73BF2692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3E26951A" w14:textId="77777777" w:rsidR="00437DD8" w:rsidRPr="0077597A" w:rsidRDefault="00685626" w:rsidP="00437DD8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ABF0122" wp14:editId="2C9B29CE">
                  <wp:extent cx="1440000" cy="1440000"/>
                  <wp:effectExtent l="0" t="0" r="8255" b="8255"/>
                  <wp:docPr id="99" name="Picture 99" descr="一群来自文化语言多元化背景的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一群来自文化语言多元化背景的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32C934" w14:textId="77777777" w:rsidR="00437DD8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需要更有用的数据来帮助我们了解：</w:t>
            </w:r>
          </w:p>
          <w:p w14:paraId="5C5DCA06" w14:textId="77777777" w:rsidR="00437DD8" w:rsidRPr="0077597A" w:rsidRDefault="00685626" w:rsidP="00342E26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参与者</w:t>
            </w:r>
          </w:p>
          <w:p w14:paraId="151C24DE" w14:textId="77777777" w:rsidR="00437DD8" w:rsidRPr="0077597A" w:rsidRDefault="00685626" w:rsidP="00342E26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有关他们需要哪些援助的信息。</w:t>
            </w:r>
          </w:p>
        </w:tc>
      </w:tr>
      <w:tr w:rsidR="00EC028A" w:rsidRPr="0077597A" w14:paraId="64FEEFAC" w14:textId="77777777" w:rsidTr="005C45CC">
        <w:tc>
          <w:tcPr>
            <w:tcW w:w="2551" w:type="dxa"/>
            <w:vAlign w:val="center"/>
          </w:tcPr>
          <w:p w14:paraId="0737ABA6" w14:textId="77777777" w:rsidR="00437DD8" w:rsidRPr="0077597A" w:rsidRDefault="00437DD8" w:rsidP="00CF67C2">
            <w:pPr>
              <w:pStyle w:val="Image"/>
              <w:spacing w:before="600" w:after="0"/>
              <w:rPr>
                <w:rFonts w:eastAsia="Microsoft YaHei"/>
                <w:noProof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7DC0B579" w14:textId="77777777" w:rsidR="00437DD8" w:rsidRPr="0077597A" w:rsidRDefault="00685626" w:rsidP="00342E26">
            <w:pPr>
              <w:spacing w:before="60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还需要更多的数据来了解：</w:t>
            </w:r>
          </w:p>
        </w:tc>
      </w:tr>
      <w:tr w:rsidR="00EC028A" w:rsidRPr="0077597A" w14:paraId="1ABFD90C" w14:textId="77777777" w:rsidTr="00C73E0D">
        <w:tc>
          <w:tcPr>
            <w:tcW w:w="2551" w:type="dxa"/>
            <w:vAlign w:val="center"/>
          </w:tcPr>
          <w:p w14:paraId="233D781F" w14:textId="77777777" w:rsidR="005C45CC" w:rsidRPr="0077597A" w:rsidRDefault="00685626" w:rsidP="009B4B96">
            <w:pPr>
              <w:pStyle w:val="Image"/>
              <w:spacing w:before="120" w:after="12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79F7D01" wp14:editId="1C8B7FE8">
                  <wp:extent cx="1482725" cy="1482725"/>
                  <wp:effectExtent l="0" t="0" r="3175" b="3175"/>
                  <wp:docPr id="2039338464" name="Picture 10" descr="一名工作人员在支持一位参与者。旁边有一个竖起的大拇指，和向上指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一名工作人员在支持一位参与者。旁边有一个竖起的大拇指，和向上指的箭头。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36008D" w14:textId="77777777" w:rsidR="005C45CC" w:rsidRPr="0077597A" w:rsidRDefault="00685626" w:rsidP="00342E26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如何能够改进服务</w:t>
            </w:r>
          </w:p>
        </w:tc>
      </w:tr>
      <w:tr w:rsidR="00EC028A" w:rsidRPr="0077597A" w14:paraId="2CEB66DC" w14:textId="77777777" w:rsidTr="00C73E0D">
        <w:tc>
          <w:tcPr>
            <w:tcW w:w="2551" w:type="dxa"/>
            <w:vAlign w:val="center"/>
          </w:tcPr>
          <w:p w14:paraId="4CF66133" w14:textId="77777777" w:rsidR="005C45CC" w:rsidRPr="0077597A" w:rsidRDefault="00685626" w:rsidP="009B4B96">
            <w:pPr>
              <w:pStyle w:val="Image"/>
              <w:spacing w:before="120" w:after="12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EB6BA61" wp14:editId="3318DF93">
                  <wp:extent cx="1482725" cy="1482725"/>
                  <wp:effectExtent l="0" t="0" r="3175" b="3175"/>
                  <wp:docPr id="1301712445" name="Picture 9" descr="一份 NDIS 文件和一个问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一份 NDIS 文件和一个问号。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FBB214" w14:textId="77777777" w:rsidR="005C45CC" w:rsidRPr="0077597A" w:rsidRDefault="00685626" w:rsidP="00342E26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NDIS </w:t>
            </w:r>
            <w:r w:rsidRPr="0077597A">
              <w:rPr>
                <w:rFonts w:eastAsia="Microsoft YaHei" w:cs="SimSun" w:hint="eastAsia"/>
                <w:lang w:eastAsia="zh-CN"/>
              </w:rPr>
              <w:t>是否起到作用。</w:t>
            </w:r>
          </w:p>
        </w:tc>
      </w:tr>
    </w:tbl>
    <w:p w14:paraId="5DD5C53C" w14:textId="77777777" w:rsidR="008104A9" w:rsidRPr="0077597A" w:rsidRDefault="00685626" w:rsidP="00B676E1">
      <w:pPr>
        <w:pStyle w:val="Heading4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5C45D70D" wp14:editId="7E5806F4">
                <wp:simplePos x="0" y="0"/>
                <wp:positionH relativeFrom="page">
                  <wp:posOffset>922834</wp:posOffset>
                </wp:positionH>
                <wp:positionV relativeFrom="paragraph">
                  <wp:posOffset>21018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7B3C4F" id="Group 136" o:spid="_x0000_s1026" alt="&quot;&quot;" style="position:absolute;margin-left:72.65pt;margin-top:16.55pt;width:455.55pt;height:19pt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" fillcolor="#06a8b5" strokecolor="#6b2976" strokeweight="3pt"/>
                <w10:wrap anchorx="page"/>
              </v:group>
            </w:pict>
          </mc:Fallback>
        </mc:AlternateContent>
      </w:r>
      <w:r w:rsidR="00FE7219" w:rsidRPr="0077597A">
        <w:rPr>
          <w:rFonts w:eastAsia="Microsoft YaHei" w:cs="SimSun" w:hint="eastAsia"/>
          <w:lang w:eastAsia="zh-CN"/>
        </w:rPr>
        <w:t>我们的目标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445D0AB4" w14:textId="77777777" w:rsidTr="0031750E">
        <w:trPr>
          <w:trHeight w:val="2240"/>
        </w:trPr>
        <w:tc>
          <w:tcPr>
            <w:tcW w:w="2551" w:type="dxa"/>
            <w:vAlign w:val="center"/>
          </w:tcPr>
          <w:p w14:paraId="6CFC7B4A" w14:textId="77777777" w:rsidR="008104A9" w:rsidRPr="0077597A" w:rsidRDefault="00685626" w:rsidP="0090163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20FBACD" wp14:editId="007DFD34">
                  <wp:extent cx="1440000" cy="1440000"/>
                  <wp:effectExtent l="0" t="0" r="8255" b="8255"/>
                  <wp:docPr id="1692890758" name="Picture 1692890758" descr="3 个人站在“CALD”字样下方。有一个人举起了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3 个人站在“CALD”字样下方。有一个人举起了手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12C6B0" w14:textId="77777777" w:rsidR="008104A9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希望以能够支持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人士需求的方式来定义“</w:t>
            </w:r>
            <w:r w:rsidRPr="0077597A">
              <w:rPr>
                <w:rFonts w:eastAsia="Microsoft YaHei" w:cs="SimSun" w:hint="eastAsia"/>
                <w:lang w:eastAsia="zh-CN"/>
              </w:rPr>
              <w:t>CALD</w:t>
            </w:r>
            <w:r w:rsidRPr="0077597A">
              <w:rPr>
                <w:rFonts w:eastAsia="Microsoft YaHei" w:cs="SimSun" w:hint="eastAsia"/>
                <w:lang w:eastAsia="zh-CN"/>
              </w:rPr>
              <w:t>”。</w:t>
            </w:r>
          </w:p>
        </w:tc>
      </w:tr>
      <w:tr w:rsidR="00EC028A" w:rsidRPr="0077597A" w14:paraId="106DEBD1" w14:textId="77777777" w:rsidTr="00C73E0D">
        <w:tc>
          <w:tcPr>
            <w:tcW w:w="2551" w:type="dxa"/>
            <w:vAlign w:val="center"/>
          </w:tcPr>
          <w:p w14:paraId="40708125" w14:textId="77777777" w:rsidR="00FE7219" w:rsidRPr="0077597A" w:rsidRDefault="00FE7219" w:rsidP="00901638">
            <w:pPr>
              <w:pStyle w:val="Image"/>
              <w:spacing w:before="360" w:after="0"/>
              <w:rPr>
                <w:rFonts w:eastAsia="Microsoft YaHei"/>
                <w:noProof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3717358B" w14:textId="2032BA4D" w:rsidR="00FE7219" w:rsidRPr="0077597A" w:rsidRDefault="00685626" w:rsidP="00342E26">
            <w:pPr>
              <w:spacing w:before="36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收集和使用良好的数据非常重要，这样我们就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可以：</w:t>
            </w:r>
          </w:p>
        </w:tc>
      </w:tr>
      <w:tr w:rsidR="00EC028A" w:rsidRPr="0077597A" w14:paraId="3C2D5EC0" w14:textId="77777777" w:rsidTr="0031750E">
        <w:trPr>
          <w:trHeight w:val="2266"/>
        </w:trPr>
        <w:tc>
          <w:tcPr>
            <w:tcW w:w="2551" w:type="dxa"/>
            <w:vAlign w:val="center"/>
          </w:tcPr>
          <w:p w14:paraId="63FC6DFE" w14:textId="77777777" w:rsidR="00FE7219" w:rsidRPr="0077597A" w:rsidRDefault="00685626" w:rsidP="009B4B96">
            <w:pPr>
              <w:pStyle w:val="Image"/>
              <w:spacing w:before="120" w:after="12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C67663D" wp14:editId="25CA34C3">
                  <wp:extent cx="1482725" cy="1482725"/>
                  <wp:effectExtent l="0" t="0" r="3175" b="3175"/>
                  <wp:docPr id="353773993" name="Picture 11" descr="一名工作人员在支持一位参与者。旁边有一个竖起的大拇指，和向上指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一名工作人员在支持一位参与者。旁边有一个竖起的大拇指，和向上指的箭头。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148489" w14:textId="77777777" w:rsidR="00FE7219" w:rsidRPr="0077597A" w:rsidRDefault="00685626" w:rsidP="00342E26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为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参与者提供更好的服务</w:t>
            </w:r>
          </w:p>
        </w:tc>
      </w:tr>
      <w:tr w:rsidR="00EC028A" w:rsidRPr="0077597A" w14:paraId="5FE40062" w14:textId="77777777" w:rsidTr="00C73E0D">
        <w:tc>
          <w:tcPr>
            <w:tcW w:w="2551" w:type="dxa"/>
            <w:vAlign w:val="center"/>
          </w:tcPr>
          <w:p w14:paraId="3398C391" w14:textId="77777777" w:rsidR="00FE7219" w:rsidRPr="0077597A" w:rsidRDefault="00685626" w:rsidP="009B4B96">
            <w:pPr>
              <w:pStyle w:val="Image"/>
              <w:spacing w:before="120" w:after="12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956F2EE" wp14:editId="77B28959">
                  <wp:extent cx="1482725" cy="1482725"/>
                  <wp:effectExtent l="0" t="0" r="3175" b="3175"/>
                  <wp:docPr id="1923862739" name="Picture 12" descr="一名 NDIS 工作人员，右上方有一个对话框，里面有一个勾和一个大叉。右下方是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一名 NDIS 工作人员，右上方有一个对话框，里面有一个勾和一个大叉。右下方是一个竖起的大拇指。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936706" w14:textId="77777777" w:rsidR="00FE7219" w:rsidRPr="0077597A" w:rsidRDefault="00685626" w:rsidP="00342E26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作出良好的决策。</w:t>
            </w:r>
          </w:p>
        </w:tc>
      </w:tr>
      <w:tr w:rsidR="00EC028A" w:rsidRPr="0077597A" w14:paraId="4A4ABEDE" w14:textId="77777777" w:rsidTr="00C73E0D">
        <w:tc>
          <w:tcPr>
            <w:tcW w:w="2551" w:type="dxa"/>
            <w:vAlign w:val="center"/>
          </w:tcPr>
          <w:p w14:paraId="48EF9A13" w14:textId="77777777" w:rsidR="0045725F" w:rsidRPr="0077597A" w:rsidRDefault="00685626" w:rsidP="009B4B96">
            <w:pPr>
              <w:pStyle w:val="Image"/>
              <w:spacing w:before="48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174C02F6" wp14:editId="5A1A52EF">
                      <wp:simplePos x="0" y="0"/>
                      <wp:positionH relativeFrom="column">
                        <wp:posOffset>295910</wp:posOffset>
                      </wp:positionH>
                      <wp:positionV relativeFrom="paragraph">
                        <wp:posOffset>530860</wp:posOffset>
                      </wp:positionV>
                      <wp:extent cx="892175" cy="450215"/>
                      <wp:effectExtent l="0" t="0" r="3175" b="6985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B31876" w14:textId="0B198EED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行动计划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4C02F6" id="_x0000_s1042" type="#_x0000_t202" alt="&quot;&quot;" style="position:absolute;left:0;text-align:left;margin-left:23.3pt;margin-top:41.8pt;width:70.25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" filled="f" stroked="f">
                      <v:textbox inset="0,0,0,0">
                        <w:txbxContent>
                          <w:p w14:paraId="42B31876" w14:textId="0B198EED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行动计划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EEC842C" wp14:editId="129774AA">
                  <wp:extent cx="1482725" cy="1482725"/>
                  <wp:effectExtent l="0" t="0" r="3175" b="3175"/>
                  <wp:docPr id="1047861810" name="Picture 19" descr="一份行动计划文件，上面显示了事项列表，所有事项都打了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一份行动计划文件，上面显示了事项列表，所有事项都打了勾。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F6A904" w14:textId="5A07DF0D" w:rsidR="00F122D1" w:rsidRPr="0077597A" w:rsidRDefault="00685626" w:rsidP="00342E26">
            <w:pPr>
              <w:spacing w:before="48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《行动计划》的第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="001E57C4">
              <w:rPr>
                <w:rFonts w:eastAsia="Microsoft YaHei" w:cs="SimSun"/>
                <w:lang w:eastAsia="zh-CN"/>
              </w:rPr>
              <w:t>37</w:t>
            </w:r>
            <w:r w:rsidRPr="0077597A">
              <w:rPr>
                <w:rFonts w:eastAsia="Microsoft YaHei" w:cs="SimSun" w:hint="eastAsia"/>
                <w:lang w:eastAsia="zh-CN"/>
              </w:rPr>
              <w:t>页了解我们会采取的行动。</w:t>
            </w:r>
          </w:p>
          <w:p w14:paraId="53BEB753" w14:textId="77777777" w:rsidR="00F122D1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我们的《行动计划》。</w:t>
            </w:r>
          </w:p>
          <w:p w14:paraId="568BBFD2" w14:textId="77777777" w:rsidR="0045725F" w:rsidRPr="0077597A" w:rsidRDefault="00000000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hyperlink r:id="rId105" w:history="1">
              <w:r w:rsidR="006A604C" w:rsidRPr="0077597A">
                <w:rPr>
                  <w:rStyle w:val="Hyperlink"/>
                  <w:rFonts w:eastAsia="Microsoft YaHei" w:cs="SimSun" w:hint="eastAsia"/>
                  <w:lang w:eastAsia="zh-CN"/>
                </w:rPr>
                <w:t>www.ndis.gov.au/CALD</w:t>
              </w:r>
            </w:hyperlink>
          </w:p>
        </w:tc>
      </w:tr>
    </w:tbl>
    <w:p w14:paraId="308933D9" w14:textId="77777777" w:rsidR="00B676E1" w:rsidRPr="0077597A" w:rsidRDefault="00685626" w:rsidP="00342E26">
      <w:pPr>
        <w:pStyle w:val="Heading3"/>
        <w:spacing w:before="480" w:after="24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color w:val="000000" w:themeColor="text1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76347B7" wp14:editId="5AFDA374">
                <wp:simplePos x="0" y="0"/>
                <wp:positionH relativeFrom="page">
                  <wp:posOffset>570230</wp:posOffset>
                </wp:positionH>
                <wp:positionV relativeFrom="paragraph">
                  <wp:posOffset>-193344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2248DD" id="Rectangle: Rounded Corners 604329672" o:spid="_x0000_s1026" alt="&quot;&quot;" style="position:absolute;margin-left:44.9pt;margin-top:-15.2pt;width:505.7pt;height:54.4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" fillcolor="#b6e3f9" strokecolor="#6b2976" strokeweight="3pt">
                <w10:wrap anchorx="page"/>
              </v:roundrect>
            </w:pict>
          </mc:Fallback>
        </mc:AlternateContent>
      </w:r>
      <w:r w:rsidRPr="0077597A">
        <w:rPr>
          <w:rFonts w:eastAsia="Microsoft YaHei" w:cs="SimSun" w:hint="eastAsia"/>
          <w:lang w:eastAsia="zh-CN"/>
        </w:rPr>
        <w:t xml:space="preserve">6. </w:t>
      </w:r>
      <w:r w:rsidRPr="0077597A">
        <w:rPr>
          <w:rFonts w:eastAsia="Microsoft YaHei" w:cs="SimSun" w:hint="eastAsia"/>
          <w:lang w:eastAsia="zh-CN"/>
        </w:rPr>
        <w:t>我们如何与社区沟通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007FD39D" w14:textId="77777777" w:rsidTr="00F74B03">
        <w:tc>
          <w:tcPr>
            <w:tcW w:w="2551" w:type="dxa"/>
            <w:vAlign w:val="center"/>
          </w:tcPr>
          <w:p w14:paraId="1A96E693" w14:textId="77777777" w:rsidR="001E0C39" w:rsidRPr="0077597A" w:rsidRDefault="00685626" w:rsidP="000F3FD8">
            <w:pPr>
              <w:pStyle w:val="Image"/>
              <w:spacing w:before="12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89E18DE" wp14:editId="442CE805">
                  <wp:extent cx="1482725" cy="1482725"/>
                  <wp:effectExtent l="0" t="0" r="3175" b="3175"/>
                  <wp:docPr id="156258991" name="Picture 20" descr="一名 NDIS 工作人员与某人握手，旁边有个竖起的大拇指和一个向上指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一名 NDIS 工作人员与某人握手，旁边有个竖起的大拇指和一个向上指的箭头。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18479B" w14:textId="77777777" w:rsidR="001E0C39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需要找到更好的方法，来与我们过去未能很好地帮助到的社区进行沟通。</w:t>
            </w:r>
          </w:p>
        </w:tc>
      </w:tr>
      <w:tr w:rsidR="00EC028A" w:rsidRPr="0077597A" w14:paraId="776C1394" w14:textId="77777777" w:rsidTr="00F74B03">
        <w:tc>
          <w:tcPr>
            <w:tcW w:w="2551" w:type="dxa"/>
            <w:vAlign w:val="center"/>
          </w:tcPr>
          <w:p w14:paraId="42E5DA65" w14:textId="77777777" w:rsidR="006A5A77" w:rsidRPr="0077597A" w:rsidRDefault="006A5A77" w:rsidP="000F3FD8">
            <w:pPr>
              <w:pStyle w:val="Image"/>
              <w:spacing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06F81C8D" w14:textId="77777777" w:rsidR="006A5A77" w:rsidRPr="0077597A" w:rsidRDefault="00685626" w:rsidP="00342E26">
            <w:pPr>
              <w:spacing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包括：</w:t>
            </w:r>
          </w:p>
        </w:tc>
      </w:tr>
      <w:tr w:rsidR="00EC028A" w:rsidRPr="0077597A" w14:paraId="4282C9EF" w14:textId="77777777" w:rsidTr="00F74B03">
        <w:tc>
          <w:tcPr>
            <w:tcW w:w="2551" w:type="dxa"/>
            <w:vAlign w:val="center"/>
          </w:tcPr>
          <w:p w14:paraId="0838041D" w14:textId="77777777" w:rsidR="006A5A77" w:rsidRPr="0077597A" w:rsidRDefault="00685626" w:rsidP="00C73E0D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9CDECD3" wp14:editId="3C03086F">
                  <wp:extent cx="1482725" cy="1482725"/>
                  <wp:effectExtent l="0" t="0" r="3175" b="3175"/>
                  <wp:docPr id="1848793223" name="Picture 13" descr="一个人将一份文件交给另一个人，他们上方有个对话框，里面有个信息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一个人将一份文件交给另一个人，他们上方有个对话框，里面有个信息图标。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027D03" w14:textId="77777777" w:rsidR="006A5A77" w:rsidRPr="0077597A" w:rsidRDefault="00685626" w:rsidP="00342E26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为这些社区提供信息</w:t>
            </w:r>
          </w:p>
        </w:tc>
      </w:tr>
      <w:tr w:rsidR="00EC028A" w:rsidRPr="0077597A" w14:paraId="4C9E5F63" w14:textId="77777777" w:rsidTr="00F74B03">
        <w:tc>
          <w:tcPr>
            <w:tcW w:w="2551" w:type="dxa"/>
            <w:vAlign w:val="center"/>
          </w:tcPr>
          <w:p w14:paraId="2E89BA9B" w14:textId="77777777" w:rsidR="006A5A77" w:rsidRPr="0077597A" w:rsidRDefault="00685626" w:rsidP="00C73E0D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B67637D" wp14:editId="28609218">
                  <wp:extent cx="1483200" cy="1112400"/>
                  <wp:effectExtent l="0" t="0" r="3175" b="0"/>
                  <wp:docPr id="271332487" name="Picture 21" descr="一个人在帮助一个老年人阅读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一个人在帮助一个老年人阅读文件。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C88B8C" w14:textId="77777777" w:rsidR="006A5A77" w:rsidRPr="0077597A" w:rsidRDefault="00685626" w:rsidP="00342E26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确保我们的服务满足这些社区的需求。</w:t>
            </w:r>
          </w:p>
        </w:tc>
      </w:tr>
    </w:tbl>
    <w:p w14:paraId="72BE3799" w14:textId="77777777" w:rsidR="00B676E1" w:rsidRPr="0077597A" w:rsidRDefault="00685626" w:rsidP="00D24CB6">
      <w:pPr>
        <w:pStyle w:val="Heading4"/>
        <w:tabs>
          <w:tab w:val="right" w:pos="9026"/>
        </w:tabs>
        <w:spacing w:before="480"/>
        <w:rPr>
          <w:rFonts w:eastAsia="Microsoft YaHei"/>
          <w:lang w:eastAsia="zh-CN"/>
        </w:rPr>
      </w:pPr>
      <w:r w:rsidRPr="0077597A">
        <w:rPr>
          <w:rFonts w:eastAsia="Microsoft YaHei" w:hint="eastAsia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1BD17AD6" wp14:editId="4E622E98">
                <wp:simplePos x="0" y="0"/>
                <wp:positionH relativeFrom="page">
                  <wp:posOffset>922834</wp:posOffset>
                </wp:positionH>
                <wp:positionV relativeFrom="paragraph">
                  <wp:posOffset>51943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E21670" id="Group 1407463667" o:spid="_x0000_s1026" alt="&quot;&quot;" style="position:absolute;margin-left:72.65pt;margin-top:40.9pt;width:455.55pt;height:19pt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" fillcolor="#b6e3f9" strokecolor="#6b2976" strokeweight="3pt"/>
                <w10:wrap anchorx="page"/>
              </v:group>
            </w:pict>
          </mc:Fallback>
        </mc:AlternateContent>
      </w:r>
      <w:r w:rsidR="00FE7219" w:rsidRPr="0077597A">
        <w:rPr>
          <w:rFonts w:eastAsia="Microsoft YaHei" w:cs="SimSun" w:hint="eastAsia"/>
          <w:lang w:eastAsia="zh-CN"/>
        </w:rPr>
        <w:t>我们的目标</w:t>
      </w:r>
      <w:r w:rsidR="00FE7219" w:rsidRPr="0077597A">
        <w:rPr>
          <w:rFonts w:eastAsia="Microsoft YaHei" w:cs="SimSun" w:hint="eastAsia"/>
          <w:lang w:eastAsia="zh-CN"/>
        </w:rPr>
        <w:tab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EC028A" w:rsidRPr="0077597A" w14:paraId="0678F659" w14:textId="77777777" w:rsidTr="00392C28">
        <w:tc>
          <w:tcPr>
            <w:tcW w:w="2551" w:type="dxa"/>
            <w:vAlign w:val="center"/>
          </w:tcPr>
          <w:p w14:paraId="0667D23C" w14:textId="77777777" w:rsidR="00B676E1" w:rsidRPr="0077597A" w:rsidRDefault="00685626" w:rsidP="004A17E3">
            <w:pPr>
              <w:pStyle w:val="Image"/>
              <w:spacing w:before="3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7A268AB" wp14:editId="1C962DBB">
                  <wp:extent cx="1482725" cy="1482725"/>
                  <wp:effectExtent l="0" t="0" r="3175" b="3175"/>
                  <wp:docPr id="1147277086" name="Picture 14" descr="一个人指着自己。右上角有一个思想泡泡，里面有一份 NDIS 计划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一个人指着自己。右上角有一个思想泡泡，里面有一份 NDIS 计划。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57F8FFC4" w14:textId="77777777" w:rsidR="00B676E1" w:rsidRPr="0077597A" w:rsidRDefault="00685626" w:rsidP="004A17E3">
            <w:pPr>
              <w:spacing w:before="3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希望加深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残障人士对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 </w:t>
            </w:r>
            <w:r w:rsidRPr="0077597A">
              <w:rPr>
                <w:rFonts w:eastAsia="Microsoft YaHei" w:cs="SimSun" w:hint="eastAsia"/>
                <w:lang w:eastAsia="zh-CN"/>
              </w:rPr>
              <w:t>的理解。</w:t>
            </w:r>
          </w:p>
        </w:tc>
      </w:tr>
    </w:tbl>
    <w:p w14:paraId="698F5646" w14:textId="77777777" w:rsidR="000F3FD8" w:rsidRPr="0077597A" w:rsidRDefault="00685626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2EEFAB32" w14:textId="77777777" w:rsidTr="000F3FD8">
        <w:trPr>
          <w:trHeight w:val="454"/>
        </w:trPr>
        <w:tc>
          <w:tcPr>
            <w:tcW w:w="2551" w:type="dxa"/>
            <w:vAlign w:val="center"/>
          </w:tcPr>
          <w:p w14:paraId="3AEDA022" w14:textId="77777777" w:rsidR="006D5181" w:rsidRPr="0077597A" w:rsidRDefault="006D5181" w:rsidP="000F3FD8">
            <w:pPr>
              <w:pStyle w:val="Image"/>
              <w:spacing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492516FC" w14:textId="77777777" w:rsidR="008F445F" w:rsidRPr="0077597A" w:rsidRDefault="00685626" w:rsidP="00342E26">
            <w:pPr>
              <w:spacing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包括提供以下信息：</w:t>
            </w:r>
          </w:p>
        </w:tc>
      </w:tr>
      <w:tr w:rsidR="00EC028A" w:rsidRPr="0077597A" w14:paraId="60BFB751" w14:textId="77777777" w:rsidTr="00C73E0D">
        <w:tc>
          <w:tcPr>
            <w:tcW w:w="2551" w:type="dxa"/>
            <w:vAlign w:val="center"/>
          </w:tcPr>
          <w:p w14:paraId="3B877B59" w14:textId="77777777" w:rsidR="000B54BD" w:rsidRPr="0077597A" w:rsidRDefault="00685626" w:rsidP="000F3FD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8652EF5" wp14:editId="6CC7468A">
                  <wp:extent cx="1482725" cy="1482725"/>
                  <wp:effectExtent l="0" t="0" r="3175" b="3175"/>
                  <wp:docPr id="618057097" name="Picture 15" descr="一大群人在一起，他们上方有个问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一大群人在一起，他们上方有个问号。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93EB88" w14:textId="77777777" w:rsidR="000B54BD" w:rsidRPr="0077597A" w:rsidRDefault="00685626" w:rsidP="00342E26">
            <w:pPr>
              <w:pStyle w:val="ListParagraph"/>
              <w:numPr>
                <w:ilvl w:val="0"/>
                <w:numId w:val="51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谁可以参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</w:p>
        </w:tc>
      </w:tr>
      <w:tr w:rsidR="00EC028A" w:rsidRPr="0077597A" w14:paraId="00030582" w14:textId="77777777" w:rsidTr="00C73E0D">
        <w:tc>
          <w:tcPr>
            <w:tcW w:w="2551" w:type="dxa"/>
            <w:vAlign w:val="center"/>
          </w:tcPr>
          <w:p w14:paraId="35E88262" w14:textId="77777777" w:rsidR="000B54BD" w:rsidRPr="0077597A" w:rsidRDefault="00685626" w:rsidP="000F3FD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3EA1EA9" wp14:editId="37A6FD0E">
                  <wp:extent cx="1482725" cy="1482725"/>
                  <wp:effectExtent l="0" t="0" r="3175" b="3175"/>
                  <wp:docPr id="667159773" name="Picture 16" descr="一个人拿着一份 NDIS 计划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一个人拿着一份 NDIS 计划。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DEA8EB" w14:textId="77777777" w:rsidR="000B54BD" w:rsidRPr="0077597A" w:rsidRDefault="00685626" w:rsidP="00342E26">
            <w:pPr>
              <w:pStyle w:val="ListParagraph"/>
              <w:numPr>
                <w:ilvl w:val="0"/>
                <w:numId w:val="51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如何使用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  <w:tr w:rsidR="00EC028A" w:rsidRPr="0077597A" w14:paraId="2E0A9227" w14:textId="77777777" w:rsidTr="000F3FD8">
        <w:trPr>
          <w:trHeight w:val="3288"/>
        </w:trPr>
        <w:tc>
          <w:tcPr>
            <w:tcW w:w="2551" w:type="dxa"/>
            <w:vAlign w:val="center"/>
          </w:tcPr>
          <w:p w14:paraId="0EF7004E" w14:textId="77777777" w:rsidR="008F445F" w:rsidRPr="0077597A" w:rsidRDefault="00685626" w:rsidP="009528D1">
            <w:pPr>
              <w:pStyle w:val="Image"/>
              <w:spacing w:before="60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C46DCC0" wp14:editId="658F8358">
                  <wp:extent cx="1482725" cy="1482725"/>
                  <wp:effectExtent l="0" t="0" r="3175" b="3175"/>
                  <wp:docPr id="225730487" name="Picture 17" descr="一大群人在一起。他们上方有一个思想泡泡，里面有一个意味着更改的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一大群人在一起。他们上方有一个思想泡泡，里面有一个意味着更改的图标。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D36D08" w14:textId="2AA0A7B3" w:rsidR="007B3CE7" w:rsidRPr="0077597A" w:rsidRDefault="00685626" w:rsidP="00342E26">
            <w:pPr>
              <w:spacing w:before="60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还希望提供有助于改变社区对残障的</w:t>
            </w:r>
            <w:r w:rsidRPr="0077597A">
              <w:rPr>
                <w:rStyle w:val="Strong"/>
                <w:rFonts w:eastAsia="Microsoft YaHei" w:cs="SimSun" w:hint="eastAsia"/>
                <w:lang w:eastAsia="zh-CN"/>
              </w:rPr>
              <w:t>态度</w:t>
            </w:r>
            <w:r w:rsidRPr="0077597A">
              <w:rPr>
                <w:rFonts w:eastAsia="Microsoft YaHei" w:cs="SimSun" w:hint="eastAsia"/>
                <w:lang w:eastAsia="zh-CN"/>
              </w:rPr>
              <w:t>的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信息。</w:t>
            </w:r>
          </w:p>
        </w:tc>
      </w:tr>
      <w:tr w:rsidR="00EC028A" w:rsidRPr="0077597A" w14:paraId="266DD747" w14:textId="77777777" w:rsidTr="000F3FD8">
        <w:trPr>
          <w:trHeight w:val="3458"/>
        </w:trPr>
        <w:tc>
          <w:tcPr>
            <w:tcW w:w="2551" w:type="dxa"/>
            <w:vAlign w:val="center"/>
          </w:tcPr>
          <w:p w14:paraId="6695B3E0" w14:textId="77777777" w:rsidR="009205EE" w:rsidRPr="0077597A" w:rsidRDefault="00685626" w:rsidP="000F3FD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DAEBFC1" wp14:editId="43FF2176">
                  <wp:extent cx="1482725" cy="1482725"/>
                  <wp:effectExtent l="0" t="0" r="3175" b="3175"/>
                  <wp:docPr id="2008626073" name="Picture 18" descr="一个人指着自己。上方有个思想泡泡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一个人指着自己。上方有个思想泡泡。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22886F" w14:textId="77777777" w:rsidR="009205EE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态度是指您：</w:t>
            </w:r>
          </w:p>
          <w:p w14:paraId="7FD8C344" w14:textId="77777777" w:rsidR="009205EE" w:rsidRPr="0077597A" w:rsidRDefault="00685626" w:rsidP="00342E26">
            <w:pPr>
              <w:pStyle w:val="ListParagraph"/>
              <w:numPr>
                <w:ilvl w:val="0"/>
                <w:numId w:val="48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有什么看法</w:t>
            </w:r>
          </w:p>
          <w:p w14:paraId="39C809B4" w14:textId="77777777" w:rsidR="009205EE" w:rsidRPr="0077597A" w:rsidRDefault="00685626" w:rsidP="00342E26">
            <w:pPr>
              <w:pStyle w:val="ListParagraph"/>
              <w:numPr>
                <w:ilvl w:val="0"/>
                <w:numId w:val="48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有什么感受</w:t>
            </w:r>
          </w:p>
          <w:p w14:paraId="4A291DED" w14:textId="77777777" w:rsidR="009205EE" w:rsidRPr="0077597A" w:rsidRDefault="00685626" w:rsidP="00342E26">
            <w:pPr>
              <w:pStyle w:val="ListParagraph"/>
              <w:numPr>
                <w:ilvl w:val="0"/>
                <w:numId w:val="48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相信什么。</w:t>
            </w:r>
          </w:p>
        </w:tc>
      </w:tr>
    </w:tbl>
    <w:p w14:paraId="5EE891E3" w14:textId="77777777" w:rsidR="000F3FD8" w:rsidRPr="0077597A" w:rsidRDefault="00685626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725661BE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1B319C2A" w14:textId="77777777" w:rsidR="00286147" w:rsidRPr="0077597A" w:rsidRDefault="00685626" w:rsidP="000F3FD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2DB3773F" wp14:editId="58F27B62">
                  <wp:extent cx="1482725" cy="1482725"/>
                  <wp:effectExtent l="0" t="0" r="3175" b="3175"/>
                  <wp:docPr id="1540705034" name="Picture 22" descr="一个人的右上方有一个思想泡泡，里面有一个残障图标。右下方是一个朝下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一个人的右上方有一个思想泡泡，里面有一个残障图标。右下方是一个朝下的大拇指。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40C3E9" w14:textId="77777777" w:rsidR="00286147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例如，有些人对残障有非常糟糕的看法。</w:t>
            </w:r>
          </w:p>
          <w:p w14:paraId="24A89484" w14:textId="77777777" w:rsidR="00286147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可能会阻止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CALD </w:t>
            </w:r>
            <w:r w:rsidRPr="0077597A">
              <w:rPr>
                <w:rFonts w:eastAsia="Microsoft YaHei" w:cs="SimSun" w:hint="eastAsia"/>
                <w:lang w:eastAsia="zh-CN"/>
              </w:rPr>
              <w:t>残障人士使用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NDIS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  <w:tr w:rsidR="00EC028A" w:rsidRPr="0077597A" w14:paraId="0DC792E2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76F0B566" w14:textId="77777777" w:rsidR="0045725F" w:rsidRPr="0077597A" w:rsidRDefault="00685626" w:rsidP="000F3FD8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69745416" wp14:editId="2ECAC901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390525</wp:posOffset>
                      </wp:positionV>
                      <wp:extent cx="892175" cy="450215"/>
                      <wp:effectExtent l="0" t="0" r="3175" b="698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AE06F2" w14:textId="4628E248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行动计划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45416" id="_x0000_s1043" type="#_x0000_t202" alt="&quot;&quot;" style="position:absolute;left:0;text-align:left;margin-left:22.85pt;margin-top:30.75pt;width:70.25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" filled="f" stroked="f">
                      <v:textbox inset="0,0,0,0">
                        <w:txbxContent>
                          <w:p w14:paraId="7DAE06F2" w14:textId="4628E248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行动计划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48DEC41" wp14:editId="43AD38A1">
                  <wp:extent cx="1482725" cy="1482725"/>
                  <wp:effectExtent l="0" t="0" r="3175" b="3175"/>
                  <wp:docPr id="112403668" name="Picture 23" descr="一份行动计划文件，上面显示了事项列表，所有事项都打了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一份行动计划文件，上面显示了事项列表，所有事项都打了勾。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6C022B" w14:textId="28DDEEB0" w:rsidR="00F122D1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《行动计划》的第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</w:t>
            </w:r>
            <w:r w:rsidR="001E57C4">
              <w:rPr>
                <w:rFonts w:eastAsia="Microsoft YaHei" w:cs="SimSun"/>
                <w:lang w:eastAsia="zh-CN"/>
              </w:rPr>
              <w:t>40</w:t>
            </w:r>
            <w:r w:rsidRPr="0077597A">
              <w:rPr>
                <w:rFonts w:eastAsia="Microsoft YaHei" w:cs="SimSun" w:hint="eastAsia"/>
                <w:lang w:eastAsia="zh-CN"/>
              </w:rPr>
              <w:t>页了解我们会采取的行动。</w:t>
            </w:r>
          </w:p>
          <w:p w14:paraId="499BE5B1" w14:textId="77777777" w:rsidR="00F122D1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我们的《行动计划》。</w:t>
            </w:r>
          </w:p>
          <w:p w14:paraId="7CC7885F" w14:textId="77777777" w:rsidR="0045725F" w:rsidRPr="0077597A" w:rsidRDefault="00000000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hyperlink r:id="rId115" w:history="1">
              <w:r w:rsidR="006A604C" w:rsidRPr="0077597A">
                <w:rPr>
                  <w:rStyle w:val="Hyperlink"/>
                  <w:rFonts w:eastAsia="Microsoft YaHei" w:cs="SimSun" w:hint="eastAsia"/>
                  <w:lang w:eastAsia="zh-CN"/>
                </w:rPr>
                <w:t>www.ndis.gov.au/CALD</w:t>
              </w:r>
            </w:hyperlink>
          </w:p>
        </w:tc>
      </w:tr>
    </w:tbl>
    <w:p w14:paraId="3C5AB102" w14:textId="77777777" w:rsidR="002A6A49" w:rsidRPr="0077597A" w:rsidRDefault="00685626">
      <w:pPr>
        <w:spacing w:before="0" w:after="0" w:line="240" w:lineRule="auto"/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p w14:paraId="7E456972" w14:textId="77777777" w:rsidR="00115682" w:rsidRPr="0077597A" w:rsidRDefault="00685626" w:rsidP="00342E26">
      <w:pPr>
        <w:pStyle w:val="Heading2"/>
        <w:spacing w:line="240" w:lineRule="auto"/>
        <w:rPr>
          <w:rFonts w:eastAsia="Microsoft YaHei"/>
          <w:lang w:val="en-AU" w:eastAsia="zh-CN"/>
        </w:rPr>
      </w:pPr>
      <w:bookmarkStart w:id="98" w:name="_Toc256000005"/>
      <w:bookmarkStart w:id="99" w:name="_Ref145516795"/>
      <w:r w:rsidRPr="0077597A">
        <w:rPr>
          <w:rFonts w:eastAsia="Microsoft YaHei" w:cs="SimSun" w:hint="eastAsia"/>
          <w:lang w:eastAsia="zh-CN"/>
        </w:rPr>
        <w:lastRenderedPageBreak/>
        <w:t>接下来我们会做什么？</w:t>
      </w:r>
      <w:bookmarkEnd w:id="98"/>
      <w:bookmarkEnd w:id="99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77737613" w14:textId="77777777" w:rsidTr="00685626">
        <w:tc>
          <w:tcPr>
            <w:tcW w:w="2551" w:type="dxa"/>
            <w:vAlign w:val="center"/>
          </w:tcPr>
          <w:p w14:paraId="47EB44CE" w14:textId="77777777" w:rsidR="007F4962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762491C" wp14:editId="409BA218">
                  <wp:extent cx="1482725" cy="1482725"/>
                  <wp:effectExtent l="0" t="0" r="3175" b="3175"/>
                  <wp:docPr id="1922265291" name="Picture 19" descr="一份日历上面写着“2024”，一个箭头指向另一份写着“2028”的日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一份日历上面写着“2024”，一个箭头指向另一份写着“2028”的日历。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BB7F8F" w14:textId="77777777" w:rsidR="00153FC3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本《战略》将：</w:t>
            </w:r>
          </w:p>
          <w:p w14:paraId="5F1959EE" w14:textId="77777777" w:rsidR="00153FC3" w:rsidRPr="0077597A" w:rsidRDefault="00685626" w:rsidP="00342E26">
            <w:pPr>
              <w:pStyle w:val="ListParagraph"/>
              <w:numPr>
                <w:ilvl w:val="0"/>
                <w:numId w:val="59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从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2024 </w:t>
            </w:r>
            <w:r w:rsidRPr="0077597A">
              <w:rPr>
                <w:rFonts w:eastAsia="Microsoft YaHei" w:cs="SimSun" w:hint="eastAsia"/>
                <w:lang w:eastAsia="zh-CN"/>
              </w:rPr>
              <w:t>年开始实行</w:t>
            </w:r>
          </w:p>
          <w:p w14:paraId="6A9BD627" w14:textId="77777777" w:rsidR="007F4962" w:rsidRPr="0077597A" w:rsidRDefault="00685626" w:rsidP="00342E26">
            <w:pPr>
              <w:pStyle w:val="ListParagraph"/>
              <w:numPr>
                <w:ilvl w:val="0"/>
                <w:numId w:val="59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直到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2028 </w:t>
            </w:r>
            <w:r w:rsidRPr="0077597A">
              <w:rPr>
                <w:rFonts w:eastAsia="Microsoft YaHei" w:cs="SimSun" w:hint="eastAsia"/>
                <w:lang w:eastAsia="zh-CN"/>
              </w:rPr>
              <w:t>年完成。</w:t>
            </w:r>
          </w:p>
        </w:tc>
      </w:tr>
      <w:tr w:rsidR="00EC028A" w:rsidRPr="0077597A" w14:paraId="4FBE3BEF" w14:textId="77777777" w:rsidTr="00685626">
        <w:tc>
          <w:tcPr>
            <w:tcW w:w="2551" w:type="dxa"/>
            <w:vAlign w:val="center"/>
          </w:tcPr>
          <w:p w14:paraId="2385A3ED" w14:textId="77777777" w:rsidR="00115682" w:rsidRPr="0077597A" w:rsidRDefault="00115682" w:rsidP="00B147C6">
            <w:pPr>
              <w:pStyle w:val="Image"/>
              <w:spacing w:before="360"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58EE79A9" w14:textId="77777777" w:rsidR="00115682" w:rsidRPr="0077597A" w:rsidRDefault="00685626" w:rsidP="00342E26">
            <w:pPr>
              <w:spacing w:before="36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制定了一项《行动计划》，其中说明了：</w:t>
            </w:r>
          </w:p>
        </w:tc>
      </w:tr>
      <w:tr w:rsidR="00EC028A" w:rsidRPr="0077597A" w14:paraId="62563C52" w14:textId="77777777" w:rsidTr="00685626">
        <w:tc>
          <w:tcPr>
            <w:tcW w:w="2551" w:type="dxa"/>
            <w:vAlign w:val="center"/>
          </w:tcPr>
          <w:p w14:paraId="500E1D1C" w14:textId="77777777" w:rsidR="00286147" w:rsidRPr="0077597A" w:rsidRDefault="00685626" w:rsidP="00B147C6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2DA65447" wp14:editId="0FA2DAC1">
                      <wp:simplePos x="0" y="0"/>
                      <wp:positionH relativeFrom="column">
                        <wp:posOffset>259080</wp:posOffset>
                      </wp:positionH>
                      <wp:positionV relativeFrom="paragraph">
                        <wp:posOffset>257810</wp:posOffset>
                      </wp:positionV>
                      <wp:extent cx="892175" cy="450215"/>
                      <wp:effectExtent l="0" t="0" r="3175" b="698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C92781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目标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A65447" id="_x0000_s1044" type="#_x0000_t202" alt="&quot;&quot;" style="position:absolute;left:0;text-align:left;margin-left:20.4pt;margin-top:20.3pt;width:70.25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" filled="f" stroked="f">
                      <v:textbox inset="0,0,0,0">
                        <w:txbxContent>
                          <w:p w14:paraId="6FC92781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32"/>
                                <w:szCs w:val="32"/>
                              </w:rPr>
                              <w:t>目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BF1D6E4" wp14:editId="47CDB747">
                  <wp:extent cx="1482725" cy="1482725"/>
                  <wp:effectExtent l="0" t="0" r="3175" b="3175"/>
                  <wp:docPr id="872201833" name="Picture 20" descr="一份目标文件，显示都打了勾的事项列表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一份目标文件，显示都打了勾的事项列表。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7F9A7B" w14:textId="77777777" w:rsidR="00286147" w:rsidRPr="0077597A" w:rsidRDefault="00685626" w:rsidP="00342E26">
            <w:pPr>
              <w:pStyle w:val="ListParagraph"/>
              <w:numPr>
                <w:ilvl w:val="0"/>
                <w:numId w:val="62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为了实现《战略》中的目标，我们需要做些什么</w:t>
            </w:r>
          </w:p>
        </w:tc>
      </w:tr>
      <w:tr w:rsidR="00EC028A" w:rsidRPr="0077597A" w14:paraId="732E9515" w14:textId="77777777" w:rsidTr="00685626">
        <w:tc>
          <w:tcPr>
            <w:tcW w:w="2551" w:type="dxa"/>
            <w:vAlign w:val="center"/>
          </w:tcPr>
          <w:p w14:paraId="2154F540" w14:textId="77777777" w:rsidR="00927762" w:rsidRPr="0077597A" w:rsidRDefault="00685626" w:rsidP="00B147C6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9FCFF73" wp14:editId="39E0C4C1">
                  <wp:extent cx="1482725" cy="1482725"/>
                  <wp:effectExtent l="0" t="0" r="3175" b="3175"/>
                  <wp:docPr id="547033466" name="Picture 22" descr="一群人在一起开会并一起查看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一群人在一起开会并一起查看文件。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515B76" w14:textId="77777777" w:rsidR="00927762" w:rsidRPr="0077597A" w:rsidRDefault="00685626" w:rsidP="00342E26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将如何开展每个行动</w:t>
            </w:r>
          </w:p>
        </w:tc>
      </w:tr>
      <w:tr w:rsidR="00EC028A" w:rsidRPr="0077597A" w14:paraId="0F5E82EA" w14:textId="77777777" w:rsidTr="00685626">
        <w:tc>
          <w:tcPr>
            <w:tcW w:w="2551" w:type="dxa"/>
            <w:vAlign w:val="center"/>
          </w:tcPr>
          <w:p w14:paraId="5D1A30F3" w14:textId="77777777" w:rsidR="00927762" w:rsidRPr="0077597A" w:rsidRDefault="00685626" w:rsidP="00B147C6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EE9021E" wp14:editId="4C032937">
                  <wp:extent cx="1482725" cy="1482725"/>
                  <wp:effectExtent l="0" t="0" r="3175" b="3175"/>
                  <wp:docPr id="1018014406" name="Picture 21" descr="一叠日历和一个问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一叠日历和一个问号。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D4D0E3" w14:textId="77777777" w:rsidR="00927762" w:rsidRPr="0077597A" w:rsidRDefault="00685626" w:rsidP="00342E26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将在每个行动上花费多长时间</w:t>
            </w:r>
          </w:p>
        </w:tc>
      </w:tr>
      <w:tr w:rsidR="00EC028A" w:rsidRPr="0077597A" w14:paraId="06767AE3" w14:textId="77777777" w:rsidTr="00685626">
        <w:tc>
          <w:tcPr>
            <w:tcW w:w="2551" w:type="dxa"/>
            <w:vAlign w:val="center"/>
          </w:tcPr>
          <w:p w14:paraId="37D0F472" w14:textId="77777777" w:rsidR="00927762" w:rsidRPr="0077597A" w:rsidRDefault="00685626" w:rsidP="00B147C6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3051079C" wp14:editId="2546F2DE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177800</wp:posOffset>
                      </wp:positionV>
                      <wp:extent cx="892175" cy="381635"/>
                      <wp:effectExtent l="0" t="0" r="3175" b="0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816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F6AE3D" w14:textId="77777777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成果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51079C" id="_x0000_s1045" type="#_x0000_t202" alt="&quot;&quot;" style="position:absolute;left:0;text-align:left;margin-left:23.4pt;margin-top:14pt;width:70.25pt;height:30.0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" filled="f" stroked="f">
                      <v:textbox inset="0,0,0,0">
                        <w:txbxContent>
                          <w:p w14:paraId="1DF6AE3D" w14:textId="77777777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成果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25BA803" wp14:editId="214958E7">
                  <wp:extent cx="1482725" cy="1482725"/>
                  <wp:effectExtent l="0" t="0" r="3175" b="3175"/>
                  <wp:docPr id="1895519860" name="Picture 23" descr="一份结果文件，显示一个事项列表，其中一个事项打了一个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一份结果文件，显示一个事项列表，其中一个事项打了一个勾。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3E7E0C" w14:textId="77777777" w:rsidR="00927762" w:rsidRPr="0077597A" w:rsidRDefault="00685626" w:rsidP="00342E26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每个行动的成果。</w:t>
            </w:r>
          </w:p>
        </w:tc>
      </w:tr>
      <w:tr w:rsidR="00EC028A" w:rsidRPr="0077597A" w14:paraId="137B9857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0A5518DB" w14:textId="77777777" w:rsidR="00153FC3" w:rsidRPr="0077597A" w:rsidRDefault="00685626" w:rsidP="000F3FD8">
            <w:pPr>
              <w:pStyle w:val="Image"/>
              <w:spacing w:before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15E45948" wp14:editId="7441DDF1">
                  <wp:extent cx="1483200" cy="1483200"/>
                  <wp:effectExtent l="0" t="0" r="3175" b="3175"/>
                  <wp:docPr id="2137475017" name="Picture 24" descr="一个人正在查看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一个人正在查看一份文件。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A73A7C" w14:textId="4D5FCFB2" w:rsidR="00153FC3" w:rsidRPr="0077597A" w:rsidRDefault="00685626" w:rsidP="00342E26">
            <w:pPr>
              <w:spacing w:before="12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将使用《行动计划》来检查《战略》的进展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情况。</w:t>
            </w:r>
          </w:p>
        </w:tc>
      </w:tr>
      <w:tr w:rsidR="00EC028A" w:rsidRPr="0077597A" w14:paraId="298B2F85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07900DA9" w14:textId="77777777" w:rsidR="00115682" w:rsidRPr="0077597A" w:rsidRDefault="00685626" w:rsidP="009B4B96">
            <w:pPr>
              <w:pStyle w:val="Image"/>
              <w:spacing w:before="120" w:after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DEC6EFF" wp14:editId="126AFDA3">
                  <wp:extent cx="1482725" cy="1482725"/>
                  <wp:effectExtent l="0" t="0" r="3175" b="3175"/>
                  <wp:docPr id="476514506" name="Picture 24" descr="网站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网站图标。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68CDE2" w14:textId="77777777" w:rsidR="00927762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该《行动计划》。</w:t>
            </w:r>
          </w:p>
          <w:p w14:paraId="1BAF2781" w14:textId="77777777" w:rsidR="00115682" w:rsidRPr="0077597A" w:rsidRDefault="00000000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hyperlink r:id="rId123" w:history="1">
              <w:r w:rsidR="006F12B2" w:rsidRPr="0077597A">
                <w:rPr>
                  <w:rStyle w:val="Hyperlink"/>
                  <w:rFonts w:eastAsia="Microsoft YaHei" w:cs="SimSun" w:hint="eastAsia"/>
                  <w:lang w:eastAsia="zh-CN"/>
                </w:rPr>
                <w:t>www.ndis.gov.au/CALD</w:t>
              </w:r>
            </w:hyperlink>
          </w:p>
        </w:tc>
      </w:tr>
      <w:tr w:rsidR="00EC028A" w:rsidRPr="0077597A" w14:paraId="78F651E7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5BAAC8DF" w14:textId="77777777" w:rsidR="00A35DF3" w:rsidRPr="0077597A" w:rsidRDefault="00685626" w:rsidP="009B4B96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2D911741" wp14:editId="7E8D00AB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447675</wp:posOffset>
                      </wp:positionV>
                      <wp:extent cx="892175" cy="309880"/>
                      <wp:effectExtent l="0" t="0" r="3175" b="13970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98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8CFC15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22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22"/>
                                    </w:rPr>
                                    <w:t>易读版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911741" id="_x0000_s1046" type="#_x0000_t202" alt="&quot;&quot;" style="position:absolute;left:0;text-align:left;margin-left:22.75pt;margin-top:35.25pt;width:70.25pt;height:24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" filled="f" stroked="f">
                      <v:textbox inset="0,0,0,0">
                        <w:txbxContent>
                          <w:p w14:paraId="298CFC15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22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22"/>
                              </w:rPr>
                              <w:t>易读版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8B4B40E" wp14:editId="276C68C2">
                  <wp:extent cx="1482725" cy="1482725"/>
                  <wp:effectExtent l="0" t="0" r="3175" b="3175"/>
                  <wp:docPr id="562722201" name="Picture 25" descr="一台电脑，显示一份易读版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一台电脑，显示一份易读版文件。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E8FEC2" w14:textId="77777777" w:rsidR="00A35DF3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在我们的网站上找到该《行动计划》的易读版本。</w:t>
            </w:r>
          </w:p>
          <w:p w14:paraId="228239F6" w14:textId="77777777" w:rsidR="00A35DF3" w:rsidRPr="0077597A" w:rsidRDefault="00000000" w:rsidP="00342E26">
            <w:pPr>
              <w:spacing w:line="240" w:lineRule="auto"/>
              <w:rPr>
                <w:rFonts w:eastAsia="Microsoft YaHei"/>
                <w:highlight w:val="yellow"/>
                <w:lang w:eastAsia="zh-CN"/>
              </w:rPr>
            </w:pPr>
            <w:hyperlink r:id="rId125" w:history="1">
              <w:r w:rsidR="006F12B2" w:rsidRPr="0077597A">
                <w:rPr>
                  <w:rStyle w:val="Hyperlink"/>
                  <w:rFonts w:eastAsia="Microsoft YaHei" w:cs="SimSun" w:hint="eastAsia"/>
                  <w:lang w:eastAsia="zh-CN"/>
                </w:rPr>
                <w:t>www.ndis.gov.au/CALD</w:t>
              </w:r>
            </w:hyperlink>
          </w:p>
        </w:tc>
      </w:tr>
      <w:tr w:rsidR="00EC028A" w:rsidRPr="0077597A" w14:paraId="5D96A955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1CB10C52" w14:textId="77777777" w:rsidR="00927762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04FBB4FE" wp14:editId="6CF4386D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339090</wp:posOffset>
                      </wp:positionV>
                      <wp:extent cx="892175" cy="340360"/>
                      <wp:effectExtent l="0" t="0" r="3175" b="2540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03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E83362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报告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FBB4FE" id="_x0000_s1047" type="#_x0000_t202" alt="&quot;&quot;" style="position:absolute;left:0;text-align:left;margin-left:22.75pt;margin-top:26.7pt;width:70.25pt;height:26.8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" filled="f" stroked="f">
                      <v:textbox inset="0,0,0,0">
                        <w:txbxContent>
                          <w:p w14:paraId="08E83362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32"/>
                                <w:szCs w:val="32"/>
                              </w:rPr>
                              <w:t>报告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17DA67E" wp14:editId="1C68DB02">
                  <wp:extent cx="1482725" cy="1482725"/>
                  <wp:effectExtent l="0" t="0" r="3175" b="3175"/>
                  <wp:docPr id="338417840" name="Picture 25" descr="一份报告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一份报告文件。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3273F0" w14:textId="77777777" w:rsidR="00927762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2024 </w:t>
            </w:r>
            <w:r w:rsidRPr="0077597A">
              <w:rPr>
                <w:rFonts w:eastAsia="Microsoft YaHei" w:cs="SimSun" w:hint="eastAsia"/>
                <w:lang w:eastAsia="zh-CN"/>
              </w:rPr>
              <w:t>年末，我们将分享我们到那时候为止为支持该战略所做工作的报告。</w:t>
            </w:r>
          </w:p>
        </w:tc>
      </w:tr>
      <w:tr w:rsidR="00EC028A" w:rsidRPr="0077597A" w14:paraId="6C850A93" w14:textId="77777777" w:rsidTr="00685626">
        <w:tc>
          <w:tcPr>
            <w:tcW w:w="2551" w:type="dxa"/>
            <w:vAlign w:val="center"/>
          </w:tcPr>
          <w:p w14:paraId="77EB1856" w14:textId="77777777" w:rsidR="00927762" w:rsidRPr="0077597A" w:rsidRDefault="00685626" w:rsidP="009B4B96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DA6AE25" wp14:editId="7E73BA26">
                  <wp:extent cx="1482725" cy="1482725"/>
                  <wp:effectExtent l="0" t="0" r="3175" b="3175"/>
                  <wp:docPr id="701275079" name="Picture 26" descr="一个人，她的右上方有一个对话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一个人，她的右上方有一个对话框。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11A21E" w14:textId="77777777" w:rsidR="00927762" w:rsidRPr="0077597A" w:rsidRDefault="00685626" w:rsidP="00342E26">
            <w:p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将请其他人分享他们对本《战略》的看法。</w:t>
            </w:r>
          </w:p>
        </w:tc>
      </w:tr>
    </w:tbl>
    <w:p w14:paraId="46F393A7" w14:textId="77777777" w:rsidR="009B4B96" w:rsidRPr="0077597A" w:rsidRDefault="00685626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3A66AC00" w14:textId="77777777" w:rsidTr="00685626">
        <w:tc>
          <w:tcPr>
            <w:tcW w:w="2551" w:type="dxa"/>
            <w:vAlign w:val="center"/>
          </w:tcPr>
          <w:p w14:paraId="09743707" w14:textId="77777777" w:rsidR="00927762" w:rsidRPr="0077597A" w:rsidRDefault="00927762" w:rsidP="000F3FD8">
            <w:pPr>
              <w:pStyle w:val="Image"/>
              <w:spacing w:before="360"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4A6FB45A" w14:textId="77777777" w:rsidR="00927762" w:rsidRPr="0077597A" w:rsidRDefault="00685626" w:rsidP="00342E26">
            <w:pPr>
              <w:spacing w:before="360" w:after="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包括：</w:t>
            </w:r>
          </w:p>
        </w:tc>
      </w:tr>
      <w:tr w:rsidR="00EC028A" w:rsidRPr="0077597A" w14:paraId="670020F0" w14:textId="77777777" w:rsidTr="00685626">
        <w:tc>
          <w:tcPr>
            <w:tcW w:w="2551" w:type="dxa"/>
            <w:vAlign w:val="center"/>
          </w:tcPr>
          <w:p w14:paraId="0FE14489" w14:textId="77777777" w:rsidR="00723BCB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8B9359F" wp14:editId="344AEB4E">
                  <wp:extent cx="1482725" cy="1482725"/>
                  <wp:effectExtent l="0" t="0" r="3175" b="3175"/>
                  <wp:docPr id="758162148" name="Picture 26" descr="一群来自文化语言多元化背景的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一群来自文化语言多元化背景的人。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0EE8A7" w14:textId="77777777" w:rsidR="00723BCB" w:rsidRPr="0077597A" w:rsidRDefault="00685626" w:rsidP="00342E26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残障人士</w:t>
            </w:r>
          </w:p>
        </w:tc>
      </w:tr>
      <w:tr w:rsidR="00EC028A" w:rsidRPr="0077597A" w14:paraId="26DDF1A9" w14:textId="77777777" w:rsidTr="00685626">
        <w:tc>
          <w:tcPr>
            <w:tcW w:w="2551" w:type="dxa"/>
            <w:vAlign w:val="center"/>
          </w:tcPr>
          <w:p w14:paraId="0AFC81F7" w14:textId="77777777" w:rsidR="00723BCB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931E14F" wp14:editId="499D6299">
                  <wp:extent cx="1482725" cy="1482725"/>
                  <wp:effectExtent l="0" t="0" r="3175" b="3175"/>
                  <wp:docPr id="919010098" name="Picture 27" descr="一群专业人士在一幢办公楼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一群专业人士在一幢办公楼前。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128DFD" w14:textId="77777777" w:rsidR="00723BCB" w:rsidRPr="0077597A" w:rsidRDefault="00685626" w:rsidP="00342E26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社区组织</w:t>
            </w:r>
          </w:p>
        </w:tc>
      </w:tr>
      <w:tr w:rsidR="00EC028A" w:rsidRPr="0077597A" w14:paraId="701ACD57" w14:textId="77777777" w:rsidTr="00685626">
        <w:tc>
          <w:tcPr>
            <w:tcW w:w="2551" w:type="dxa"/>
            <w:vAlign w:val="center"/>
          </w:tcPr>
          <w:p w14:paraId="2B8CB690" w14:textId="77777777" w:rsidR="00723BCB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5DC6BB0" wp14:editId="641C0C30">
                  <wp:extent cx="1482725" cy="1482725"/>
                  <wp:effectExtent l="0" t="0" r="3175" b="3175"/>
                  <wp:docPr id="1470545733" name="Picture 28" descr="3 个人，他们上方有两个对话框。一个对话框里有一个竖起的大拇指。另一个对话框里有一个朝下指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3 个人，他们上方有两个对话框。一个对话框里有一个竖起的大拇指。另一个对话框里有一个朝下指的大拇指。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4487CE" w14:textId="77777777" w:rsidR="00723BCB" w:rsidRPr="0077597A" w:rsidRDefault="00685626" w:rsidP="00342E26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NDIA </w:t>
            </w:r>
            <w:r w:rsidRPr="0077597A">
              <w:rPr>
                <w:rFonts w:eastAsia="Microsoft YaHei" w:cs="SimSun" w:hint="eastAsia"/>
                <w:lang w:eastAsia="zh-CN"/>
              </w:rPr>
              <w:t>之外的咨询小组。</w:t>
            </w:r>
          </w:p>
        </w:tc>
      </w:tr>
      <w:tr w:rsidR="00EC028A" w:rsidRPr="0077597A" w14:paraId="39402F60" w14:textId="77777777" w:rsidTr="00685626">
        <w:tc>
          <w:tcPr>
            <w:tcW w:w="2551" w:type="dxa"/>
            <w:vAlign w:val="center"/>
          </w:tcPr>
          <w:p w14:paraId="4F4464D6" w14:textId="77777777" w:rsidR="003267DF" w:rsidRPr="0077597A" w:rsidRDefault="00685626" w:rsidP="000F3FD8">
            <w:pPr>
              <w:pStyle w:val="Image"/>
              <w:spacing w:before="96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30C71B2" wp14:editId="2F726E7D">
                  <wp:extent cx="1482725" cy="1482725"/>
                  <wp:effectExtent l="0" t="0" r="3175" b="3175"/>
                  <wp:docPr id="1672192175" name="Picture 27" descr="一个人在文件上写字。左上方有一个思想泡泡，里面有一个竖起的大拇指和一个向上的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一个人在文件上写字。左上方有一个思想泡泡，里面有一个竖起的大拇指和一个向上的箭头。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DD44AE" w14:textId="77777777" w:rsidR="003267DF" w:rsidRPr="0077597A" w:rsidRDefault="00685626" w:rsidP="00342E26">
            <w:pPr>
              <w:spacing w:before="960"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这将帮助我们了解本《战略》的哪些部分：</w:t>
            </w:r>
          </w:p>
          <w:p w14:paraId="7CA08001" w14:textId="77777777" w:rsidR="003267DF" w:rsidRPr="0077597A" w:rsidRDefault="00685626" w:rsidP="00342E26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进行得不错</w:t>
            </w:r>
          </w:p>
          <w:p w14:paraId="345B9A6E" w14:textId="77777777" w:rsidR="003267DF" w:rsidRPr="0077597A" w:rsidRDefault="00685626" w:rsidP="00342E26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还需要改进。</w:t>
            </w:r>
          </w:p>
        </w:tc>
      </w:tr>
    </w:tbl>
    <w:p w14:paraId="6E663F4D" w14:textId="77777777" w:rsidR="0028416F" w:rsidRPr="0077597A" w:rsidRDefault="00685626" w:rsidP="00C1107A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p w14:paraId="63976D79" w14:textId="77777777" w:rsidR="00493D5D" w:rsidRPr="0077597A" w:rsidRDefault="00685626" w:rsidP="00342E26">
      <w:pPr>
        <w:pStyle w:val="Heading2"/>
        <w:spacing w:line="240" w:lineRule="auto"/>
        <w:rPr>
          <w:rFonts w:eastAsia="Microsoft YaHei"/>
          <w:lang w:eastAsia="zh-CN"/>
        </w:rPr>
      </w:pPr>
      <w:bookmarkStart w:id="100" w:name="_Toc256000006"/>
      <w:bookmarkStart w:id="101" w:name="_Toc12634029"/>
      <w:bookmarkStart w:id="102" w:name="_Toc12636487"/>
      <w:bookmarkStart w:id="103" w:name="_Toc43391451"/>
      <w:bookmarkStart w:id="104" w:name="_Toc43391513"/>
      <w:r w:rsidRPr="0077597A">
        <w:rPr>
          <w:rFonts w:eastAsia="Microsoft YaHei" w:cs="SimSun" w:hint="eastAsia"/>
          <w:lang w:eastAsia="zh-CN"/>
        </w:rPr>
        <w:lastRenderedPageBreak/>
        <w:t>更多信息</w:t>
      </w:r>
      <w:bookmarkEnd w:id="100"/>
      <w:bookmarkEnd w:id="101"/>
      <w:bookmarkEnd w:id="102"/>
      <w:bookmarkEnd w:id="103"/>
      <w:bookmarkEnd w:id="104"/>
    </w:p>
    <w:p w14:paraId="434FA894" w14:textId="77777777" w:rsidR="008A5DB9" w:rsidRPr="0077597A" w:rsidRDefault="00685626" w:rsidP="00342E26">
      <w:pPr>
        <w:spacing w:line="240" w:lineRule="auto"/>
        <w:rPr>
          <w:rFonts w:eastAsia="Microsoft YaHei"/>
          <w:lang w:val="x-none" w:eastAsia="zh-CN"/>
        </w:rPr>
      </w:pPr>
      <w:r w:rsidRPr="0077597A">
        <w:rPr>
          <w:rFonts w:eastAsia="Microsoft YaHei" w:cs="SimSun" w:hint="eastAsia"/>
          <w:lang w:eastAsia="zh-CN"/>
        </w:rPr>
        <w:t>有关本《战略》的更多信息，请联系我们。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0E88F6A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0305A3" w14:textId="77777777" w:rsidR="00493D5D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4058D6C" wp14:editId="740F442B">
                  <wp:extent cx="1440000" cy="1440000"/>
                  <wp:effectExtent l="0" t="0" r="8255" b="8255"/>
                  <wp:docPr id="3" name="Picture 3" descr="网站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网站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FC302F" w14:textId="77777777" w:rsidR="00153FC3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访问我们的网站。</w:t>
            </w:r>
          </w:p>
          <w:p w14:paraId="6DD1391D" w14:textId="77777777" w:rsidR="00493D5D" w:rsidRPr="0077597A" w:rsidRDefault="00000000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YaHei"/>
                <w:bCs/>
                <w:lang w:eastAsia="zh-CN"/>
              </w:rPr>
            </w:pPr>
            <w:hyperlink r:id="rId133" w:history="1">
              <w:r w:rsidR="00153FC3" w:rsidRPr="0077597A">
                <w:rPr>
                  <w:rStyle w:val="Hyperlink"/>
                  <w:rFonts w:eastAsia="Microsoft YaHei" w:cs="SimSun" w:hint="eastAsia"/>
                  <w:bCs/>
                  <w:lang w:eastAsia="zh-CN"/>
                </w:rPr>
                <w:t>www.ndis.gov.au</w:t>
              </w:r>
            </w:hyperlink>
          </w:p>
        </w:tc>
      </w:tr>
      <w:tr w:rsidR="00EC028A" w:rsidRPr="0077597A" w14:paraId="7AA8C38C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6B853D" w14:textId="77777777" w:rsidR="00493D5D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8B720F5" wp14:editId="747809E1">
                  <wp:extent cx="1440000" cy="1440000"/>
                  <wp:effectExtent l="0" t="0" r="8255" b="8255"/>
                  <wp:docPr id="36" name="Picture 36" descr="电话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电话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2E358D1" w14:textId="77777777" w:rsidR="00153FC3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打电话与我们联系。</w:t>
            </w:r>
          </w:p>
          <w:p w14:paraId="56D313BB" w14:textId="77777777" w:rsidR="00493D5D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YaHei"/>
                <w:bCs/>
                <w:lang w:eastAsia="zh-CN"/>
              </w:rPr>
            </w:pPr>
            <w:r w:rsidRPr="0077597A">
              <w:rPr>
                <w:rStyle w:val="IntenseEmphasis1"/>
                <w:rFonts w:eastAsia="Microsoft YaHei" w:cs="SimSun" w:hint="eastAsia"/>
                <w:bCs/>
                <w:lang w:eastAsia="zh-CN"/>
              </w:rPr>
              <w:t>1800 800 110</w:t>
            </w:r>
          </w:p>
        </w:tc>
      </w:tr>
      <w:tr w:rsidR="00EC028A" w:rsidRPr="0077597A" w14:paraId="491A7D5F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62D12A" w14:textId="77777777" w:rsidR="00CD310C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C1FE364" wp14:editId="2E634779">
                  <wp:extent cx="792000" cy="792000"/>
                  <wp:effectExtent l="0" t="0" r="8255" b="8255"/>
                  <wp:docPr id="15" name="Picture 15" descr="Facebook 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FF031C" w14:textId="77777777" w:rsidR="00CD310C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关注我们的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Facebook </w:t>
            </w:r>
            <w:r w:rsidRPr="0077597A">
              <w:rPr>
                <w:rFonts w:eastAsia="Microsoft YaHei" w:cs="SimSun" w:hint="eastAsia"/>
                <w:lang w:eastAsia="zh-CN"/>
              </w:rPr>
              <w:t>账号。</w:t>
            </w:r>
          </w:p>
          <w:p w14:paraId="2627349F" w14:textId="77777777" w:rsidR="00CD310C" w:rsidRPr="0077597A" w:rsidRDefault="00000000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eastAsia="Microsoft YaHei" w:cs="Arial"/>
                <w:bCs/>
                <w:lang w:eastAsia="zh-CN"/>
              </w:rPr>
            </w:pPr>
            <w:hyperlink r:id="rId136" w:history="1">
              <w:r w:rsidR="00DE6B8B" w:rsidRPr="0077597A">
                <w:rPr>
                  <w:rStyle w:val="Hyperlink"/>
                  <w:rFonts w:eastAsia="Microsoft YaHei" w:cs="SimSun" w:hint="eastAsia"/>
                  <w:bCs/>
                  <w:lang w:eastAsia="zh-CN"/>
                </w:rPr>
                <w:t>www.facebook.com/NDISAus</w:t>
              </w:r>
            </w:hyperlink>
          </w:p>
        </w:tc>
      </w:tr>
      <w:tr w:rsidR="00EC028A" w:rsidRPr="0077597A" w14:paraId="42B347D6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848758A" w14:textId="77777777" w:rsidR="00CD310C" w:rsidRPr="0077597A" w:rsidRDefault="00685626" w:rsidP="00463A40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1B9C61F" wp14:editId="3EF272F2">
                  <wp:extent cx="792000" cy="792000"/>
                  <wp:effectExtent l="0" t="0" r="8255" b="8255"/>
                  <wp:docPr id="16" name="Picture 16" descr="Twitter 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ED1E24F" w14:textId="77777777" w:rsidR="00CD310C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关注我们的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Twitter </w:t>
            </w:r>
            <w:r w:rsidRPr="0077597A">
              <w:rPr>
                <w:rFonts w:eastAsia="Microsoft YaHei" w:cs="SimSun" w:hint="eastAsia"/>
                <w:lang w:eastAsia="zh-CN"/>
              </w:rPr>
              <w:t>账号。</w:t>
            </w:r>
          </w:p>
          <w:p w14:paraId="44E3CCDC" w14:textId="77777777" w:rsidR="00CD310C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YaHei"/>
                <w:bCs/>
                <w:lang w:eastAsia="zh-CN"/>
              </w:rPr>
            </w:pPr>
            <w:r w:rsidRPr="0077597A">
              <w:rPr>
                <w:rStyle w:val="IntenseEmphasis1"/>
                <w:rFonts w:eastAsia="Microsoft YaHei" w:cs="SimSun" w:hint="eastAsia"/>
                <w:bCs/>
                <w:lang w:eastAsia="zh-CN"/>
              </w:rPr>
              <w:t>@NDIS</w:t>
            </w:r>
          </w:p>
          <w:p w14:paraId="7236FDCB" w14:textId="77777777" w:rsidR="00771597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Twitter </w:t>
            </w:r>
            <w:r w:rsidRPr="0077597A">
              <w:rPr>
                <w:rFonts w:eastAsia="Microsoft YaHei" w:cs="SimSun" w:hint="eastAsia"/>
                <w:lang w:eastAsia="zh-CN"/>
              </w:rPr>
              <w:t>也叫</w:t>
            </w:r>
            <w:r w:rsidRPr="0077597A">
              <w:rPr>
                <w:rFonts w:eastAsia="Microsoft YaHei" w:cs="SimSun" w:hint="eastAsia"/>
                <w:lang w:eastAsia="zh-CN"/>
              </w:rPr>
              <w:t xml:space="preserve"> X</w:t>
            </w:r>
            <w:r w:rsidRPr="0077597A">
              <w:rPr>
                <w:rFonts w:eastAsia="Microsoft YaHei" w:cs="SimSun" w:hint="eastAsia"/>
                <w:lang w:eastAsia="zh-CN"/>
              </w:rPr>
              <w:t>。</w:t>
            </w:r>
          </w:p>
        </w:tc>
      </w:tr>
    </w:tbl>
    <w:p w14:paraId="72D7B694" w14:textId="77777777" w:rsidR="00AE2123" w:rsidRPr="0077597A" w:rsidRDefault="00685626" w:rsidP="00AE2123">
      <w:pPr>
        <w:rPr>
          <w:rFonts w:eastAsia="Microsoft YaHei" w:cs="Times New Roman"/>
          <w:sz w:val="32"/>
          <w:szCs w:val="26"/>
          <w:lang w:eastAsia="zh-CN"/>
        </w:rPr>
      </w:pPr>
      <w:bookmarkStart w:id="105" w:name="_Toc43391514"/>
      <w:r w:rsidRPr="0077597A">
        <w:rPr>
          <w:rFonts w:eastAsia="Microsoft YaHei" w:hint="eastAsia"/>
          <w:lang w:eastAsia="zh-CN"/>
        </w:rPr>
        <w:br w:type="page"/>
      </w:r>
    </w:p>
    <w:p w14:paraId="588443CD" w14:textId="77777777" w:rsidR="00CD310C" w:rsidRPr="0077597A" w:rsidRDefault="00685626" w:rsidP="00342E26">
      <w:pPr>
        <w:pStyle w:val="Heading3"/>
        <w:spacing w:line="240" w:lineRule="auto"/>
        <w:rPr>
          <w:rFonts w:eastAsia="Microsoft YaHei"/>
          <w:lang w:eastAsia="zh-CN"/>
        </w:rPr>
      </w:pPr>
      <w:r w:rsidRPr="0077597A">
        <w:rPr>
          <w:rFonts w:eastAsia="Microsoft YaHei" w:cs="SimSun" w:hint="eastAsia"/>
          <w:lang w:eastAsia="zh-CN"/>
        </w:rPr>
        <w:lastRenderedPageBreak/>
        <w:t>可以帮助您与我们交流的服务</w:t>
      </w:r>
      <w:bookmarkEnd w:id="10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0E04095B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529E903" w14:textId="77777777" w:rsidR="00115682" w:rsidRPr="0077597A" w:rsidRDefault="00685626" w:rsidP="00115682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76308607" wp14:editId="380FCFD4">
                      <wp:simplePos x="0" y="0"/>
                      <wp:positionH relativeFrom="column">
                        <wp:posOffset>459740</wp:posOffset>
                      </wp:positionH>
                      <wp:positionV relativeFrom="paragraph">
                        <wp:posOffset>381000</wp:posOffset>
                      </wp:positionV>
                      <wp:extent cx="672465" cy="189865"/>
                      <wp:effectExtent l="0" t="0" r="13335" b="63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898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1379CA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线上对话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308607" id="_x0000_s1048" type="#_x0000_t202" alt="&quot;&quot;" style="position:absolute;left:0;text-align:left;margin-left:36.2pt;margin-top:30pt;width:52.95pt;height:14.9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" filled="f" stroked="f">
                      <v:textbox inset="0,0,0,0">
                        <w:txbxContent>
                          <w:p w14:paraId="7D1379CA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16"/>
                                <w:szCs w:val="16"/>
                              </w:rPr>
                              <w:t>线上对话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BD41D00" wp14:editId="33695594">
                  <wp:extent cx="1440000" cy="1440000"/>
                  <wp:effectExtent l="0" t="0" r="8255" b="8255"/>
                  <wp:docPr id="23" name="Picture 23" descr="网络聊天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网络聊天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DCF441" w14:textId="77777777" w:rsidR="00115682" w:rsidRPr="0077597A" w:rsidRDefault="00685626" w:rsidP="00342E2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可以通过我们网页上方的线上对话功能来和我们进行线上交流。</w:t>
            </w:r>
          </w:p>
          <w:p w14:paraId="1E932520" w14:textId="77777777" w:rsidR="00115682" w:rsidRPr="0077597A" w:rsidRDefault="00000000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/>
                <w:bCs/>
                <w:color w:val="6B2976"/>
                <w:w w:val="100"/>
                <w:lang w:eastAsia="zh-CN"/>
              </w:rPr>
            </w:pPr>
            <w:hyperlink r:id="rId139" w:history="1">
              <w:r w:rsidR="00685626" w:rsidRPr="0077597A">
                <w:rPr>
                  <w:rStyle w:val="Hyperlink"/>
                  <w:rFonts w:eastAsia="Microsoft YaHei" w:cs="SimSun" w:hint="eastAsia"/>
                  <w:bCs/>
                  <w:w w:val="100"/>
                  <w:lang w:eastAsia="zh-CN"/>
                </w:rPr>
                <w:t>www.ndis.gov.au</w:t>
              </w:r>
            </w:hyperlink>
          </w:p>
        </w:tc>
      </w:tr>
      <w:tr w:rsidR="00EC028A" w:rsidRPr="0077597A" w14:paraId="24B8D071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BE79B89" w14:textId="77777777" w:rsidR="00CD310C" w:rsidRPr="0077597A" w:rsidRDefault="00CD310C" w:rsidP="000F3FD8">
            <w:pPr>
              <w:pStyle w:val="Image"/>
              <w:spacing w:before="120"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</w:tcPr>
          <w:p w14:paraId="0F46A872" w14:textId="77777777" w:rsidR="00CD310C" w:rsidRPr="0077597A" w:rsidRDefault="00685626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如果您不会说英语，您可以致电：</w:t>
            </w:r>
          </w:p>
        </w:tc>
      </w:tr>
      <w:tr w:rsidR="00EC028A" w:rsidRPr="0077597A" w14:paraId="3DFD88A0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214D46" w14:textId="77777777" w:rsidR="00493D5D" w:rsidRPr="0077597A" w:rsidRDefault="00685626" w:rsidP="00DA5C41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B04DAAA" wp14:editId="3445AC09">
                  <wp:extent cx="1440000" cy="1440000"/>
                  <wp:effectExtent l="0" t="0" r="8255" b="8255"/>
                  <wp:docPr id="13" name="Picture 13" descr="口笔译服务处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口笔译服务处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9E688B" w14:textId="77777777" w:rsidR="00092D2F" w:rsidRPr="0077597A" w:rsidRDefault="00685626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口笔译服务处（</w:t>
            </w:r>
            <w:r w:rsidRPr="0077597A">
              <w:rPr>
                <w:rFonts w:eastAsia="Microsoft YaHei" w:cs="SimSun" w:hint="eastAsia"/>
                <w:lang w:eastAsia="zh-CN"/>
              </w:rPr>
              <w:t>TIS</w:t>
            </w:r>
            <w:r w:rsidRPr="0077597A">
              <w:rPr>
                <w:rFonts w:eastAsia="Microsoft YaHei" w:cs="SimSun" w:hint="eastAsia"/>
                <w:lang w:eastAsia="zh-CN"/>
              </w:rPr>
              <w:t>）</w:t>
            </w:r>
          </w:p>
          <w:p w14:paraId="391D8ED6" w14:textId="77777777" w:rsidR="00493D5D" w:rsidRPr="0077597A" w:rsidRDefault="00685626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YaHei"/>
                <w:bCs/>
                <w:lang w:eastAsia="zh-CN"/>
              </w:rPr>
            </w:pPr>
            <w:r w:rsidRPr="0077597A">
              <w:rPr>
                <w:rStyle w:val="IntenseEmphasis1"/>
                <w:rFonts w:eastAsia="Microsoft YaHei" w:cs="SimSun" w:hint="eastAsia"/>
                <w:bCs/>
                <w:lang w:eastAsia="zh-CN"/>
              </w:rPr>
              <w:t>131 450</w:t>
            </w:r>
          </w:p>
        </w:tc>
      </w:tr>
      <w:tr w:rsidR="00EC028A" w:rsidRPr="0077597A" w14:paraId="19319E93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6F36A5" w14:textId="77777777" w:rsidR="00CD310C" w:rsidRPr="0077597A" w:rsidRDefault="00CD310C" w:rsidP="000F3FD8">
            <w:pPr>
              <w:pStyle w:val="Image"/>
              <w:spacing w:before="120" w:after="0"/>
              <w:rPr>
                <w:rFonts w:eastAsia="Microsoft YaHei"/>
                <w:lang w:eastAsia="zh-CN"/>
              </w:rPr>
            </w:pPr>
          </w:p>
        </w:tc>
        <w:tc>
          <w:tcPr>
            <w:tcW w:w="6576" w:type="dxa"/>
          </w:tcPr>
          <w:p w14:paraId="3F902D96" w14:textId="77777777" w:rsidR="00CD310C" w:rsidRPr="0077597A" w:rsidRDefault="00685626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如果您有言语或者听力障碍，</w:t>
            </w:r>
            <w:r w:rsidRPr="0077597A">
              <w:rPr>
                <w:rFonts w:ascii="Times New Roman" w:eastAsia="Microsoft YaHei" w:hAnsi="Times New Roman" w:cs="Times New Roman" w:hint="eastAsia"/>
                <w:lang w:eastAsia="zh-CN"/>
              </w:rPr>
              <w:t> </w:t>
            </w:r>
            <w:r w:rsidRPr="0077597A">
              <w:rPr>
                <w:rFonts w:eastAsia="Microsoft YaHei" w:cs="SimSun" w:hint="eastAsia"/>
                <w:lang w:eastAsia="zh-CN"/>
              </w:rPr>
              <w:t>您可以致电：</w:t>
            </w:r>
          </w:p>
        </w:tc>
      </w:tr>
      <w:tr w:rsidR="00EC028A" w:rsidRPr="0077597A" w14:paraId="61FA4866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F9D2108" w14:textId="77777777" w:rsidR="00493D5D" w:rsidRPr="0077597A" w:rsidRDefault="00685626" w:rsidP="00DA5C41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6FE5ADE8" wp14:editId="1B79244B">
                      <wp:simplePos x="0" y="0"/>
                      <wp:positionH relativeFrom="column">
                        <wp:posOffset>340360</wp:posOffset>
                      </wp:positionH>
                      <wp:positionV relativeFrom="paragraph">
                        <wp:posOffset>191135</wp:posOffset>
                      </wp:positionV>
                      <wp:extent cx="789940" cy="408940"/>
                      <wp:effectExtent l="0" t="0" r="10160" b="1016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4089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E3D33F" w14:textId="77777777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你好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E5ADE8" id="_x0000_s1049" type="#_x0000_t202" alt="&quot;&quot;" style="position:absolute;left:0;text-align:left;margin-left:26.8pt;margin-top:15.05pt;width:62.2pt;height:32.2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" filled="f" stroked="f">
                      <v:textbox inset="0,0,0,0">
                        <w:txbxContent>
                          <w:p w14:paraId="3FE3D33F" w14:textId="77777777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40"/>
                                <w:szCs w:val="40"/>
                              </w:rPr>
                              <w:t>你好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0F017C3" wp14:editId="65CC43A4">
                  <wp:extent cx="1440000" cy="1440000"/>
                  <wp:effectExtent l="0" t="0" r="8255" b="8255"/>
                  <wp:docPr id="9" name="Picture 9" descr="TTY 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77597A">
              <w:rPr>
                <w:rFonts w:eastAsia="Microsoft YaHei" w:hint="eastAsia"/>
                <w:lang w:eastAsia="zh-CN"/>
              </w:rPr>
              <w:t xml:space="preserve"> </w:t>
            </w:r>
          </w:p>
        </w:tc>
        <w:tc>
          <w:tcPr>
            <w:tcW w:w="6576" w:type="dxa"/>
          </w:tcPr>
          <w:p w14:paraId="6A08E926" w14:textId="77777777" w:rsidR="00CD310C" w:rsidRPr="0077597A" w:rsidRDefault="00685626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TTY</w:t>
            </w:r>
          </w:p>
          <w:p w14:paraId="72E54E50" w14:textId="77777777" w:rsidR="00493D5D" w:rsidRPr="0077597A" w:rsidRDefault="00685626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YaHei"/>
                <w:bCs/>
                <w:lang w:eastAsia="zh-CN"/>
              </w:rPr>
            </w:pPr>
            <w:r w:rsidRPr="0077597A">
              <w:rPr>
                <w:rStyle w:val="IntenseEmphasis1"/>
                <w:rFonts w:eastAsia="Microsoft YaHei" w:cs="SimSun" w:hint="eastAsia"/>
                <w:bCs/>
                <w:lang w:eastAsia="zh-CN"/>
              </w:rPr>
              <w:t>1800 555 677</w:t>
            </w:r>
          </w:p>
        </w:tc>
      </w:tr>
      <w:tr w:rsidR="00EC028A" w:rsidRPr="0077597A" w14:paraId="0531491E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B85C47" w14:textId="77777777" w:rsidR="00493D5D" w:rsidRPr="0077597A" w:rsidRDefault="00685626" w:rsidP="00DA5C41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84BE66F" wp14:editId="42D413D4">
                  <wp:extent cx="1440000" cy="1440000"/>
                  <wp:effectExtent l="0" t="0" r="8255" b="8255"/>
                  <wp:docPr id="14" name="Picture 14" descr="旁听助讲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旁听助讲图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0B8E6DD" w14:textId="77777777" w:rsidR="00CD310C" w:rsidRPr="0077597A" w:rsidRDefault="00685626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旁听助讲（</w:t>
            </w:r>
            <w:r w:rsidRPr="0077597A">
              <w:rPr>
                <w:rFonts w:eastAsia="Microsoft YaHei" w:cs="SimSun" w:hint="eastAsia"/>
                <w:lang w:eastAsia="zh-CN"/>
              </w:rPr>
              <w:t>Speak and Listen</w:t>
            </w:r>
            <w:r w:rsidRPr="0077597A">
              <w:rPr>
                <w:rFonts w:eastAsia="Microsoft YaHei" w:cs="SimSun" w:hint="eastAsia"/>
                <w:lang w:eastAsia="zh-CN"/>
              </w:rPr>
              <w:t>）</w:t>
            </w:r>
          </w:p>
          <w:p w14:paraId="207D6250" w14:textId="77777777" w:rsidR="00493D5D" w:rsidRPr="0077597A" w:rsidRDefault="00685626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YaHei"/>
                <w:bCs/>
                <w:lang w:eastAsia="zh-CN"/>
              </w:rPr>
            </w:pPr>
            <w:r w:rsidRPr="0077597A">
              <w:rPr>
                <w:rStyle w:val="IntenseEmphasis1"/>
                <w:rFonts w:eastAsia="Microsoft YaHei" w:cs="SimSun" w:hint="eastAsia"/>
                <w:bCs/>
                <w:lang w:eastAsia="zh-CN"/>
              </w:rPr>
              <w:t>1800 555 727</w:t>
            </w:r>
          </w:p>
        </w:tc>
      </w:tr>
      <w:tr w:rsidR="00EC028A" w:rsidRPr="0077597A" w14:paraId="32F33769" w14:textId="77777777" w:rsidTr="009B4B9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ECEC443" w14:textId="77777777" w:rsidR="00CD310C" w:rsidRPr="0077597A" w:rsidRDefault="00685626" w:rsidP="00DA5C41">
            <w:pPr>
              <w:pStyle w:val="Image"/>
              <w:spacing w:before="0" w:after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5D098E3F" wp14:editId="52A2E5BF">
                  <wp:extent cx="1260000" cy="1017642"/>
                  <wp:effectExtent l="0" t="0" r="0" b="0"/>
                  <wp:docPr id="58" name="Picture 58" descr="全国中继服务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全国中继服务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4C194D" w14:textId="77777777" w:rsidR="00CD310C" w:rsidRPr="0077597A" w:rsidRDefault="00685626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全国中继服务</w:t>
            </w:r>
          </w:p>
          <w:p w14:paraId="1B738C72" w14:textId="77777777" w:rsidR="00CD310C" w:rsidRPr="0077597A" w:rsidRDefault="00685626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YaHei"/>
                <w:bCs/>
                <w:lang w:eastAsia="zh-CN"/>
              </w:rPr>
            </w:pPr>
            <w:r w:rsidRPr="0077597A">
              <w:rPr>
                <w:rStyle w:val="IntenseEmphasis1"/>
                <w:rFonts w:eastAsia="Microsoft YaHei" w:cs="SimSun" w:hint="eastAsia"/>
                <w:bCs/>
                <w:lang w:eastAsia="zh-CN"/>
              </w:rPr>
              <w:t>133 677</w:t>
            </w:r>
          </w:p>
          <w:p w14:paraId="3ADFB36D" w14:textId="77777777" w:rsidR="00CD310C" w:rsidRPr="0077597A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eastAsia="Microsoft YaHei"/>
                <w:lang w:eastAsia="zh-CN"/>
              </w:rPr>
            </w:pPr>
            <w:hyperlink r:id="rId144" w:history="1">
              <w:r w:rsidR="004D16D1" w:rsidRPr="0077597A">
                <w:rPr>
                  <w:rStyle w:val="Hyperlink"/>
                  <w:rFonts w:eastAsia="Microsoft YaHei" w:cs="SimSun" w:hint="eastAsia"/>
                  <w:bCs/>
                  <w:lang w:eastAsia="zh-CN"/>
                </w:rPr>
                <w:t>www.accesshub.gov.au/about-the-nrs</w:t>
              </w:r>
            </w:hyperlink>
          </w:p>
        </w:tc>
      </w:tr>
    </w:tbl>
    <w:p w14:paraId="37A196AE" w14:textId="77777777" w:rsidR="008928D5" w:rsidRPr="0077597A" w:rsidRDefault="00685626" w:rsidP="00342E26">
      <w:pPr>
        <w:pStyle w:val="Heading2"/>
        <w:spacing w:line="240" w:lineRule="auto"/>
        <w:rPr>
          <w:rFonts w:eastAsia="Microsoft YaHei"/>
          <w:lang w:eastAsia="zh-CN"/>
        </w:rPr>
      </w:pPr>
      <w:bookmarkStart w:id="106" w:name="_Toc256000007"/>
      <w:bookmarkStart w:id="107" w:name="_Toc43391452"/>
      <w:bookmarkStart w:id="108" w:name="_Toc43391515"/>
      <w:bookmarkStart w:id="109" w:name="_Ref117079481"/>
      <w:bookmarkStart w:id="110" w:name="_Ref124149671"/>
      <w:bookmarkStart w:id="111" w:name="_Ref124149688"/>
      <w:bookmarkStart w:id="112" w:name="_Ref155785641"/>
      <w:r w:rsidRPr="0077597A">
        <w:rPr>
          <w:rFonts w:eastAsia="Microsoft YaHei" w:cs="SimSun" w:hint="eastAsia"/>
          <w:lang w:eastAsia="zh-CN"/>
        </w:rPr>
        <w:lastRenderedPageBreak/>
        <w:t>词汇表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4D1E5B64" w14:textId="77777777" w:rsidR="00115682" w:rsidRPr="0077597A" w:rsidRDefault="00685626" w:rsidP="00342E26">
      <w:pPr>
        <w:spacing w:line="240" w:lineRule="auto"/>
        <w:rPr>
          <w:rFonts w:eastAsia="Microsoft YaHei"/>
          <w:lang w:val="x-none" w:eastAsia="zh-CN"/>
        </w:rPr>
      </w:pPr>
      <w:r w:rsidRPr="0077597A">
        <w:rPr>
          <w:rFonts w:eastAsia="Microsoft YaHei" w:cs="SimSun" w:hint="eastAsia"/>
          <w:lang w:eastAsia="zh-CN"/>
        </w:rPr>
        <w:t>该词汇表解释了本文中</w:t>
      </w:r>
      <w:r w:rsidRPr="0077597A">
        <w:rPr>
          <w:rStyle w:val="Strong"/>
          <w:rFonts w:eastAsia="Microsoft YaHei" w:cs="SimSun" w:hint="eastAsia"/>
          <w:lang w:eastAsia="zh-CN"/>
        </w:rPr>
        <w:t>粗体字</w:t>
      </w:r>
      <w:r w:rsidRPr="0077597A">
        <w:rPr>
          <w:rFonts w:eastAsia="Microsoft YaHei" w:cs="SimSun" w:hint="eastAsia"/>
          <w:lang w:eastAsia="zh-CN"/>
        </w:rPr>
        <w:t>的意思。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67781BBF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A4DE6D" w14:textId="77777777" w:rsidR="00A94CA7" w:rsidRPr="0077597A" w:rsidRDefault="00685626" w:rsidP="00C73E0D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E54A894" wp14:editId="20D40797">
                  <wp:extent cx="1482725" cy="1482725"/>
                  <wp:effectExtent l="0" t="0" r="3175" b="3175"/>
                  <wp:docPr id="167049650" name="Picture 29" descr="一个人指着自己。上方有个思想泡泡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一个人指着自己。上方有个思想泡泡。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FF5BFEE" w14:textId="77777777" w:rsidR="00A94CA7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态度</w:t>
            </w:r>
          </w:p>
          <w:p w14:paraId="41D1007A" w14:textId="77777777" w:rsidR="008F445F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态度是指您：</w:t>
            </w:r>
          </w:p>
          <w:p w14:paraId="0A0C1B45" w14:textId="77777777" w:rsidR="008F445F" w:rsidRPr="0077597A" w:rsidRDefault="00685626" w:rsidP="00342E26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有什么看法</w:t>
            </w:r>
          </w:p>
          <w:p w14:paraId="0D7EDC78" w14:textId="77777777" w:rsidR="008F445F" w:rsidRPr="0077597A" w:rsidRDefault="00685626" w:rsidP="00342E26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有什么感受</w:t>
            </w:r>
          </w:p>
          <w:p w14:paraId="56DC9620" w14:textId="77777777" w:rsidR="00A94CA7" w:rsidRPr="0077597A" w:rsidRDefault="00685626" w:rsidP="00342E26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相信什么。</w:t>
            </w:r>
          </w:p>
        </w:tc>
      </w:tr>
      <w:tr w:rsidR="00EC028A" w:rsidRPr="0077597A" w14:paraId="1ED8DEF6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5CD4B3A" w14:textId="77777777" w:rsidR="000349ED" w:rsidRPr="0077597A" w:rsidRDefault="00685626" w:rsidP="00C73E0D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133ECD3" wp14:editId="4010FA46">
                  <wp:extent cx="1482725" cy="1482725"/>
                  <wp:effectExtent l="0" t="0" r="3175" b="3175"/>
                  <wp:docPr id="1441004690" name="Picture 30" descr="3 个人，他们上方有两个对话框。一个对话框里有一个竖起的大拇指。另一个对话框里有一个朝下指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3 个人，他们上方有两个对话框。一个对话框里有一个竖起的大拇指。另一个对话框里有一个朝下指的大拇指。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FCBA592" w14:textId="77777777" w:rsidR="000349ED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咨询小组</w:t>
            </w:r>
          </w:p>
          <w:p w14:paraId="329BA00A" w14:textId="6FAFB23C" w:rsidR="000349ED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咨询小组是一些与我们合作的人士，他们会告诉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我们：</w:t>
            </w:r>
          </w:p>
          <w:p w14:paraId="17577CD9" w14:textId="77777777" w:rsidR="000349ED" w:rsidRPr="0077597A" w:rsidRDefault="00685626" w:rsidP="00342E26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哪些方面运作良好</w:t>
            </w:r>
          </w:p>
          <w:p w14:paraId="125D42D0" w14:textId="77777777" w:rsidR="000349ED" w:rsidRPr="0077597A" w:rsidRDefault="00685626" w:rsidP="00342E26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哪些方面需要改进。</w:t>
            </w:r>
          </w:p>
        </w:tc>
      </w:tr>
      <w:tr w:rsidR="00EC028A" w:rsidRPr="0077597A" w14:paraId="7D06EFB1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EE3C18" w14:textId="77777777" w:rsidR="00C43AAB" w:rsidRPr="0077597A" w:rsidRDefault="00685626" w:rsidP="00C73E0D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665E1BEE" wp14:editId="43627039">
                  <wp:extent cx="1482725" cy="1482725"/>
                  <wp:effectExtent l="0" t="0" r="3175" b="3175"/>
                  <wp:docPr id="748513853" name="Picture 31" descr="两个人在障碍物后面。其中一人举起了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两个人在障碍物后面。其中一人举起了手。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840516" w14:textId="77777777" w:rsidR="00C43AAB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障碍</w:t>
            </w:r>
          </w:p>
          <w:p w14:paraId="39C408D1" w14:textId="77777777" w:rsidR="00C43AAB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障碍是阻止您做某件事的东西，而这些是您：</w:t>
            </w:r>
          </w:p>
          <w:p w14:paraId="3093077A" w14:textId="77777777" w:rsidR="00C43AAB" w:rsidRPr="0077597A" w:rsidRDefault="00685626" w:rsidP="00342E26">
            <w:pPr>
              <w:pStyle w:val="ListParagraph"/>
              <w:numPr>
                <w:ilvl w:val="0"/>
                <w:numId w:val="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需要做的事</w:t>
            </w:r>
          </w:p>
          <w:p w14:paraId="1392AD16" w14:textId="77777777" w:rsidR="00C43AAB" w:rsidRPr="0077597A" w:rsidRDefault="00685626" w:rsidP="00342E26">
            <w:pPr>
              <w:pStyle w:val="ListParagraph"/>
              <w:numPr>
                <w:ilvl w:val="0"/>
                <w:numId w:val="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想要做的事。</w:t>
            </w:r>
          </w:p>
        </w:tc>
      </w:tr>
      <w:tr w:rsidR="00EC028A" w:rsidRPr="0077597A" w14:paraId="6F652FA0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E265D2E" w14:textId="77777777" w:rsidR="00C43AAB" w:rsidRPr="0077597A" w:rsidRDefault="00685626" w:rsidP="009B4B96">
            <w:pPr>
              <w:pStyle w:val="Image"/>
              <w:spacing w:before="12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327810BA" wp14:editId="43267721">
                  <wp:extent cx="1440000" cy="1440000"/>
                  <wp:effectExtent l="0" t="0" r="8255" b="8255"/>
                  <wp:docPr id="1682197754" name="Picture 1682197754" descr="3 个人一起处理一份大文件。其中一人指着那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3 个人一起处理一份大文件。其中一人指着那份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D15532" w14:textId="77777777" w:rsidR="00C43AAB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共同设计</w:t>
            </w:r>
          </w:p>
          <w:p w14:paraId="29BE54CE" w14:textId="77777777" w:rsidR="00E432C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共同设计是指人们共同努力：</w:t>
            </w:r>
          </w:p>
          <w:p w14:paraId="05C81D35" w14:textId="77777777" w:rsidR="00E432CA" w:rsidRPr="0077597A" w:rsidRDefault="00685626" w:rsidP="00342E26">
            <w:pPr>
              <w:pStyle w:val="ListParagraph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规划新的事物</w:t>
            </w:r>
          </w:p>
          <w:p w14:paraId="691540D6" w14:textId="77777777" w:rsidR="00C43AAB" w:rsidRPr="0077597A" w:rsidRDefault="00685626" w:rsidP="00342E26">
            <w:pPr>
              <w:pStyle w:val="ListParagraph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改进某件事的做法。</w:t>
            </w:r>
          </w:p>
        </w:tc>
      </w:tr>
      <w:tr w:rsidR="00EC028A" w:rsidRPr="0077597A" w14:paraId="16E6E224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E0FDD2" w14:textId="77777777" w:rsidR="001F49AB" w:rsidRPr="0077597A" w:rsidRDefault="00685626" w:rsidP="001F49AB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5B4F25F" wp14:editId="79C307FD">
                  <wp:extent cx="1440000" cy="1440000"/>
                  <wp:effectExtent l="0" t="0" r="8255" b="8255"/>
                  <wp:docPr id="1474991052" name="Picture 1474991052" descr="一群来自文化和语言多元化背景的人在 3 个对话框下用 3 种不同的语言说“你好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一群来自文化和语言多元化背景的人在 3 个对话框下用 3 种不同的语言说“你好”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D761BF6" w14:textId="77777777" w:rsidR="001F49AB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文化语言多元化（简称</w:t>
            </w:r>
            <w:r w:rsidRPr="0077597A">
              <w:rPr>
                <w:rFonts w:eastAsia="Microsoft YaHei" w:cs="SimSun" w:hint="eastAsia"/>
                <w:bCs/>
                <w:lang w:eastAsia="zh-CN"/>
              </w:rPr>
              <w:t xml:space="preserve"> CALD</w:t>
            </w:r>
            <w:r w:rsidRPr="0077597A">
              <w:rPr>
                <w:rFonts w:eastAsia="Microsoft YaHei" w:cs="SimSun" w:hint="eastAsia"/>
                <w:bCs/>
                <w:lang w:eastAsia="zh-CN"/>
              </w:rPr>
              <w:t>）</w:t>
            </w:r>
          </w:p>
          <w:p w14:paraId="271B6876" w14:textId="77777777" w:rsidR="00891723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CALD </w:t>
            </w:r>
            <w:r w:rsidRPr="0077597A">
              <w:rPr>
                <w:rFonts w:eastAsia="Microsoft YaHei" w:cs="SimSun" w:hint="eastAsia"/>
                <w:lang w:eastAsia="zh-CN"/>
              </w:rPr>
              <w:t>人士包括：</w:t>
            </w:r>
          </w:p>
          <w:p w14:paraId="61834444" w14:textId="77777777" w:rsidR="00891723" w:rsidRPr="0077597A" w:rsidRDefault="00685626" w:rsidP="00342E26">
            <w:pPr>
              <w:pStyle w:val="ListParagraph"/>
              <w:numPr>
                <w:ilvl w:val="0"/>
                <w:numId w:val="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来自不同文化背景的人士</w:t>
            </w:r>
          </w:p>
          <w:p w14:paraId="03DED6E6" w14:textId="77777777" w:rsidR="001F49AB" w:rsidRPr="0077597A" w:rsidRDefault="00685626" w:rsidP="00342E26">
            <w:pPr>
              <w:pStyle w:val="ListParagraph"/>
              <w:numPr>
                <w:ilvl w:val="0"/>
                <w:numId w:val="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母语非英语的人士。</w:t>
            </w:r>
          </w:p>
        </w:tc>
      </w:tr>
      <w:tr w:rsidR="00EC028A" w:rsidRPr="0077597A" w14:paraId="3B6C1BB0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7E357A" w14:textId="77777777" w:rsidR="00A94CA7" w:rsidRPr="0077597A" w:rsidRDefault="00685626" w:rsidP="00A94CA7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A16812D" wp14:editId="5C667662">
                  <wp:extent cx="1483200" cy="1112400"/>
                  <wp:effectExtent l="0" t="0" r="3175" b="0"/>
                  <wp:docPr id="1243858087" name="Picture 1243858087" descr="一群人穿着色彩鲜艳的服装，在表演文化舞蹈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一群人穿着色彩鲜艳的服装，在表演文化舞蹈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ED65E37" w14:textId="77777777" w:rsidR="00A94CA7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文化</w:t>
            </w:r>
          </w:p>
          <w:p w14:paraId="70E93619" w14:textId="77777777" w:rsidR="00A94CA7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文化是指：</w:t>
            </w:r>
          </w:p>
          <w:p w14:paraId="3DCD6048" w14:textId="77777777" w:rsidR="00A94CA7" w:rsidRPr="0077597A" w:rsidRDefault="00685626" w:rsidP="00342E26">
            <w:pPr>
              <w:pStyle w:val="ListParagraph"/>
              <w:numPr>
                <w:ilvl w:val="0"/>
                <w:numId w:val="1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您的生活方式</w:t>
            </w:r>
          </w:p>
          <w:p w14:paraId="0AF38619" w14:textId="77777777" w:rsidR="00A94CA7" w:rsidRPr="0077597A" w:rsidRDefault="00685626" w:rsidP="00342E26">
            <w:pPr>
              <w:pStyle w:val="ListParagraph"/>
              <w:numPr>
                <w:ilvl w:val="0"/>
                <w:numId w:val="1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对您来说重要的事物。</w:t>
            </w:r>
          </w:p>
        </w:tc>
      </w:tr>
      <w:tr w:rsidR="00EC028A" w:rsidRPr="0077597A" w14:paraId="37601223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6F0807" w14:textId="77777777" w:rsidR="00971D1A" w:rsidRPr="0077597A" w:rsidRDefault="00685626" w:rsidP="00971D1A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61D8820A" wp14:editId="6F294A2B">
                      <wp:simplePos x="0" y="0"/>
                      <wp:positionH relativeFrom="column">
                        <wp:posOffset>689610</wp:posOffset>
                      </wp:positionH>
                      <wp:positionV relativeFrom="paragraph">
                        <wp:posOffset>670560</wp:posOffset>
                      </wp:positionV>
                      <wp:extent cx="672465" cy="230505"/>
                      <wp:effectExtent l="0" t="0" r="13335" b="0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2305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055F5A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记录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D8820A" id="_x0000_s1050" type="#_x0000_t202" alt="&quot;&quot;" style="position:absolute;left:0;text-align:left;margin-left:54.3pt;margin-top:52.8pt;width:52.95pt;height:18.1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" filled="f" stroked="f">
                      <v:textbox inset="0,0,0,0">
                        <w:txbxContent>
                          <w:p w14:paraId="08055F5A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20"/>
                                <w:szCs w:val="20"/>
                              </w:rPr>
                              <w:t>记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3B1008C8" wp14:editId="712DC0C9">
                  <wp:extent cx="1440000" cy="1440000"/>
                  <wp:effectExtent l="0" t="0" r="8255" b="8255"/>
                  <wp:docPr id="1388733303" name="Picture 1388733303" descr="一份信息文件、一份记录文件和一幅柱状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一份信息文件、一份记录文件和一幅柱状图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793CD42" w14:textId="77777777" w:rsidR="00971D1A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数据</w:t>
            </w:r>
          </w:p>
          <w:p w14:paraId="2C363937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我们所说的数据包括：</w:t>
            </w:r>
          </w:p>
          <w:p w14:paraId="373DBD76" w14:textId="77777777" w:rsidR="00971D1A" w:rsidRPr="0077597A" w:rsidRDefault="00685626" w:rsidP="00342E26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事实</w:t>
            </w:r>
          </w:p>
          <w:p w14:paraId="569A2079" w14:textId="77777777" w:rsidR="00971D1A" w:rsidRPr="0077597A" w:rsidRDefault="00685626" w:rsidP="00342E26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信息</w:t>
            </w:r>
          </w:p>
          <w:p w14:paraId="71DC9C2B" w14:textId="77777777" w:rsidR="00971D1A" w:rsidRPr="0077597A" w:rsidRDefault="00685626" w:rsidP="00342E26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档案记录。</w:t>
            </w:r>
          </w:p>
        </w:tc>
      </w:tr>
      <w:tr w:rsidR="00EC028A" w:rsidRPr="0077597A" w14:paraId="66FB5F6A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A48D92" w14:textId="77777777" w:rsidR="002327D5" w:rsidRPr="0077597A" w:rsidRDefault="00685626" w:rsidP="00971D1A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w:drawing>
                <wp:inline distT="0" distB="0" distL="0" distR="0" wp14:anchorId="0349E0F3" wp14:editId="44477C8E">
                  <wp:extent cx="1482725" cy="1482725"/>
                  <wp:effectExtent l="0" t="0" r="3175" b="3175"/>
                  <wp:docPr id="1612959339" name="Picture 41" descr="一个人站在前面，一手指着自己，另一只手举起来，另外有两个人站在后面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一个人站在前面，一手指着自己，另一只手举起来，另外有两个人站在后面。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2D81777" w14:textId="77777777" w:rsidR="002327D5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认同</w:t>
            </w:r>
          </w:p>
          <w:p w14:paraId="67093321" w14:textId="42558814" w:rsidR="002327D5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当您认同某个身份时，您就是在说您属于某个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群体。</w:t>
            </w:r>
          </w:p>
        </w:tc>
      </w:tr>
      <w:tr w:rsidR="00EC028A" w:rsidRPr="0077597A" w14:paraId="2B6C78E6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4884AF6" w14:textId="77777777" w:rsidR="00971D1A" w:rsidRPr="0077597A" w:rsidRDefault="00685626" w:rsidP="00971D1A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58228DC" wp14:editId="6D663F29">
                  <wp:extent cx="1482725" cy="1482725"/>
                  <wp:effectExtent l="0" t="0" r="3175" b="3175"/>
                  <wp:docPr id="1475928603" name="Picture 32" descr="一群人，周围是一个圆环形箭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一群人，周围是一个圆环形箭头。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B096F6" w14:textId="77777777" w:rsidR="00971D1A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包容</w:t>
            </w:r>
          </w:p>
          <w:p w14:paraId="109C1BCF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如果某件事是包容的，那么每个人都会：</w:t>
            </w:r>
          </w:p>
          <w:p w14:paraId="4FE38FC4" w14:textId="77777777" w:rsidR="00971D1A" w:rsidRPr="0077597A" w:rsidRDefault="00685626" w:rsidP="00342E26">
            <w:pPr>
              <w:pStyle w:val="ListParagraph"/>
              <w:numPr>
                <w:ilvl w:val="0"/>
                <w:numId w:val="18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积极参与</w:t>
            </w:r>
          </w:p>
          <w:p w14:paraId="680F3B8D" w14:textId="77777777" w:rsidR="00971D1A" w:rsidRPr="0077597A" w:rsidRDefault="00685626" w:rsidP="00342E26">
            <w:pPr>
              <w:pStyle w:val="ListParagraph"/>
              <w:numPr>
                <w:ilvl w:val="0"/>
                <w:numId w:val="18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有归属感。</w:t>
            </w:r>
          </w:p>
        </w:tc>
      </w:tr>
      <w:tr w:rsidR="00EC028A" w:rsidRPr="0077597A" w14:paraId="0B5066DE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66DFE0" w14:textId="77777777" w:rsidR="00971D1A" w:rsidRPr="0077597A" w:rsidRDefault="00685626" w:rsidP="009B4B96">
            <w:pPr>
              <w:pStyle w:val="Image"/>
              <w:spacing w:before="480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691ED6D" wp14:editId="274E26DF">
                  <wp:extent cx="1482725" cy="1482725"/>
                  <wp:effectExtent l="0" t="0" r="3175" b="3175"/>
                  <wp:docPr id="1857484238" name="Picture 33" descr="一名口译员正在与两个人进行对话。他们上方有一个对话框，里面显示不是英语的语言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一名口译员正在与两个人进行对话。他们上方有一个对话框，里面显示不是英语的语言。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4A789CA" w14:textId="77777777" w:rsidR="00971D1A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口译员</w:t>
            </w:r>
          </w:p>
          <w:p w14:paraId="1A5DD623" w14:textId="77777777" w:rsidR="000F29E2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口译员是一位：</w:t>
            </w:r>
          </w:p>
          <w:p w14:paraId="1CECC8B2" w14:textId="77777777" w:rsidR="000F29E2" w:rsidRPr="0077597A" w:rsidRDefault="00685626" w:rsidP="00342E26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会说您的语言的人士</w:t>
            </w:r>
          </w:p>
          <w:p w14:paraId="42DC0F2F" w14:textId="77777777" w:rsidR="000F29E2" w:rsidRPr="0077597A" w:rsidRDefault="00685626" w:rsidP="00342E26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帮助您与他人沟通的人士</w:t>
            </w:r>
          </w:p>
          <w:p w14:paraId="0F3F5299" w14:textId="77777777" w:rsidR="00971D1A" w:rsidRPr="0077597A" w:rsidRDefault="00685626" w:rsidP="00342E26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能帮助您理解别人在说什么的人。</w:t>
            </w:r>
          </w:p>
        </w:tc>
      </w:tr>
      <w:tr w:rsidR="00EC028A" w:rsidRPr="0077597A" w14:paraId="163FA248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686F75D" w14:textId="77777777" w:rsidR="00971D1A" w:rsidRPr="0077597A" w:rsidRDefault="00685626" w:rsidP="00971D1A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C35FC4B" wp14:editId="3E1CCDCB">
                  <wp:extent cx="1482725" cy="1482725"/>
                  <wp:effectExtent l="0" t="0" r="3175" b="3175"/>
                  <wp:docPr id="1361983680" name="Picture 34" descr="一位 NDIS 合作伙伴站在办公楼前，手里拿着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一位 NDIS 合作伙伴站在办公楼前，手里拿着一份文件。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2CC84C7" w14:textId="77777777" w:rsidR="00971D1A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 xml:space="preserve">NDIS </w:t>
            </w:r>
            <w:r w:rsidRPr="0077597A">
              <w:rPr>
                <w:rFonts w:eastAsia="Microsoft YaHei" w:cs="SimSun" w:hint="eastAsia"/>
                <w:bCs/>
                <w:lang w:eastAsia="zh-CN"/>
              </w:rPr>
              <w:t>合作伙伴</w:t>
            </w:r>
          </w:p>
          <w:p w14:paraId="1B0E7F8A" w14:textId="665250D6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 xml:space="preserve">NDIS </w:t>
            </w:r>
            <w:r w:rsidRPr="0077597A">
              <w:rPr>
                <w:rFonts w:eastAsia="Microsoft YaHei" w:cs="SimSun" w:hint="eastAsia"/>
                <w:lang w:eastAsia="zh-CN"/>
              </w:rPr>
              <w:t>合作伙伴指的是帮助人们寻找和使用服务</w:t>
            </w:r>
            <w:r w:rsidR="00BB7D76">
              <w:rPr>
                <w:rFonts w:eastAsia="Microsoft YaHei" w:cs="SimSun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lang w:eastAsia="zh-CN"/>
              </w:rPr>
              <w:t>的人。</w:t>
            </w:r>
          </w:p>
        </w:tc>
      </w:tr>
      <w:tr w:rsidR="00EC028A" w:rsidRPr="0077597A" w14:paraId="1AD77C2F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2417322" w14:textId="77777777" w:rsidR="00EB50E5" w:rsidRPr="0077597A" w:rsidRDefault="00685626" w:rsidP="00166B61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720FCB05" wp14:editId="6A0D247A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327660</wp:posOffset>
                      </wp:positionV>
                      <wp:extent cx="892175" cy="270510"/>
                      <wp:effectExtent l="0" t="0" r="3175" b="0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705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E01052" w14:textId="77777777" w:rsidR="00685626" w:rsidRPr="00C73BCF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C73BCF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成果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0FCB05" id="_x0000_s1051" type="#_x0000_t202" alt="&quot;&quot;" style="position:absolute;left:0;text-align:left;margin-left:23.4pt;margin-top:25.8pt;width:70.25pt;height:21.3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" filled="f" stroked="f">
                      <v:textbox inset="0,0,0,0">
                        <w:txbxContent>
                          <w:p w14:paraId="7DE01052" w14:textId="77777777" w:rsidR="00685626" w:rsidRPr="00C73BCF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C73BCF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成果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5789880" wp14:editId="1E7F2631">
                  <wp:extent cx="1482725" cy="1482725"/>
                  <wp:effectExtent l="0" t="0" r="3175" b="3175"/>
                  <wp:docPr id="1676515903" name="Picture 35" descr="一份结果文件，显示一个事项列表，其中一个事项打了一个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一份结果文件，显示一个事项列表，其中一个事项打了一个勾。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3EAA410" w14:textId="77777777" w:rsidR="00EB50E5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成果</w:t>
            </w:r>
          </w:p>
          <w:p w14:paraId="1BA4C2F2" w14:textId="77777777" w:rsidR="00EB50E5" w:rsidRPr="0077597A" w:rsidRDefault="00685626" w:rsidP="00342E26">
            <w:pPr>
              <w:keepNext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成果是指我们的工作改变人们生活的方式。</w:t>
            </w:r>
          </w:p>
        </w:tc>
      </w:tr>
      <w:tr w:rsidR="00EC028A" w:rsidRPr="0077597A" w14:paraId="31D0427A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7C3C860" w14:textId="77777777" w:rsidR="00971D1A" w:rsidRPr="0077597A" w:rsidRDefault="00685626" w:rsidP="00971D1A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0EE8E86A" wp14:editId="1828F058">
                  <wp:extent cx="1440000" cy="1440000"/>
                  <wp:effectExtent l="0" t="0" r="8255" b="8255"/>
                  <wp:docPr id="154398856" name="Picture 154398856" descr="一个显示一组参与者的参与者图标。 其中两个人在举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一个显示一组参与者的参与者图标。 其中两个人在举手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CEAF8A6" w14:textId="2C7F2B0F" w:rsidR="00971D1A" w:rsidRPr="0077597A" w:rsidRDefault="003E798D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>
              <w:rPr>
                <w:rFonts w:eastAsia="Microsoft YaHei" w:cs="SimSun"/>
                <w:bCs/>
                <w:lang w:eastAsia="zh-CN"/>
              </w:rPr>
              <w:t>CALD</w:t>
            </w:r>
            <w:r w:rsidR="00685626" w:rsidRPr="0077597A">
              <w:rPr>
                <w:rFonts w:eastAsia="Microsoft YaHei" w:cs="SimSun" w:hint="eastAsia"/>
                <w:bCs/>
                <w:lang w:eastAsia="zh-CN"/>
              </w:rPr>
              <w:t xml:space="preserve"> </w:t>
            </w:r>
            <w:r w:rsidR="00685626" w:rsidRPr="0077597A">
              <w:rPr>
                <w:rFonts w:eastAsia="Microsoft YaHei" w:cs="SimSun" w:hint="eastAsia"/>
                <w:bCs/>
                <w:lang w:eastAsia="zh-CN"/>
              </w:rPr>
              <w:t>参与者</w:t>
            </w:r>
          </w:p>
          <w:p w14:paraId="2D51AFC1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Style w:val="Strong"/>
                <w:rFonts w:eastAsia="Microsoft YaHei" w:cs="SimSun" w:hint="eastAsia"/>
                <w:b w:val="0"/>
                <w:bCs w:val="0"/>
                <w:color w:val="auto"/>
                <w:lang w:eastAsia="zh-CN"/>
              </w:rPr>
              <w:t>参与者是参与</w:t>
            </w:r>
            <w:r w:rsidRPr="0077597A">
              <w:rPr>
                <w:rStyle w:val="Strong"/>
                <w:rFonts w:eastAsia="Microsoft YaHei" w:cs="SimSun" w:hint="eastAsia"/>
                <w:b w:val="0"/>
                <w:bCs w:val="0"/>
                <w:color w:val="auto"/>
                <w:lang w:eastAsia="zh-CN"/>
              </w:rPr>
              <w:t xml:space="preserve"> NDIS </w:t>
            </w:r>
            <w:r w:rsidRPr="0077597A">
              <w:rPr>
                <w:rStyle w:val="Strong"/>
                <w:rFonts w:eastAsia="Microsoft YaHei" w:cs="SimSun" w:hint="eastAsia"/>
                <w:b w:val="0"/>
                <w:bCs w:val="0"/>
                <w:color w:val="auto"/>
                <w:lang w:eastAsia="zh-CN"/>
              </w:rPr>
              <w:t>的残障人士。</w:t>
            </w:r>
          </w:p>
        </w:tc>
      </w:tr>
      <w:tr w:rsidR="00EC028A" w:rsidRPr="0077597A" w14:paraId="533AB734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93011D" w14:textId="77777777" w:rsidR="00971D1A" w:rsidRPr="0077597A" w:rsidRDefault="00685626" w:rsidP="00971D1A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75991E88" wp14:editId="0E353AF3">
                  <wp:extent cx="1440000" cy="1440000"/>
                  <wp:effectExtent l="0" t="0" r="8255" b="8255"/>
                  <wp:docPr id="597583069" name="Picture 597583069" descr="3 名支持人员。其中一人戴着听诊器。另一位拿着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3 名支持人员。其中一人戴着听诊器。另一位拿着一份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B9E7141" w14:textId="77777777" w:rsidR="00971D1A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服务机构</w:t>
            </w:r>
          </w:p>
          <w:p w14:paraId="786B9B88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服务机构通过提供服务来支持参与者。</w:t>
            </w:r>
          </w:p>
        </w:tc>
      </w:tr>
      <w:tr w:rsidR="00EC028A" w:rsidRPr="0077597A" w14:paraId="24A1580E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E93170B" w14:textId="77777777" w:rsidR="00971D1A" w:rsidRPr="0077597A" w:rsidRDefault="00685626" w:rsidP="00971D1A">
            <w:pPr>
              <w:pStyle w:val="Image"/>
              <w:rPr>
                <w:rFonts w:eastAsia="Microsoft YaHei"/>
                <w:noProof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2B23335A" wp14:editId="7D3FF13E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346710</wp:posOffset>
                      </wp:positionV>
                      <wp:extent cx="892175" cy="332105"/>
                      <wp:effectExtent l="0" t="0" r="3175" b="10795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321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B86E39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权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23335A" id="_x0000_s1052" type="#_x0000_t202" alt="&quot;&quot;" style="position:absolute;left:0;text-align:left;margin-left:21.05pt;margin-top:27.3pt;width:70.25pt;height:26.1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" filled="f" stroked="f">
                      <v:textbox inset="0,0,0,0">
                        <w:txbxContent>
                          <w:p w14:paraId="65B86E39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  <w:sz w:val="32"/>
                                <w:szCs w:val="32"/>
                              </w:rPr>
                              <w:t>权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1E96329" wp14:editId="0DA82EA2">
                  <wp:extent cx="1482725" cy="1482725"/>
                  <wp:effectExtent l="0" t="0" r="3175" b="3175"/>
                  <wp:docPr id="564415333" name="Picture 36" descr="一份写有“权利”的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一份写有“权利”的文件。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BE7A99C" w14:textId="77777777" w:rsidR="00971D1A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权利</w:t>
            </w:r>
          </w:p>
          <w:p w14:paraId="41628A62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权利是指人们必须如何对待您的规则：</w:t>
            </w:r>
          </w:p>
          <w:p w14:paraId="7C639ABA" w14:textId="77777777" w:rsidR="00971D1A" w:rsidRPr="0077597A" w:rsidRDefault="00685626" w:rsidP="00342E26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必须公平对待您</w:t>
            </w:r>
          </w:p>
          <w:p w14:paraId="1433DC91" w14:textId="77777777" w:rsidR="00971D1A" w:rsidRPr="0077597A" w:rsidRDefault="00685626" w:rsidP="00342E26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他们必须平等对待您。</w:t>
            </w:r>
          </w:p>
        </w:tc>
      </w:tr>
    </w:tbl>
    <w:p w14:paraId="5CBBDF76" w14:textId="77777777" w:rsidR="000F3FD8" w:rsidRPr="0077597A" w:rsidRDefault="00685626">
      <w:pPr>
        <w:rPr>
          <w:rFonts w:eastAsia="Microsoft YaHei"/>
          <w:lang w:eastAsia="zh-CN"/>
        </w:rPr>
      </w:pPr>
      <w:r w:rsidRPr="0077597A">
        <w:rPr>
          <w:rFonts w:eastAsia="Microsoft YaHei" w:hint="eastAsia"/>
          <w:lang w:eastAsia="zh-CN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EC028A" w:rsidRPr="0077597A" w14:paraId="0743BDBC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788B8F" w14:textId="77777777" w:rsidR="00971D1A" w:rsidRPr="0077597A" w:rsidRDefault="00685626" w:rsidP="00971D1A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2F0D5F71" wp14:editId="66D30603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404495</wp:posOffset>
                      </wp:positionV>
                      <wp:extent cx="892175" cy="332105"/>
                      <wp:effectExtent l="0" t="0" r="3175" b="10795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321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BCE53E" w14:textId="77777777" w:rsidR="00685626" w:rsidRPr="0077597A" w:rsidRDefault="00685626" w:rsidP="0077597A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eastAsia="Microsoft YaHei"/>
                                      <w:lang w:val="en-PH"/>
                                    </w:rPr>
                                  </w:pPr>
                                  <w:r w:rsidRPr="0077597A">
                                    <w:rPr>
                                      <w:rFonts w:ascii="SimSun" w:eastAsia="Microsoft YaHei" w:hAnsi="SimSun" w:cs="SimSun"/>
                                      <w:b/>
                                      <w:bCs/>
                                    </w:rPr>
                                    <w:t>主题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0D5F71" id="_x0000_s1053" type="#_x0000_t202" alt="&quot;&quot;" style="position:absolute;left:0;text-align:left;margin-left:22.8pt;margin-top:31.85pt;width:70.25pt;height:26.1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" filled="f" stroked="f">
                      <v:textbox inset="0,0,0,0">
                        <w:txbxContent>
                          <w:p w14:paraId="3CBCE53E" w14:textId="77777777" w:rsidR="00685626" w:rsidRPr="0077597A" w:rsidRDefault="00685626" w:rsidP="0077597A">
                            <w:pPr>
                              <w:spacing w:before="0" w:after="0" w:line="240" w:lineRule="auto"/>
                              <w:jc w:val="center"/>
                              <w:rPr>
                                <w:rFonts w:eastAsia="Microsoft YaHei"/>
                                <w:lang w:val="en-PH"/>
                              </w:rPr>
                            </w:pPr>
                            <w:r w:rsidRPr="0077597A">
                              <w:rPr>
                                <w:rFonts w:ascii="SimSun" w:eastAsia="Microsoft YaHei" w:hAnsi="SimSun" w:cs="SimSun"/>
                                <w:b/>
                                <w:bCs/>
                              </w:rPr>
                              <w:t>主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104DD2C8" wp14:editId="149C0293">
                  <wp:extent cx="1482725" cy="1482725"/>
                  <wp:effectExtent l="0" t="0" r="3175" b="3175"/>
                  <wp:docPr id="1192365120" name="Picture 1192365120" descr="一份主题文件，上面有一个灯泡和显示重要性的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一份主题文件，上面有一个灯泡和显示重要性的图标。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8EB0AF" w14:textId="517512D3" w:rsidR="00971D1A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主题</w:t>
            </w:r>
          </w:p>
          <w:p w14:paraId="3A1D0B35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主题是我们对工作和生活的不同方面的重要想法。</w:t>
            </w:r>
          </w:p>
        </w:tc>
      </w:tr>
      <w:tr w:rsidR="00EC028A" w:rsidRPr="0077597A" w14:paraId="3FBD821B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CD281BB" w14:textId="77777777" w:rsidR="00971D1A" w:rsidRPr="0077597A" w:rsidRDefault="00685626" w:rsidP="00971D1A">
            <w:pPr>
              <w:pStyle w:val="Image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401B728E" wp14:editId="7806916B">
                  <wp:extent cx="1482725" cy="1482725"/>
                  <wp:effectExtent l="0" t="0" r="3175" b="3175"/>
                  <wp:docPr id="1821442464" name="Picture 37" descr="一个人看起来很沮丧。右上方有一个思想泡泡，显示这个人在哭泣，旁边还有一个问题图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一个人看起来很沮丧。右上方有一个思想泡泡，显示这个人在哭泣，旁边还有一个问题图标。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2C7B1C2" w14:textId="77777777" w:rsidR="00971D1A" w:rsidRPr="0077597A" w:rsidRDefault="00685626" w:rsidP="00342E26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bCs/>
                <w:lang w:eastAsia="zh-CN"/>
              </w:rPr>
            </w:pPr>
            <w:r w:rsidRPr="0077597A">
              <w:rPr>
                <w:rFonts w:eastAsia="Microsoft YaHei" w:cs="SimSun" w:hint="eastAsia"/>
                <w:bCs/>
                <w:lang w:eastAsia="zh-CN"/>
              </w:rPr>
              <w:t>创伤</w:t>
            </w:r>
          </w:p>
          <w:p w14:paraId="01FB3C9E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创伤是指您对自己经历的不好的事情的感受。</w:t>
            </w:r>
          </w:p>
          <w:p w14:paraId="1E512469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例如，您可能会感到害怕或紧张。</w:t>
            </w:r>
          </w:p>
          <w:p w14:paraId="29EE8DAA" w14:textId="77777777" w:rsidR="00971D1A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YaHei"/>
                <w:lang w:eastAsia="zh-CN"/>
              </w:rPr>
            </w:pPr>
            <w:r w:rsidRPr="0077597A">
              <w:rPr>
                <w:rFonts w:eastAsia="Microsoft YaHei" w:cs="SimSun" w:hint="eastAsia"/>
                <w:lang w:eastAsia="zh-CN"/>
              </w:rPr>
              <w:t>创伤会以不同的方式影响不同的人。</w:t>
            </w:r>
          </w:p>
        </w:tc>
      </w:tr>
    </w:tbl>
    <w:p w14:paraId="64352D5C" w14:textId="77777777" w:rsidR="00463A40" w:rsidRPr="0077597A" w:rsidRDefault="00463A40" w:rsidP="00166B61">
      <w:pPr>
        <w:pStyle w:val="NoSpacing"/>
        <w:spacing w:before="4560" w:after="120"/>
        <w:rPr>
          <w:rFonts w:ascii="FS Me Pro" w:eastAsia="Microsoft YaHei" w:hAnsi="FS Me Pro"/>
          <w:lang w:eastAsia="zh-CN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EC028A" w:rsidRPr="0077597A" w14:paraId="054FDEF4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6719FD4F" w14:textId="77777777" w:rsidR="000E4E3C" w:rsidRPr="0077597A" w:rsidRDefault="00685626" w:rsidP="00BD367D">
            <w:pPr>
              <w:rPr>
                <w:rFonts w:eastAsia="Microsoft YaHei"/>
                <w:lang w:eastAsia="zh-CN"/>
              </w:rPr>
            </w:pPr>
            <w:r w:rsidRPr="0077597A">
              <w:rPr>
                <w:rFonts w:eastAsia="Microsoft YaHei" w:hint="eastAsia"/>
                <w:noProof/>
                <w:lang w:eastAsia="zh-CN"/>
              </w:rPr>
              <w:drawing>
                <wp:inline distT="0" distB="0" distL="0" distR="0" wp14:anchorId="2F059BED" wp14:editId="053B95DD">
                  <wp:extent cx="864000" cy="864000"/>
                  <wp:effectExtent l="0" t="0" r="0" b="0"/>
                  <wp:docPr id="74" name="Picture 74" descr="Information Access Group 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6B17A633" w14:textId="7EF41F52" w:rsidR="000E4E3C" w:rsidRPr="0077597A" w:rsidRDefault="00685626" w:rsidP="00342E2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YaHei"/>
                <w:sz w:val="22"/>
                <w:lang w:eastAsia="zh-CN"/>
              </w:rPr>
            </w:pPr>
            <w:r w:rsidRPr="0077597A">
              <w:rPr>
                <w:rFonts w:eastAsia="Microsoft YaHei" w:cs="SimSun" w:hint="eastAsia"/>
                <w:sz w:val="24"/>
                <w:szCs w:val="24"/>
                <w:lang w:eastAsia="zh-CN"/>
              </w:rPr>
              <w:t xml:space="preserve">Information Access Group </w:t>
            </w:r>
            <w:r w:rsidRPr="0077597A">
              <w:rPr>
                <w:rFonts w:eastAsia="Microsoft YaHei" w:cs="SimSun" w:hint="eastAsia"/>
                <w:sz w:val="24"/>
                <w:szCs w:val="24"/>
                <w:lang w:eastAsia="zh-CN"/>
              </w:rPr>
              <w:t>使用了图片库和自制图片制作了这本易读版</w:t>
            </w:r>
            <w:r w:rsidR="00BB7D76">
              <w:rPr>
                <w:rFonts w:eastAsia="Microsoft YaHei" w:cs="SimSun"/>
                <w:sz w:val="24"/>
                <w:szCs w:val="24"/>
                <w:lang w:eastAsia="zh-CN"/>
              </w:rPr>
              <w:br/>
            </w:r>
            <w:r w:rsidRPr="0077597A">
              <w:rPr>
                <w:rFonts w:eastAsia="Microsoft YaHei" w:cs="SimSun" w:hint="eastAsia"/>
                <w:sz w:val="24"/>
                <w:szCs w:val="24"/>
                <w:lang w:eastAsia="zh-CN"/>
              </w:rPr>
              <w:t>手册。未经许可，图像不得重复使用。如有关于图片的问题，请访问</w:t>
            </w:r>
            <w:r w:rsidRPr="0077597A">
              <w:rPr>
                <w:rFonts w:eastAsia="Microsoft YaHei" w:cs="SimSun" w:hint="eastAsia"/>
                <w:sz w:val="24"/>
                <w:szCs w:val="24"/>
                <w:lang w:eastAsia="zh-CN"/>
              </w:rPr>
              <w:t xml:space="preserve"> </w:t>
            </w:r>
            <w:hyperlink r:id="rId150" w:history="1">
              <w:r w:rsidRPr="0077597A">
                <w:rPr>
                  <w:rStyle w:val="Hyperlink"/>
                  <w:rFonts w:eastAsia="Microsoft YaHei" w:cs="SimSun" w:hint="eastAsia"/>
                  <w:bCs/>
                  <w:sz w:val="24"/>
                  <w:szCs w:val="24"/>
                  <w:lang w:eastAsia="zh-CN"/>
                </w:rPr>
                <w:t>www.informationaccessgroup.com</w:t>
              </w:r>
            </w:hyperlink>
            <w:r w:rsidRPr="0077597A">
              <w:rPr>
                <w:rFonts w:eastAsia="Microsoft YaHei" w:cs="SimSun" w:hint="eastAsia"/>
                <w:sz w:val="24"/>
                <w:szCs w:val="24"/>
                <w:lang w:eastAsia="zh-CN"/>
              </w:rPr>
              <w:t>。请引用项目编号</w:t>
            </w:r>
            <w:r w:rsidRPr="0077597A">
              <w:rPr>
                <w:rFonts w:eastAsia="Microsoft YaHei" w:cs="SimSun" w:hint="eastAsia"/>
                <w:sz w:val="24"/>
                <w:szCs w:val="24"/>
                <w:lang w:eastAsia="zh-CN"/>
              </w:rPr>
              <w:t>5212-A</w:t>
            </w:r>
            <w:r w:rsidRPr="0077597A">
              <w:rPr>
                <w:rFonts w:eastAsia="Microsoft YaHei" w:cs="SimSun" w:hint="eastAsia"/>
                <w:sz w:val="24"/>
                <w:szCs w:val="24"/>
                <w:lang w:eastAsia="zh-CN"/>
              </w:rPr>
              <w:t>。</w:t>
            </w:r>
          </w:p>
        </w:tc>
      </w:tr>
      <w:bookmarkEnd w:id="90"/>
      <w:bookmarkEnd w:id="91"/>
    </w:tbl>
    <w:p w14:paraId="6428E3D2" w14:textId="77777777" w:rsidR="006A3B43" w:rsidRPr="0077597A" w:rsidRDefault="006A3B43" w:rsidP="00463A40">
      <w:pPr>
        <w:pStyle w:val="Tablespacerrow"/>
        <w:rPr>
          <w:rFonts w:eastAsia="Microsoft YaHei"/>
          <w:lang w:eastAsia="zh-CN"/>
        </w:rPr>
        <w:sectPr w:rsidR="006A3B43" w:rsidRPr="0077597A" w:rsidSect="00B55A7A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0FB8DD70" w14:textId="77777777" w:rsidR="00EC31C6" w:rsidRPr="0077597A" w:rsidRDefault="00EC31C6" w:rsidP="00D25C78">
      <w:pPr>
        <w:rPr>
          <w:rFonts w:eastAsia="Microsoft YaHei"/>
          <w:lang w:val="en-US" w:eastAsia="zh-CN"/>
        </w:rPr>
      </w:pPr>
    </w:p>
    <w:sectPr w:rsidR="00EC31C6" w:rsidRPr="0077597A" w:rsidSect="00B55A7A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FD4C7" w14:textId="77777777" w:rsidR="00B55A7A" w:rsidRDefault="00B55A7A">
      <w:pPr>
        <w:spacing w:before="0" w:after="0" w:line="240" w:lineRule="auto"/>
      </w:pPr>
      <w:r>
        <w:separator/>
      </w:r>
    </w:p>
  </w:endnote>
  <w:endnote w:type="continuationSeparator" w:id="0">
    <w:p w14:paraId="7D2BB2E9" w14:textId="77777777" w:rsidR="00B55A7A" w:rsidRDefault="00B55A7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25431EB-3515-4544-9DD7-886FA5F150F6}"/>
    <w:embedBold r:id="rId2" w:fontKey="{3B36B549-DE1C-4039-877A-3800498C00BE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  <w:embedRegular r:id="rId3" w:subsetted="1" w:fontKey="{8EE8AC1F-7765-489C-A8D6-939648328D54}"/>
    <w:embedBold r:id="rId4" w:subsetted="1" w:fontKey="{F0077752-CC9C-41BE-BF6E-472E8F2DFC0B}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5" w:fontKey="{0E72284D-544C-4519-B9EA-8CD1A3BEF699}"/>
    <w:embedBold r:id="rId6" w:fontKey="{AF5ADABD-6D55-4527-8FB4-FD6A0FC9A0E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FF80855A-AEFA-4BEC-AE22-D2A77F3765D2}"/>
    <w:embedBold r:id="rId8" w:fontKey="{F116ED26-E77B-45AB-AA89-4E89D789FCD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  <w:embedRegular r:id="rId9" w:subsetted="1" w:fontKey="{14E101BB-BD84-49FE-832E-6F6F8C4A160B}"/>
    <w:embedBold r:id="rId10" w:subsetted="1" w:fontKey="{3B9CC718-9016-4C18-AD54-DBA2787572B0}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  <w:embedBold r:id="rId11" w:subsetted="1" w:fontKey="{70A2E3B1-EBDD-4D54-9C87-0E5220BBE64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044A3" w14:textId="22792E71" w:rsidR="00685626" w:rsidRPr="0077597A" w:rsidRDefault="000E1CE3" w:rsidP="00AF6DFE">
    <w:pPr>
      <w:pStyle w:val="Footer"/>
      <w:spacing w:line="288" w:lineRule="auto"/>
      <w:rPr>
        <w:rFonts w:eastAsia="Microsoft YaHei"/>
      </w:rPr>
    </w:pPr>
    <w:r w:rsidRPr="000749C5">
      <w:drawing>
        <wp:anchor distT="0" distB="0" distL="114300" distR="114300" simplePos="0" relativeHeight="251661312" behindDoc="1" locked="1" layoutInCell="1" allowOverlap="1" wp14:anchorId="1DF76AF6" wp14:editId="448C0807">
          <wp:simplePos x="0" y="0"/>
          <wp:positionH relativeFrom="page">
            <wp:posOffset>-50800</wp:posOffset>
          </wp:positionH>
          <wp:positionV relativeFrom="page">
            <wp:posOffset>957008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5626" w:rsidRPr="0077597A">
      <w:rPr>
        <w:rFonts w:eastAsia="Microsoft YaHei" w:cs="SimSun"/>
      </w:rPr>
      <w:t>第</w:t>
    </w:r>
    <w:r w:rsidR="00685626" w:rsidRPr="0077597A">
      <w:rPr>
        <w:rFonts w:eastAsia="Microsoft YaHei" w:cs="SimSun"/>
      </w:rPr>
      <w:t xml:space="preserve"> </w:t>
    </w:r>
    <w:r w:rsidR="00685626" w:rsidRPr="0077597A">
      <w:rPr>
        <w:rFonts w:eastAsia="Microsoft YaHei"/>
      </w:rPr>
      <w:fldChar w:fldCharType="begin"/>
    </w:r>
    <w:r w:rsidR="00685626" w:rsidRPr="0077597A">
      <w:rPr>
        <w:rFonts w:eastAsia="Microsoft YaHei" w:cs="SimSun"/>
      </w:rPr>
      <w:instrText xml:space="preserve"> PAGE   \* MERGEFORMAT </w:instrText>
    </w:r>
    <w:r w:rsidR="00685626" w:rsidRPr="0077597A">
      <w:rPr>
        <w:rFonts w:eastAsia="Microsoft YaHei"/>
      </w:rPr>
      <w:fldChar w:fldCharType="separate"/>
    </w:r>
    <w:r w:rsidR="00685626" w:rsidRPr="0077597A">
      <w:rPr>
        <w:rFonts w:eastAsia="Microsoft YaHei" w:cs="SimSun"/>
      </w:rPr>
      <w:t>38</w:t>
    </w:r>
    <w:r w:rsidR="00685626" w:rsidRPr="0077597A">
      <w:rPr>
        <w:rFonts w:eastAsia="Microsoft YaHei"/>
      </w:rPr>
      <w:fldChar w:fldCharType="end"/>
    </w:r>
    <w:r w:rsidR="00685626" w:rsidRPr="0077597A">
      <w:rPr>
        <w:rFonts w:eastAsia="Microsoft YaHei" w:cs="SimSun"/>
      </w:rPr>
      <w:t xml:space="preserve"> </w:t>
    </w:r>
    <w:r w:rsidR="00685626" w:rsidRPr="0077597A">
      <w:rPr>
        <w:rFonts w:eastAsia="Microsoft YaHei" w:cs="SimSun"/>
      </w:rPr>
      <w:t>页</w:t>
    </w:r>
    <w:r w:rsidR="00685626">
      <w:rPr>
        <w:rFonts w:eastAsia="Microsoft YaHei" w:cs="SimSun" w:hint="eastAsia"/>
      </w:rPr>
      <w:t xml:space="preserve"> </w:t>
    </w:r>
    <w:r w:rsidR="00685626" w:rsidRPr="0077597A">
      <w:rPr>
        <w:rFonts w:eastAsia="Microsoft YaHei"/>
      </w:rPr>
      <w:fldChar w:fldCharType="begin"/>
    </w:r>
    <w:r w:rsidR="00685626" w:rsidRPr="0077597A">
      <w:rPr>
        <w:rFonts w:eastAsia="Microsoft YaHei" w:cs="SimSun"/>
      </w:rPr>
      <w:instrText xml:space="preserve"> NUMPAGES   \* MERGEFORMAT </w:instrText>
    </w:r>
    <w:r w:rsidR="00685626" w:rsidRPr="0077597A">
      <w:rPr>
        <w:rFonts w:eastAsia="Microsoft YaHei"/>
      </w:rPr>
      <w:fldChar w:fldCharType="separate"/>
    </w:r>
    <w:r w:rsidR="00685626" w:rsidRPr="0077597A">
      <w:rPr>
        <w:rFonts w:eastAsia="Microsoft YaHei" w:cs="SimSun"/>
      </w:rPr>
      <w:t>39</w:t>
    </w:r>
    <w:r w:rsidR="00685626" w:rsidRPr="0077597A">
      <w:rPr>
        <w:rFonts w:eastAsia="Microsoft YaHei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2CF4C" w14:textId="77777777" w:rsidR="00685626" w:rsidRPr="0077597A" w:rsidRDefault="00685626" w:rsidP="00EC34F7">
    <w:pPr>
      <w:pStyle w:val="Footerfrontpage"/>
    </w:pPr>
    <w:r w:rsidRPr="0077597A">
      <w:rPr>
        <w:noProof/>
      </w:rPr>
      <w:drawing>
        <wp:inline distT="0" distB="0" distL="0" distR="0" wp14:anchorId="430ACBC4" wp14:editId="5A752185">
          <wp:extent cx="1260000" cy="624393"/>
          <wp:effectExtent l="0" t="0" r="0" b="4445"/>
          <wp:docPr id="1821495618" name="Picture 1821495618" descr="NDIS 标识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495618" name="Picture 1821495618" descr="NDIS 标识。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77597A">
      <w:rPr>
        <w:rFonts w:cs="SimSun"/>
      </w:rPr>
      <w:tab/>
    </w:r>
    <w:r w:rsidRPr="0077597A">
      <w:rPr>
        <w:rFonts w:cs="SimSun"/>
      </w:rPr>
      <w:tab/>
    </w:r>
    <w:r w:rsidRPr="0077597A">
      <w:rPr>
        <w:rFonts w:cs="SimSun"/>
      </w:rPr>
      <w:tab/>
    </w:r>
    <w:r w:rsidRPr="0077597A">
      <w:rPr>
        <w:rFonts w:cs="SimSun"/>
      </w:rPr>
      <w:tab/>
    </w:r>
    <w:r w:rsidRPr="0077597A">
      <w:rPr>
        <w:rFonts w:cs="SimSun"/>
      </w:rPr>
      <w:tab/>
    </w:r>
    <w:r w:rsidRPr="0077597A">
      <w:rPr>
        <w:rFonts w:cs="SimSun"/>
      </w:rPr>
      <w:tab/>
    </w:r>
    <w:r w:rsidRPr="0077597A">
      <w:rPr>
        <w:rFonts w:cs="SimSun"/>
      </w:rPr>
      <w:tab/>
    </w:r>
    <w:r w:rsidRPr="0077597A">
      <w:rPr>
        <w:rFonts w:cs="SimSun"/>
      </w:rPr>
      <w:tab/>
      <w:t>ndis.gov.au</w:t>
    </w:r>
  </w:p>
  <w:p w14:paraId="719773BE" w14:textId="77777777" w:rsidR="00685626" w:rsidRPr="0077597A" w:rsidRDefault="00685626" w:rsidP="00EC34F7">
    <w:pPr>
      <w:pStyle w:val="Tablespacerrow"/>
    </w:pPr>
    <w:r w:rsidRPr="0077597A">
      <w:br/>
    </w:r>
  </w:p>
  <w:p w14:paraId="5A4037C2" w14:textId="77777777" w:rsidR="00685626" w:rsidRPr="0077597A" w:rsidRDefault="00685626" w:rsidP="00C36784">
    <w:pPr>
      <w:pStyle w:val="Default"/>
      <w:rPr>
        <w:rFonts w:ascii="FS Me Pro" w:hAnsi="FS Me P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8CE83" w14:textId="77777777" w:rsidR="00685626" w:rsidRPr="001A07DF" w:rsidRDefault="00685626" w:rsidP="000749C5">
    <w:pPr>
      <w:pStyle w:val="Footer"/>
    </w:pPr>
    <w:r w:rsidRPr="00AD2EFB">
      <w:rPr>
        <w:rStyle w:val="IntenseEmphasis1"/>
        <w:rFonts w:ascii="SimSun" w:hAnsi="SimSun" w:cs="SimSun"/>
      </w:rPr>
      <w:t>ndis.gov.au</w:t>
    </w:r>
    <w:r w:rsidRPr="00AD2EFB">
      <w:rPr>
        <w:rStyle w:val="IntenseEmphasis1"/>
        <w:rFonts w:ascii="SimSun" w:hAnsi="SimSun" w:cs="SimSun"/>
      </w:rPr>
      <w:tab/>
    </w:r>
    <w:sdt>
      <w:sdtPr>
        <w:alias w:val="Title"/>
        <w:id w:val="667741632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>
      <w:rPr>
        <w:rFonts w:ascii="SimSun" w:hAnsi="SimSun" w:cs="SimSun"/>
      </w:rPr>
      <w:t>|</w:t>
    </w:r>
    <w:sdt>
      <w:sdtPr>
        <w:id w:val="2066829968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SimSun" w:hAnsi="SimSun" w:cs="SimSun"/>
          </w:rPr>
          <w:t>Click or tap to enter a date.</w:t>
        </w:r>
      </w:sdtContent>
    </w:sdt>
    <w:r w:rsidRPr="00AD2EFB">
      <w:rPr>
        <w:rStyle w:val="IntenseEmphasis1"/>
        <w:rFonts w:ascii="SimSun" w:hAnsi="SimSun" w:cs="SimSun"/>
      </w:rPr>
      <w:tab/>
    </w:r>
    <w:sdt>
      <w:sdtPr>
        <w:id w:val="189677862"/>
        <w:docPartObj>
          <w:docPartGallery w:val="Page Numbers (Bottom of Page)"/>
          <w:docPartUnique/>
        </w:docPartObj>
      </w:sdtPr>
      <w:sdtContent>
        <w:r w:rsidRPr="001A07DF">
          <w:rPr>
            <w:rFonts w:ascii="SimSun" w:hAnsi="SimSun" w:cs="SimSun"/>
          </w:rPr>
          <w:t>第 页</w:t>
        </w:r>
        <w:r w:rsidRPr="001A07DF">
          <w:fldChar w:fldCharType="begin"/>
        </w:r>
        <w:r w:rsidRPr="001A07DF">
          <w:rPr>
            <w:rFonts w:ascii="SimSun" w:hAnsi="SimSun" w:cs="SimSun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SimSun" w:hAnsi="SimSun" w:cs="SimSun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93AFA" w14:textId="77777777" w:rsidR="00685626" w:rsidRPr="00342E26" w:rsidRDefault="00685626" w:rsidP="00C65783">
    <w:pPr>
      <w:rPr>
        <w:lang w:val="en-US"/>
      </w:rPr>
    </w:pPr>
    <w:r w:rsidRPr="00342E26">
      <w:rPr>
        <w:noProof/>
        <w:lang w:val="en-US"/>
      </w:rPr>
      <w:drawing>
        <wp:inline distT="0" distB="0" distL="0" distR="0" wp14:anchorId="1980985A" wp14:editId="23E03904">
          <wp:extent cx="1620000" cy="919733"/>
          <wp:effectExtent l="0" t="0" r="0" b="0"/>
          <wp:docPr id="7" name="Picture 7" descr="NDIS标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标识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BF82F69" w14:textId="77777777" w:rsidR="00685626" w:rsidRPr="00342E26" w:rsidRDefault="00685626" w:rsidP="00CB3B8E"/>
  <w:p w14:paraId="1B3F9787" w14:textId="77777777" w:rsidR="00685626" w:rsidRPr="00342E26" w:rsidRDefault="00685626" w:rsidP="00CB3B8E">
    <w:pPr>
      <w:pStyle w:val="Backpagetext"/>
    </w:pPr>
    <w:r w:rsidRPr="00342E26">
      <w:rPr>
        <w:rFonts w:cs="SimSun"/>
      </w:rPr>
      <w:t>ndis.gov.au</w:t>
    </w:r>
  </w:p>
  <w:p w14:paraId="71A4DB59" w14:textId="77777777" w:rsidR="00685626" w:rsidRPr="00342E26" w:rsidRDefault="00685626" w:rsidP="00CB3B8E">
    <w:pPr>
      <w:pStyle w:val="Backpagetext"/>
    </w:pPr>
  </w:p>
  <w:p w14:paraId="5C7FE635" w14:textId="77777777" w:rsidR="00685626" w:rsidRPr="00342E26" w:rsidRDefault="00685626" w:rsidP="00CB3B8E">
    <w:pPr>
      <w:pStyle w:val="Backpagetext"/>
    </w:pPr>
  </w:p>
  <w:p w14:paraId="31AF6947" w14:textId="77777777" w:rsidR="00685626" w:rsidRPr="00342E26" w:rsidRDefault="00685626" w:rsidP="00CB3B8E">
    <w:pPr>
      <w:pStyle w:val="ProductCode"/>
    </w:pPr>
    <w:r w:rsidRPr="00342E26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1C28A" w14:textId="77777777" w:rsidR="00B55A7A" w:rsidRDefault="00B55A7A">
      <w:pPr>
        <w:spacing w:before="0" w:after="0" w:line="240" w:lineRule="auto"/>
      </w:pPr>
      <w:r>
        <w:separator/>
      </w:r>
    </w:p>
  </w:footnote>
  <w:footnote w:type="continuationSeparator" w:id="0">
    <w:p w14:paraId="6A401041" w14:textId="77777777" w:rsidR="00B55A7A" w:rsidRDefault="00B55A7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66D8F" w14:textId="77777777" w:rsidR="00685626" w:rsidRDefault="00685626">
    <w:pPr>
      <w:pStyle w:val="Header"/>
    </w:pPr>
    <w:r>
      <w:drawing>
        <wp:anchor distT="0" distB="0" distL="114300" distR="114300" simplePos="0" relativeHeight="251658240" behindDoc="1" locked="0" layoutInCell="1" allowOverlap="1" wp14:anchorId="5EB78403" wp14:editId="41505CF4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653744016" name="Picture 6537440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0734840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F6380" w14:textId="77777777" w:rsidR="00685626" w:rsidRPr="00C65783" w:rsidRDefault="00685626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4D1F9C15" wp14:editId="50B3B702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A39187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9000E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BBED7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8E5E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96D4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08FE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0057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2E46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4A76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4AFC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A9B2C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2C2A9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5CB9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6C95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254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9642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8A90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7698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C6FF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16DEC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3A01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210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845B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863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44E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EC82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6658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10A2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1B1083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A0FA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EA63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C23B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52A5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0E68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BA6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2ADD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22E9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C78E1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D9208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4C1F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5696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DEF5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A874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B485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AACA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E66B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23C47092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18725706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F4BA151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648CDCBC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AE407848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BE52D54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9E68C0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348C3BF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4E58F44A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A38CD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7A075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6A36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0D9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8026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B6A7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FCAB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FE6C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9030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3940B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1EA9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EC4F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EC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E683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AC10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0E3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5203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1C1B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F9DAB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E49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74D0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052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7276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BA3D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B0A8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7071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706E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97AC47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C84B3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7AA5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A5A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2E6F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987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C72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AC4C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9C67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BB4C0C0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3788D8B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0EC7BD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64F45DA0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072EB7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C36CA1B2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981E4F58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9642552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FC9EE3A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213E9C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76D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802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6E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0CD6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84D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E4B4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C887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A89B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EC2873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A05A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408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CE7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48F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18C4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60C0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56B0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FAD3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5B1A9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1C37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48FD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25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4CB1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9C80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36D1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F073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B811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6AF48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02E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80DE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40D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0A4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5C16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C4BD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2C3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CC3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8694693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BB183032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DE01DC2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20B65C92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ADFE7F4C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12B035C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2684143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6732779C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2F368D4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311668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FE8A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F081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985D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9466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C0DB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0CB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94A5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F26D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5A0E3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7E8F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9AF3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BCB5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8AE0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CE62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BAB3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46F3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A82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964ED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556E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12E7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F8B2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A242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80C6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209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E623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7ABB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0396DA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E036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0AEB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60B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B60C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F84B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7C55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F085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9AA0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9D94A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B60A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CACC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6AC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4C5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9608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F80F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4254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50DE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61C64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187C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947D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698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BC2A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E2AF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6E68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43A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F83C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7F8CA5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2A06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0265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6600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D840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265A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6A1D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125B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505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12E8D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FEF6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CCA8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D273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C21B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F448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4FF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4CF4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70C6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6B3C6A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046E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9EC8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E0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B2E3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1237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C2C8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9837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5A69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5EBA5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1A9E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AA59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6634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04F1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04E5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26AB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CA83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742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D87CC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D206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E66A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12B8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E826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14F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1278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A484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9AD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D05A8D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2A0E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1ECF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50F1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862E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EEE9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BAC1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E492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B22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CAF6B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96013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6C7B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52E6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E837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021C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D207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868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3E86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47E6C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C4D8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DC3A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840F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98C3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8607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38A4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2D5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96D2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470AD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F82E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2427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D8EB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B26A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8E58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E07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CC4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3289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5E44F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8E6B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308A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8AEA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78D5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2EF7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3221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885F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0A87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BD005C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18CDA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88D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6400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94AB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2A39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84CD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A31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E4F6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46DCC5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48A7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4E01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64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38DF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18D3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0F3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0692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644E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9014D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C4D0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845E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AA8D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E8D1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D653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1C00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0203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EE68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147677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3803E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7EFD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6452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E87E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3C0A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EA6D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4014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860E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1E7E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7E23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D649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90D5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42C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54F3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64A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505A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28C1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1FE61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7C6B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BA34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DE5D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E4CE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2023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8AAA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36F6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F2A4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5A12E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90F0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7470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32AB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28DB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1C64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8C93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0028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DC1D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629A03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FC35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EC45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C40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64B7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9891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A81F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308E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C493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E4B8E8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7A02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C281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369A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8A60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024E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AAAB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80C5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EEAC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BAC496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5625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6A06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E0C9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56C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72C0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E0C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AA3D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EC59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41583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CC03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7463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E268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B282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2E83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BC9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B498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6E5F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53822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A46B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947E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E298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CCB7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800F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8DD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4AB8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DE99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70ACE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0CF8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B61A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4802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FE60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D280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563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E0A1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BEA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A37EB09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9D6004B2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6A1C2D76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8D84A87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C7C8D16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E6167BD6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402055EA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8D929B96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58ECDBBC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3FF04D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9449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8E88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5603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26B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7033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803A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D620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727B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23D4D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64CF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BC0E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70B6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227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841E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FAFF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888E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2443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3138B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72CCE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DC8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848B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36F8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C43E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DAB0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0A4F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8C1D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BFA80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9AD6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E6D9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1E2A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3A98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98D0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4AD1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9CF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7C5A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ECAADE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CA88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FCBC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0DB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F4BA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A64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88F8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60B6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30BB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E3106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AABF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CEE4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50CB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F8F2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9424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982A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645A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CC5B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45B456D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9BEADA10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52DAD4B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5E50C1EA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D9FA0D3E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874AA036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C386A690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669CC83E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7B4EEA86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F01299FE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321EFA6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25B04B6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7256C49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7598CFF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1A9C17FE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E51E73EC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A2EE1F16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1AC41506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EDB0F9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D18C7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4C68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F072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EA5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78F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028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06E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3ED1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E2F211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88ED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A416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A412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100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A8B0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9E36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ACD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48ED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DF52D3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48E3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882A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22FB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A62E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AA20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E637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48B7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BCD8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73EC80D2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6868E202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223E2050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2768374A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6540AC4E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CBF64084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9D72BBD8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BDEA52C8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5B58B44C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D6C27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BC2E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ECA6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5852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FCE0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1E03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E6EC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5ED7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327C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916C8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CA71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86D1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821E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F6B6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AA32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C458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CA9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DC64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0890D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C4A4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ACD0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68C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B0D8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BCFD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3CC9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402B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C05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10CE24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966F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6A8C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E2D4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B01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D2D5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A429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A21A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E8CA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137021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9842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58D6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E072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66F7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5CA8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5A65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9E38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F65A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8DEE7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26486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B830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665E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2CFC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8881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FA23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249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420E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8222CE36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9B688E94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6444F0DC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CC9C230C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F2ECCDBA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148C8DC6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4CD02C3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BE9859E6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2AF436DE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2055959901">
    <w:abstractNumId w:val="24"/>
  </w:num>
  <w:num w:numId="2" w16cid:durableId="720252409">
    <w:abstractNumId w:val="41"/>
  </w:num>
  <w:num w:numId="3" w16cid:durableId="1565868585">
    <w:abstractNumId w:val="26"/>
  </w:num>
  <w:num w:numId="4" w16cid:durableId="1084377532">
    <w:abstractNumId w:val="53"/>
  </w:num>
  <w:num w:numId="5" w16cid:durableId="708796696">
    <w:abstractNumId w:val="38"/>
  </w:num>
  <w:num w:numId="6" w16cid:durableId="532184465">
    <w:abstractNumId w:val="9"/>
  </w:num>
  <w:num w:numId="7" w16cid:durableId="2087534920">
    <w:abstractNumId w:val="33"/>
  </w:num>
  <w:num w:numId="8" w16cid:durableId="610750366">
    <w:abstractNumId w:val="50"/>
  </w:num>
  <w:num w:numId="9" w16cid:durableId="967735366">
    <w:abstractNumId w:val="48"/>
  </w:num>
  <w:num w:numId="10" w16cid:durableId="1784618049">
    <w:abstractNumId w:val="36"/>
  </w:num>
  <w:num w:numId="11" w16cid:durableId="957878704">
    <w:abstractNumId w:val="59"/>
  </w:num>
  <w:num w:numId="12" w16cid:durableId="573324342">
    <w:abstractNumId w:val="30"/>
  </w:num>
  <w:num w:numId="13" w16cid:durableId="1065109469">
    <w:abstractNumId w:val="43"/>
  </w:num>
  <w:num w:numId="14" w16cid:durableId="863980459">
    <w:abstractNumId w:val="4"/>
  </w:num>
  <w:num w:numId="15" w16cid:durableId="2014724109">
    <w:abstractNumId w:val="57"/>
  </w:num>
  <w:num w:numId="16" w16cid:durableId="726534805">
    <w:abstractNumId w:val="34"/>
  </w:num>
  <w:num w:numId="17" w16cid:durableId="1821194089">
    <w:abstractNumId w:val="5"/>
  </w:num>
  <w:num w:numId="18" w16cid:durableId="310906236">
    <w:abstractNumId w:val="1"/>
  </w:num>
  <w:num w:numId="19" w16cid:durableId="823274865">
    <w:abstractNumId w:val="28"/>
  </w:num>
  <w:num w:numId="20" w16cid:durableId="337125915">
    <w:abstractNumId w:val="0"/>
  </w:num>
  <w:num w:numId="21" w16cid:durableId="748312267">
    <w:abstractNumId w:val="60"/>
  </w:num>
  <w:num w:numId="22" w16cid:durableId="1589072122">
    <w:abstractNumId w:val="39"/>
  </w:num>
  <w:num w:numId="23" w16cid:durableId="1464731676">
    <w:abstractNumId w:val="6"/>
  </w:num>
  <w:num w:numId="24" w16cid:durableId="1606886746">
    <w:abstractNumId w:val="35"/>
  </w:num>
  <w:num w:numId="25" w16cid:durableId="1059283038">
    <w:abstractNumId w:val="45"/>
  </w:num>
  <w:num w:numId="26" w16cid:durableId="1061900135">
    <w:abstractNumId w:val="21"/>
  </w:num>
  <w:num w:numId="27" w16cid:durableId="170679418">
    <w:abstractNumId w:val="54"/>
  </w:num>
  <w:num w:numId="28" w16cid:durableId="1191530643">
    <w:abstractNumId w:val="51"/>
  </w:num>
  <w:num w:numId="29" w16cid:durableId="275987135">
    <w:abstractNumId w:val="42"/>
  </w:num>
  <w:num w:numId="30" w16cid:durableId="71859106">
    <w:abstractNumId w:val="52"/>
  </w:num>
  <w:num w:numId="31" w16cid:durableId="1552496719">
    <w:abstractNumId w:val="13"/>
  </w:num>
  <w:num w:numId="32" w16cid:durableId="242377124">
    <w:abstractNumId w:val="18"/>
  </w:num>
  <w:num w:numId="33" w16cid:durableId="1713922375">
    <w:abstractNumId w:val="7"/>
  </w:num>
  <w:num w:numId="34" w16cid:durableId="1575312743">
    <w:abstractNumId w:val="20"/>
  </w:num>
  <w:num w:numId="35" w16cid:durableId="2034334969">
    <w:abstractNumId w:val="58"/>
  </w:num>
  <w:num w:numId="36" w16cid:durableId="1124034269">
    <w:abstractNumId w:val="32"/>
  </w:num>
  <w:num w:numId="37" w16cid:durableId="422802709">
    <w:abstractNumId w:val="62"/>
  </w:num>
  <w:num w:numId="38" w16cid:durableId="787702385">
    <w:abstractNumId w:val="2"/>
  </w:num>
  <w:num w:numId="39" w16cid:durableId="201482102">
    <w:abstractNumId w:val="15"/>
  </w:num>
  <w:num w:numId="40" w16cid:durableId="1953705512">
    <w:abstractNumId w:val="16"/>
  </w:num>
  <w:num w:numId="41" w16cid:durableId="1859735396">
    <w:abstractNumId w:val="14"/>
  </w:num>
  <w:num w:numId="42" w16cid:durableId="796530180">
    <w:abstractNumId w:val="27"/>
  </w:num>
  <w:num w:numId="43" w16cid:durableId="1963925530">
    <w:abstractNumId w:val="44"/>
  </w:num>
  <w:num w:numId="44" w16cid:durableId="1090615533">
    <w:abstractNumId w:val="23"/>
  </w:num>
  <w:num w:numId="45" w16cid:durableId="488794598">
    <w:abstractNumId w:val="11"/>
  </w:num>
  <w:num w:numId="46" w16cid:durableId="754941423">
    <w:abstractNumId w:val="40"/>
  </w:num>
  <w:num w:numId="47" w16cid:durableId="925268194">
    <w:abstractNumId w:val="65"/>
  </w:num>
  <w:num w:numId="48" w16cid:durableId="1242452284">
    <w:abstractNumId w:val="19"/>
  </w:num>
  <w:num w:numId="49" w16cid:durableId="1498037623">
    <w:abstractNumId w:val="22"/>
  </w:num>
  <w:num w:numId="50" w16cid:durableId="1043094516">
    <w:abstractNumId w:val="8"/>
  </w:num>
  <w:num w:numId="51" w16cid:durableId="916472756">
    <w:abstractNumId w:val="31"/>
  </w:num>
  <w:num w:numId="52" w16cid:durableId="2073576847">
    <w:abstractNumId w:val="63"/>
  </w:num>
  <w:num w:numId="53" w16cid:durableId="997880768">
    <w:abstractNumId w:val="10"/>
  </w:num>
  <w:num w:numId="54" w16cid:durableId="2022659916">
    <w:abstractNumId w:val="46"/>
  </w:num>
  <w:num w:numId="55" w16cid:durableId="239557996">
    <w:abstractNumId w:val="56"/>
  </w:num>
  <w:num w:numId="56" w16cid:durableId="857892585">
    <w:abstractNumId w:val="61"/>
  </w:num>
  <w:num w:numId="57" w16cid:durableId="1791433423">
    <w:abstractNumId w:val="47"/>
  </w:num>
  <w:num w:numId="58" w16cid:durableId="2113210009">
    <w:abstractNumId w:val="12"/>
  </w:num>
  <w:num w:numId="59" w16cid:durableId="898781904">
    <w:abstractNumId w:val="25"/>
  </w:num>
  <w:num w:numId="60" w16cid:durableId="726034270">
    <w:abstractNumId w:val="55"/>
  </w:num>
  <w:num w:numId="61" w16cid:durableId="912466122">
    <w:abstractNumId w:val="64"/>
  </w:num>
  <w:num w:numId="62" w16cid:durableId="2080245655">
    <w:abstractNumId w:val="37"/>
  </w:num>
  <w:num w:numId="63" w16cid:durableId="1437602557">
    <w:abstractNumId w:val="17"/>
  </w:num>
  <w:num w:numId="64" w16cid:durableId="1342009035">
    <w:abstractNumId w:val="49"/>
  </w:num>
  <w:num w:numId="65" w16cid:durableId="1136987459">
    <w:abstractNumId w:val="29"/>
  </w:num>
  <w:num w:numId="66" w16cid:durableId="159083785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3477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48E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1CE3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2DCD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7C4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2E26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E798D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211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1E0F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4ED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626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14E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597A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2FB"/>
    <w:rsid w:val="007E051B"/>
    <w:rsid w:val="007E075D"/>
    <w:rsid w:val="007E0B18"/>
    <w:rsid w:val="007E1CE7"/>
    <w:rsid w:val="007E1D8D"/>
    <w:rsid w:val="007E2223"/>
    <w:rsid w:val="007E242E"/>
    <w:rsid w:val="007E2464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987"/>
    <w:rsid w:val="00897C5F"/>
    <w:rsid w:val="008A052F"/>
    <w:rsid w:val="008A0810"/>
    <w:rsid w:val="008A0EE5"/>
    <w:rsid w:val="008A17E1"/>
    <w:rsid w:val="008A210E"/>
    <w:rsid w:val="008A2EEF"/>
    <w:rsid w:val="008A3AF9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70F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6DFE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5A7A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7E9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B7D7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BCF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5513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269A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30C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2C2D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3F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28A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05F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688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0CA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3FBB6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A271F3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A271F3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44739"/>
    <w:rsid w:val="000A0ABC"/>
    <w:rsid w:val="000C445F"/>
    <w:rsid w:val="000E6558"/>
    <w:rsid w:val="000F132A"/>
    <w:rsid w:val="0019193E"/>
    <w:rsid w:val="001E1925"/>
    <w:rsid w:val="001F20C1"/>
    <w:rsid w:val="0023322F"/>
    <w:rsid w:val="002A4536"/>
    <w:rsid w:val="003710BD"/>
    <w:rsid w:val="00412BB5"/>
    <w:rsid w:val="00432856"/>
    <w:rsid w:val="00507C2D"/>
    <w:rsid w:val="00536784"/>
    <w:rsid w:val="0062434D"/>
    <w:rsid w:val="00624E95"/>
    <w:rsid w:val="006A1262"/>
    <w:rsid w:val="0079589E"/>
    <w:rsid w:val="007C496A"/>
    <w:rsid w:val="007D4641"/>
    <w:rsid w:val="007E409B"/>
    <w:rsid w:val="00817E05"/>
    <w:rsid w:val="008902C5"/>
    <w:rsid w:val="00935EC8"/>
    <w:rsid w:val="0095447F"/>
    <w:rsid w:val="00997A79"/>
    <w:rsid w:val="009E29C5"/>
    <w:rsid w:val="009F3189"/>
    <w:rsid w:val="00A271F3"/>
    <w:rsid w:val="00B90C78"/>
    <w:rsid w:val="00BC174E"/>
    <w:rsid w:val="00CD28C3"/>
    <w:rsid w:val="00CF48B8"/>
    <w:rsid w:val="00D30C95"/>
    <w:rsid w:val="00D65062"/>
    <w:rsid w:val="00DA484E"/>
    <w:rsid w:val="00DA6EF4"/>
    <w:rsid w:val="00E10EBA"/>
    <w:rsid w:val="00F05282"/>
    <w:rsid w:val="00F14DC0"/>
    <w:rsid w:val="00FB1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3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28D9DB-BAAC-46B9-B3C0-3E1F263D5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43</TotalTime>
  <Pages>39</Pages>
  <Words>1088</Words>
  <Characters>620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至2028年文化和语言多元化战略</vt:lpstr>
    </vt:vector>
  </TitlesOfParts>
  <Company>Hewlett-Packard</Company>
  <LinksUpToDate>false</LinksUpToDate>
  <CharactersWithSpaces>7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至2028年文化和语言多元化战略</dc:title>
  <dc:creator>National Disability Insurance Agency</dc:creator>
  <cp:lastModifiedBy>Thomas Kiorgaard</cp:lastModifiedBy>
  <cp:revision>11</cp:revision>
  <cp:lastPrinted>2024-02-16T04:05:00Z</cp:lastPrinted>
  <dcterms:created xsi:type="dcterms:W3CDTF">2024-02-07T04:42:00Z</dcterms:created>
  <dcterms:modified xsi:type="dcterms:W3CDTF">2024-02-2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